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ABDC4" w14:textId="77777777" w:rsidR="008D6949" w:rsidRPr="00FA465C" w:rsidRDefault="008D6949" w:rsidP="008D6949">
      <w:pPr>
        <w:spacing w:after="310"/>
        <w:ind w:left="399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  <w:sz w:val="40"/>
        </w:rPr>
        <w:t>S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ZEGEDI </w:t>
      </w:r>
      <w:r w:rsidRPr="00FA465C">
        <w:rPr>
          <w:rFonts w:ascii="Times New Roman" w:eastAsia="Times New Roman" w:hAnsi="Times New Roman" w:cs="Times New Roman"/>
          <w:b/>
          <w:sz w:val="40"/>
        </w:rPr>
        <w:t>S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ZAKKÉPZÉSI </w:t>
      </w:r>
      <w:r w:rsidRPr="00FA465C">
        <w:rPr>
          <w:rFonts w:ascii="Times New Roman" w:eastAsia="Times New Roman" w:hAnsi="Times New Roman" w:cs="Times New Roman"/>
          <w:b/>
          <w:sz w:val="40"/>
        </w:rPr>
        <w:t>C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ENTRUM </w:t>
      </w:r>
      <w:r w:rsidRPr="00FA465C">
        <w:rPr>
          <w:rFonts w:ascii="Times New Roman" w:eastAsia="Times New Roman" w:hAnsi="Times New Roman" w:cs="Times New Roman"/>
          <w:b/>
          <w:sz w:val="40"/>
        </w:rPr>
        <w:t>V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ASVÁRI </w:t>
      </w:r>
      <w:r w:rsidRPr="00FA465C">
        <w:rPr>
          <w:rFonts w:ascii="Times New Roman" w:eastAsia="Times New Roman" w:hAnsi="Times New Roman" w:cs="Times New Roman"/>
          <w:b/>
          <w:sz w:val="40"/>
        </w:rPr>
        <w:t>P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ÁL </w:t>
      </w:r>
    </w:p>
    <w:p w14:paraId="554EF7EC" w14:textId="77777777" w:rsidR="008D6949" w:rsidRPr="00FA465C" w:rsidRDefault="008D6949" w:rsidP="008D6949">
      <w:pPr>
        <w:spacing w:after="54"/>
        <w:ind w:left="223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  <w:sz w:val="40"/>
        </w:rPr>
        <w:t>G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AZDASÁGI ÉS </w:t>
      </w:r>
      <w:r w:rsidRPr="00FA465C">
        <w:rPr>
          <w:rFonts w:ascii="Times New Roman" w:eastAsia="Times New Roman" w:hAnsi="Times New Roman" w:cs="Times New Roman"/>
          <w:b/>
          <w:sz w:val="40"/>
        </w:rPr>
        <w:t>I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NFORMATIKAI </w:t>
      </w:r>
      <w:r w:rsidRPr="00FA465C">
        <w:rPr>
          <w:rFonts w:ascii="Times New Roman" w:eastAsia="Times New Roman" w:hAnsi="Times New Roman" w:cs="Times New Roman"/>
          <w:b/>
          <w:sz w:val="40"/>
        </w:rPr>
        <w:t>S</w:t>
      </w:r>
      <w:r w:rsidRPr="00FA465C">
        <w:rPr>
          <w:rFonts w:ascii="Times New Roman" w:eastAsia="Times New Roman" w:hAnsi="Times New Roman" w:cs="Times New Roman"/>
          <w:b/>
          <w:sz w:val="32"/>
        </w:rPr>
        <w:t>ZAKGIMNÁZIUMA</w:t>
      </w:r>
      <w:r w:rsidRPr="00FA465C">
        <w:rPr>
          <w:rFonts w:ascii="Times New Roman" w:eastAsia="Times New Roman" w:hAnsi="Times New Roman" w:cs="Times New Roman"/>
          <w:b/>
          <w:sz w:val="40"/>
        </w:rPr>
        <w:t xml:space="preserve"> </w:t>
      </w:r>
    </w:p>
    <w:p w14:paraId="5189EBE7" w14:textId="77777777" w:rsidR="008D6949" w:rsidRPr="00FA465C" w:rsidRDefault="008D6949" w:rsidP="008D6949">
      <w:pPr>
        <w:spacing w:after="187"/>
        <w:ind w:right="5"/>
        <w:jc w:val="center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</w:rPr>
        <w:t xml:space="preserve"> </w:t>
      </w:r>
    </w:p>
    <w:p w14:paraId="332BEE96" w14:textId="77777777" w:rsidR="008D6949" w:rsidRPr="00FA465C" w:rsidRDefault="008D6949" w:rsidP="008D6949">
      <w:pPr>
        <w:spacing w:after="2514" w:line="372" w:lineRule="auto"/>
        <w:jc w:val="center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  <w:sz w:val="32"/>
        </w:rPr>
        <w:t xml:space="preserve">Az 54 213 05 számú Szoftverfejlesztő szakképesítés záródolgozata </w:t>
      </w:r>
    </w:p>
    <w:p w14:paraId="376CB906" w14:textId="77777777" w:rsidR="008D6949" w:rsidRPr="00FA465C" w:rsidRDefault="008D6949" w:rsidP="00FA465C">
      <w:pPr>
        <w:spacing w:after="3740"/>
        <w:ind w:right="68"/>
        <w:jc w:val="center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  <w:sz w:val="72"/>
        </w:rPr>
        <w:t>Okos Otthon vezérlés</w:t>
      </w:r>
    </w:p>
    <w:p w14:paraId="6102EE6C" w14:textId="77777777" w:rsidR="008D6949" w:rsidRPr="00FA465C" w:rsidRDefault="008D6949" w:rsidP="008D6949">
      <w:pPr>
        <w:tabs>
          <w:tab w:val="center" w:pos="6271"/>
        </w:tabs>
        <w:spacing w:after="196"/>
        <w:rPr>
          <w:rFonts w:ascii="Times New Roman" w:hAnsi="Times New Roman" w:cs="Times New Roman"/>
        </w:rPr>
      </w:pPr>
      <w:r w:rsidRPr="00FA465C">
        <w:rPr>
          <w:rFonts w:ascii="Times New Roman" w:hAnsi="Times New Roman" w:cs="Times New Roman"/>
          <w:sz w:val="28"/>
        </w:rPr>
        <w:tab/>
        <w:t xml:space="preserve">Készítette: </w:t>
      </w:r>
    </w:p>
    <w:p w14:paraId="48819DDE" w14:textId="77777777" w:rsidR="008D6949" w:rsidRPr="00FA465C" w:rsidRDefault="008D6949" w:rsidP="008D6949">
      <w:pPr>
        <w:tabs>
          <w:tab w:val="center" w:pos="6547"/>
        </w:tabs>
        <w:spacing w:after="1546"/>
        <w:rPr>
          <w:rFonts w:ascii="Times New Roman" w:hAnsi="Times New Roman" w:cs="Times New Roman"/>
        </w:rPr>
      </w:pPr>
      <w:r w:rsidRPr="00FA465C">
        <w:rPr>
          <w:rFonts w:ascii="Times New Roman" w:hAnsi="Times New Roman" w:cs="Times New Roman"/>
          <w:sz w:val="28"/>
        </w:rPr>
        <w:t xml:space="preserve"> </w:t>
      </w:r>
      <w:r w:rsidRPr="00FA465C">
        <w:rPr>
          <w:rFonts w:ascii="Times New Roman" w:hAnsi="Times New Roman" w:cs="Times New Roman"/>
          <w:sz w:val="28"/>
        </w:rPr>
        <w:tab/>
      </w:r>
      <w:r w:rsidR="00FA465C" w:rsidRPr="00FA465C">
        <w:rPr>
          <w:rFonts w:ascii="Times New Roman" w:hAnsi="Times New Roman" w:cs="Times New Roman"/>
          <w:smallCaps/>
          <w:sz w:val="28"/>
          <w:szCs w:val="28"/>
        </w:rPr>
        <w:t>Kora Dániel</w:t>
      </w:r>
    </w:p>
    <w:p w14:paraId="2F92386C" w14:textId="77777777" w:rsidR="008D6949" w:rsidRPr="00FA465C" w:rsidRDefault="008D6949" w:rsidP="008D6949">
      <w:pPr>
        <w:spacing w:after="163"/>
        <w:ind w:right="65"/>
        <w:jc w:val="center"/>
        <w:rPr>
          <w:rFonts w:ascii="Times New Roman" w:hAnsi="Times New Roman" w:cs="Times New Roman"/>
        </w:rPr>
      </w:pPr>
      <w:r w:rsidRPr="00FA465C">
        <w:rPr>
          <w:rFonts w:ascii="Times New Roman" w:eastAsia="Times New Roman" w:hAnsi="Times New Roman" w:cs="Times New Roman"/>
          <w:b/>
          <w:sz w:val="32"/>
        </w:rPr>
        <w:t>S</w:t>
      </w:r>
      <w:r w:rsidRPr="00FA465C">
        <w:rPr>
          <w:rFonts w:ascii="Times New Roman" w:eastAsia="Times New Roman" w:hAnsi="Times New Roman" w:cs="Times New Roman"/>
          <w:b/>
          <w:sz w:val="26"/>
        </w:rPr>
        <w:t>ZEGED</w:t>
      </w:r>
      <w:r w:rsidRPr="00FA465C"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178B5ADB" w14:textId="77777777" w:rsidR="008D6949" w:rsidRDefault="008D6949" w:rsidP="008D6949">
      <w:pPr>
        <w:spacing w:after="821" w:line="265" w:lineRule="auto"/>
        <w:ind w:right="62"/>
        <w:jc w:val="center"/>
        <w:rPr>
          <w:rFonts w:ascii="Times New Roman" w:eastAsia="Times New Roman" w:hAnsi="Times New Roman" w:cs="Times New Roman"/>
          <w:b/>
          <w:sz w:val="32"/>
        </w:rPr>
      </w:pPr>
      <w:r w:rsidRPr="00FA465C">
        <w:rPr>
          <w:rFonts w:ascii="Times New Roman" w:eastAsia="Times New Roman" w:hAnsi="Times New Roman" w:cs="Times New Roman"/>
          <w:b/>
          <w:sz w:val="32"/>
        </w:rPr>
        <w:t>202</w:t>
      </w:r>
      <w:r w:rsidR="00FA465C">
        <w:rPr>
          <w:rFonts w:ascii="Times New Roman" w:eastAsia="Times New Roman" w:hAnsi="Times New Roman" w:cs="Times New Roman"/>
          <w:b/>
          <w:sz w:val="32"/>
        </w:rPr>
        <w:t>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4625749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829524F" w14:textId="77777777" w:rsidR="00D76620" w:rsidRPr="005A7DF0" w:rsidRDefault="00BE3535" w:rsidP="005A7DF0">
          <w:pPr>
            <w:pStyle w:val="Tartalomjegyzkcmsora"/>
            <w:jc w:val="center"/>
            <w:rPr>
              <w:rFonts w:ascii="Times New Roman" w:hAnsi="Times New Roman" w:cs="Times New Roman"/>
              <w:b/>
              <w:color w:val="000000" w:themeColor="text1"/>
            </w:rPr>
          </w:pPr>
          <w:r w:rsidRPr="005A7DF0">
            <w:rPr>
              <w:rFonts w:ascii="Times New Roman" w:hAnsi="Times New Roman" w:cs="Times New Roman"/>
              <w:b/>
              <w:color w:val="000000" w:themeColor="text1"/>
            </w:rPr>
            <w:t>Tartalom</w:t>
          </w:r>
          <w:r>
            <w:rPr>
              <w:rFonts w:ascii="Times New Roman" w:hAnsi="Times New Roman" w:cs="Times New Roman"/>
              <w:b/>
              <w:color w:val="000000" w:themeColor="text1"/>
            </w:rPr>
            <w:t>jegyzék</w:t>
          </w:r>
        </w:p>
        <w:p w14:paraId="444776DE" w14:textId="3EBFDE61" w:rsidR="00D76620" w:rsidRPr="004219CE" w:rsidRDefault="00D76620">
          <w:pPr>
            <w:pStyle w:val="TJ1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881474" w:history="1">
            <w:r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1 </w:t>
            </w:r>
            <w:r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u w:val="none"/>
              </w:rPr>
              <w:t>Bevezetés</w:t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4 \h </w:instrText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4A7F825" w14:textId="5C7652BD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75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1.1 Témaválasztás indokl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5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AE76095" w14:textId="3B6E6BBC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76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1.2 A probléma rövid ismertetése.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6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971165C" w14:textId="14183B2F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77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1.3 A dokumentáció elkészítéséhez használt programok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7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273A648" w14:textId="0E201705" w:rsidR="00D76620" w:rsidRPr="004219CE" w:rsidRDefault="00255CF1">
          <w:pPr>
            <w:pStyle w:val="TJ1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78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 Fejlesztői dokumentáció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8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9BEF05A" w14:textId="6087616A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79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1 Specifikáció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79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7D175826" w14:textId="5994BF26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0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2 Futtatási környezet leír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0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39DB780" w14:textId="5DBAAEC9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1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3 A fejlesztői környezet leír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1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4954932" w14:textId="1B11EC83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2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4 Az adatbázis részletes ismertetése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2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7E25D6A1" w14:textId="55EDC5FD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3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4 Tervezés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3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CA7EC08" w14:textId="04D222B9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4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5 A rendszer funkciói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4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116A708" w14:textId="45A9BA14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5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5.1 Weboldal rendszer funkciói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5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9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7D129340" w14:textId="113055E3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6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5.2 Desktop rendszer funkciói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6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9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CA80B0A" w14:textId="05F56579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7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6 Web alkalmazás megvalósít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7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0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5BC6429" w14:textId="3CE4453B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8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6.1 Mappák bemutat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8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0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75B5775" w14:textId="7989BEB2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89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6.2 Biztonsági kérdések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89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1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636DFD2" w14:textId="3C216541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0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6.3 Regisztráció hibás adatokkal teszt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0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2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2355D99" w14:textId="07666638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1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7 Az asztali alkalmazás részletes ismertetése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1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3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454760C" w14:textId="163B97BB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2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7.1 Mappák bemutat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2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3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7417E6E" w14:textId="2262BDA5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3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7.2 Biztonsági kérdések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3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69C1429" w14:textId="6F460948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4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8 Fejlesztési lehetőségek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4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CBE2656" w14:textId="40693BB1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5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8.1 Weboldal fejlesztési lehetőségei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5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5D188FC" w14:textId="18B76ACA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6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2.8.2 Asztali alkalmazás fejlesztési lehetőségei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6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4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280F9ED" w14:textId="40FDE5AE" w:rsidR="00D76620" w:rsidRPr="004219CE" w:rsidRDefault="00255CF1">
          <w:pPr>
            <w:pStyle w:val="TJ1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7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 Felhasználói dokumentáció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7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900AC6C" w14:textId="15E71216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8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1 Futási környezet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8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9E39555" w14:textId="074EDFFA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499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1.1 Weblap alkalmazás futási környezet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499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AE4BF82" w14:textId="49457573" w:rsidR="00D76620" w:rsidRPr="004219CE" w:rsidRDefault="00255CF1">
          <w:pPr>
            <w:pStyle w:val="TJ3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0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1.2 Asztali alkalmazás futási környezete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0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493D210" w14:textId="083664C3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1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2 Az adatbázis telepítése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1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5EEA920" w14:textId="67B382CE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2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3 A weblap bemutat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2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6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7FDAE705" w14:textId="6A6B8FB0" w:rsidR="00D76620" w:rsidRPr="004219CE" w:rsidRDefault="00255CF1">
          <w:pPr>
            <w:pStyle w:val="TJ2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3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3.4 Az asztali alkalmazás bemutatása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3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8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BDDA614" w14:textId="750307A6" w:rsidR="00D76620" w:rsidRPr="004219CE" w:rsidRDefault="00255CF1">
          <w:pPr>
            <w:pStyle w:val="TJ1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4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4 Összegzés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4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0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38F919" w14:textId="6A7D79AE" w:rsidR="00D76620" w:rsidRPr="004219CE" w:rsidRDefault="00255CF1">
          <w:pPr>
            <w:pStyle w:val="TJ1"/>
            <w:tabs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 w:val="24"/>
              <w:szCs w:val="24"/>
              <w:lang w:eastAsia="hu-HU"/>
            </w:rPr>
          </w:pPr>
          <w:hyperlink w:anchor="_Toc68881505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5 Köszönet nyilvánítás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5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1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1B917E4" w14:textId="486D1989" w:rsidR="00D76620" w:rsidRDefault="00255CF1">
          <w:pPr>
            <w:pStyle w:val="TJ1"/>
            <w:tabs>
              <w:tab w:val="right" w:leader="dot" w:pos="9062"/>
            </w:tabs>
            <w:rPr>
              <w:rFonts w:eastAsiaTheme="minorEastAsia"/>
              <w:noProof/>
              <w:lang w:eastAsia="hu-HU"/>
            </w:rPr>
          </w:pPr>
          <w:hyperlink w:anchor="_Toc68881506" w:history="1">
            <w:r w:rsidR="00D76620" w:rsidRPr="004219CE">
              <w:rPr>
                <w:rStyle w:val="Hiperhivatkozs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6 Irodalomjegyzék, felhasznált képek forrásai.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8881506 \h </w:instrTex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3A53D9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2</w:t>
            </w:r>
            <w:r w:rsidR="00D76620" w:rsidRPr="004219CE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4D63736" w14:textId="77777777" w:rsidR="00D76620" w:rsidRDefault="00D76620">
          <w:r>
            <w:rPr>
              <w:b/>
              <w:bCs/>
            </w:rPr>
            <w:fldChar w:fldCharType="end"/>
          </w:r>
        </w:p>
      </w:sdtContent>
    </w:sdt>
    <w:p w14:paraId="2910BAA1" w14:textId="77777777" w:rsidR="0075622A" w:rsidRDefault="0075622A" w:rsidP="000E46FD">
      <w:pPr>
        <w:pStyle w:val="Cmsor1"/>
      </w:pPr>
      <w:bookmarkStart w:id="0" w:name="_Toc68881474"/>
      <w:r>
        <w:lastRenderedPageBreak/>
        <w:t>1 Bevezetés</w:t>
      </w:r>
      <w:bookmarkEnd w:id="0"/>
    </w:p>
    <w:p w14:paraId="01D48C2E" w14:textId="77777777" w:rsidR="004D0846" w:rsidRDefault="000E46FD" w:rsidP="00FF606B">
      <w:pPr>
        <w:pStyle w:val="Cmsor2"/>
      </w:pPr>
      <w:bookmarkStart w:id="1" w:name="_Toc68881475"/>
      <w:r>
        <w:t xml:space="preserve">1.1 </w:t>
      </w:r>
      <w:r w:rsidR="00BF599B" w:rsidRPr="00FA465C">
        <w:t>Témaválasztás indoklása</w:t>
      </w:r>
      <w:bookmarkEnd w:id="1"/>
    </w:p>
    <w:p w14:paraId="52128472" w14:textId="77777777" w:rsidR="007129CF" w:rsidRPr="007129CF" w:rsidRDefault="007129CF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29CF">
        <w:rPr>
          <w:rFonts w:ascii="Times New Roman" w:hAnsi="Times New Roman" w:cs="Times New Roman"/>
          <w:sz w:val="24"/>
          <w:szCs w:val="24"/>
        </w:rPr>
        <w:t xml:space="preserve">Mindig nagyon érdekelt a programozás és a szerelés is. Nem számít, hogy számítógépről vagy más elektronikus dologról, esetleg autóról van szó. Az otthonomban is nagyon sok mindent magam javítok, szerelek fel. A programozás adott a tanulmányaim által, a szerelés pedig egy olyan hobby, amit nagyon szeretek és azt hiszem, egészen jól átlátom a fizikai rendszereket. A tanulmányaimon kívül internetes folyóiratokat olvasok és videókat is nézek egy-egy itthoni vagy szakmai probléma megoldásához. </w:t>
      </w:r>
    </w:p>
    <w:p w14:paraId="2B6FEB0D" w14:textId="08972B36" w:rsidR="00A5389B" w:rsidRPr="00FA465C" w:rsidRDefault="00BF599B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zért ezt a témát </w:t>
      </w:r>
      <w:r w:rsidR="00BE3535" w:rsidRPr="00FA465C">
        <w:rPr>
          <w:rFonts w:ascii="Times New Roman" w:hAnsi="Times New Roman" w:cs="Times New Roman"/>
          <w:sz w:val="24"/>
          <w:szCs w:val="24"/>
        </w:rPr>
        <w:t>választottam,</w:t>
      </w:r>
      <w:r w:rsidRPr="00FA465C">
        <w:rPr>
          <w:rFonts w:ascii="Times New Roman" w:hAnsi="Times New Roman" w:cs="Times New Roman"/>
          <w:sz w:val="24"/>
          <w:szCs w:val="24"/>
        </w:rPr>
        <w:t xml:space="preserve"> mert világ szerte egyre népszerűbb lett az okos eszközök használata az otthonokban. Az okos </w:t>
      </w:r>
      <w:r w:rsidR="00BE3535" w:rsidRPr="00FA465C">
        <w:rPr>
          <w:rFonts w:ascii="Times New Roman" w:hAnsi="Times New Roman" w:cs="Times New Roman"/>
          <w:sz w:val="24"/>
          <w:szCs w:val="24"/>
        </w:rPr>
        <w:t>eszközök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miket a lakásban el tudunk </w:t>
      </w:r>
      <w:r w:rsidR="00BE3535" w:rsidRPr="00FA465C">
        <w:rPr>
          <w:rFonts w:ascii="Times New Roman" w:hAnsi="Times New Roman" w:cs="Times New Roman"/>
          <w:sz w:val="24"/>
          <w:szCs w:val="24"/>
        </w:rPr>
        <w:t>helyezni,</w:t>
      </w:r>
      <w:r w:rsidRPr="00FA465C">
        <w:rPr>
          <w:rFonts w:ascii="Times New Roman" w:hAnsi="Times New Roman" w:cs="Times New Roman"/>
          <w:sz w:val="24"/>
          <w:szCs w:val="24"/>
        </w:rPr>
        <w:t xml:space="preserve"> megkönnyebbítik életünket, sok dolgot egyszerűbbé és biztonságosabbá tehetünk ilyen eszközök segítségével. Például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a felkapcsolva hagytunk egy villany</w:t>
      </w:r>
      <w:r w:rsidR="00A5389B" w:rsidRPr="00FA465C">
        <w:rPr>
          <w:rFonts w:ascii="Times New Roman" w:hAnsi="Times New Roman" w:cs="Times New Roman"/>
          <w:sz w:val="24"/>
          <w:szCs w:val="24"/>
        </w:rPr>
        <w:t>t</w:t>
      </w:r>
      <w:r w:rsidRPr="00FA465C">
        <w:rPr>
          <w:rFonts w:ascii="Times New Roman" w:hAnsi="Times New Roman" w:cs="Times New Roman"/>
          <w:sz w:val="24"/>
          <w:szCs w:val="24"/>
        </w:rPr>
        <w:t xml:space="preserve"> a </w:t>
      </w:r>
      <w:r w:rsidR="00BE3535" w:rsidRPr="00FA465C">
        <w:rPr>
          <w:rFonts w:ascii="Times New Roman" w:hAnsi="Times New Roman" w:cs="Times New Roman"/>
          <w:sz w:val="24"/>
          <w:szCs w:val="24"/>
        </w:rPr>
        <w:t>lakásban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mit le szeretnénk kapcsolni akkor </w:t>
      </w:r>
      <w:r w:rsidR="00BE3535">
        <w:rPr>
          <w:rFonts w:ascii="Times New Roman" w:hAnsi="Times New Roman" w:cs="Times New Roman"/>
          <w:sz w:val="24"/>
          <w:szCs w:val="24"/>
        </w:rPr>
        <w:t>csak</w:t>
      </w:r>
      <w:r w:rsidRPr="00FA465C">
        <w:rPr>
          <w:rFonts w:ascii="Times New Roman" w:hAnsi="Times New Roman" w:cs="Times New Roman"/>
          <w:sz w:val="24"/>
          <w:szCs w:val="24"/>
        </w:rPr>
        <w:t xml:space="preserve"> belépünk az okos eszköz programjába és lekapcsoljuk azt a lámpát, vagy csak szeretnek felfűteni a lakásunkat mire haza érünk. Az okos eszközök erre kívánnak megoldást nyújtani. Ilyen okos eszközöket vehetünk</w:t>
      </w:r>
      <w:r w:rsidR="00C27F2C" w:rsidRPr="00FA465C">
        <w:rPr>
          <w:rFonts w:ascii="Times New Roman" w:hAnsi="Times New Roman" w:cs="Times New Roman"/>
          <w:sz w:val="24"/>
          <w:szCs w:val="24"/>
        </w:rPr>
        <w:t xml:space="preserve"> készen is amiket előre legyár</w:t>
      </w:r>
      <w:r w:rsidRPr="00FA465C">
        <w:rPr>
          <w:rFonts w:ascii="Times New Roman" w:hAnsi="Times New Roman" w:cs="Times New Roman"/>
          <w:sz w:val="24"/>
          <w:szCs w:val="24"/>
        </w:rPr>
        <w:t>tottak de ha szeretnénk saját magunk megcsinálni akkor használhatunk mikrovezérlőket</w:t>
      </w:r>
      <w:r w:rsidR="00C27F2C" w:rsidRPr="00FA465C">
        <w:rPr>
          <w:rFonts w:ascii="Times New Roman" w:hAnsi="Times New Roman" w:cs="Times New Roman"/>
          <w:sz w:val="24"/>
          <w:szCs w:val="24"/>
        </w:rPr>
        <w:t>.</w:t>
      </w:r>
      <w:r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C27F2C" w:rsidRPr="00FA465C">
        <w:rPr>
          <w:rFonts w:ascii="Times New Roman" w:hAnsi="Times New Roman" w:cs="Times New Roman"/>
          <w:sz w:val="24"/>
          <w:szCs w:val="24"/>
        </w:rPr>
        <w:t>Ilyenek</w:t>
      </w:r>
      <w:r w:rsidRPr="00FA465C">
        <w:rPr>
          <w:rFonts w:ascii="Times New Roman" w:hAnsi="Times New Roman" w:cs="Times New Roman"/>
          <w:sz w:val="24"/>
          <w:szCs w:val="24"/>
        </w:rPr>
        <w:t xml:space="preserve"> például az Arduino vagy </w:t>
      </w:r>
      <w:r w:rsidR="00C27F2C" w:rsidRPr="00FA465C">
        <w:rPr>
          <w:rFonts w:ascii="Times New Roman" w:hAnsi="Times New Roman" w:cs="Times New Roman"/>
          <w:sz w:val="24"/>
          <w:szCs w:val="24"/>
        </w:rPr>
        <w:t>a</w:t>
      </w:r>
      <w:r w:rsidRPr="00FA465C">
        <w:rPr>
          <w:rFonts w:ascii="Times New Roman" w:hAnsi="Times New Roman" w:cs="Times New Roman"/>
          <w:sz w:val="24"/>
          <w:szCs w:val="24"/>
        </w:rPr>
        <w:t xml:space="preserve"> Raspberry</w:t>
      </w:r>
      <w:r w:rsidR="00C27F2C" w:rsidRPr="00FA465C">
        <w:rPr>
          <w:rFonts w:ascii="Times New Roman" w:hAnsi="Times New Roman" w:cs="Times New Roman"/>
          <w:sz w:val="24"/>
          <w:szCs w:val="24"/>
        </w:rPr>
        <w:t xml:space="preserve"> is</w:t>
      </w:r>
      <w:r w:rsidRPr="00FA465C">
        <w:rPr>
          <w:rFonts w:ascii="Times New Roman" w:hAnsi="Times New Roman" w:cs="Times New Roman"/>
          <w:sz w:val="24"/>
          <w:szCs w:val="24"/>
        </w:rPr>
        <w:t>.</w:t>
      </w:r>
      <w:r w:rsidR="00A5389B" w:rsidRPr="00FA465C">
        <w:rPr>
          <w:rFonts w:ascii="Times New Roman" w:hAnsi="Times New Roman" w:cs="Times New Roman"/>
          <w:sz w:val="24"/>
          <w:szCs w:val="24"/>
        </w:rPr>
        <w:t xml:space="preserve"> Ugyan az A</w:t>
      </w:r>
      <w:r w:rsidR="006F394F" w:rsidRPr="00FA465C">
        <w:rPr>
          <w:rFonts w:ascii="Times New Roman" w:hAnsi="Times New Roman" w:cs="Times New Roman"/>
          <w:sz w:val="24"/>
          <w:szCs w:val="24"/>
        </w:rPr>
        <w:t>rduinó-hoz és a Raspberry-hez szükség van még különféle szenzorokra, motorokra, kapcsolókra</w:t>
      </w:r>
      <w:r w:rsidR="00A5389B" w:rsidRPr="00FA465C">
        <w:rPr>
          <w:rFonts w:ascii="Times New Roman" w:hAnsi="Times New Roman" w:cs="Times New Roman"/>
          <w:sz w:val="24"/>
          <w:szCs w:val="24"/>
        </w:rPr>
        <w:t>, de aki szeret elektronikával foglalkozni annak nem fog gondot jelenteni.</w:t>
      </w:r>
    </w:p>
    <w:p w14:paraId="7F990FD6" w14:textId="77777777" w:rsidR="00385B63" w:rsidRPr="00FA465C" w:rsidRDefault="000E46FD" w:rsidP="00FF606B">
      <w:pPr>
        <w:pStyle w:val="Cmsor2"/>
      </w:pPr>
      <w:bookmarkStart w:id="2" w:name="_Toc68881476"/>
      <w:r>
        <w:t xml:space="preserve">1.2 </w:t>
      </w:r>
      <w:r w:rsidR="00385B63" w:rsidRPr="00FA465C">
        <w:t>A probléma rövid ismertetése.</w:t>
      </w:r>
      <w:bookmarkEnd w:id="2"/>
    </w:p>
    <w:p w14:paraId="2E0174D6" w14:textId="77777777" w:rsidR="00385B63" w:rsidRPr="00FA465C" w:rsidRDefault="00385B63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saját készítésű okos eszközökkel az a</w:t>
      </w:r>
      <w:r w:rsidR="005834F6">
        <w:rPr>
          <w:rFonts w:ascii="Times New Roman" w:hAnsi="Times New Roman" w:cs="Times New Roman"/>
          <w:sz w:val="24"/>
          <w:szCs w:val="24"/>
        </w:rPr>
        <w:t xml:space="preserve"> gond</w:t>
      </w:r>
      <w:r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5515C3">
        <w:t>hogy nem igazán található olyan rendszer, amikkel ezeket egyszerűen tudjuk kezelni</w:t>
      </w:r>
      <w:r w:rsidR="00BE3535" w:rsidRPr="00FA465C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mikkel ezek</w:t>
      </w:r>
      <w:r w:rsidR="00C27F2C" w:rsidRPr="00FA465C">
        <w:rPr>
          <w:rFonts w:ascii="Times New Roman" w:hAnsi="Times New Roman" w:cs="Times New Roman"/>
          <w:sz w:val="24"/>
          <w:szCs w:val="24"/>
        </w:rPr>
        <w:t>et</w:t>
      </w:r>
      <w:r w:rsidRPr="00FA465C">
        <w:rPr>
          <w:rFonts w:ascii="Times New Roman" w:hAnsi="Times New Roman" w:cs="Times New Roman"/>
          <w:sz w:val="24"/>
          <w:szCs w:val="24"/>
        </w:rPr>
        <w:t xml:space="preserve"> tudjuk kezelni egyszerűen. </w:t>
      </w:r>
      <w:r w:rsidR="00042D16" w:rsidRPr="00FA465C">
        <w:rPr>
          <w:rFonts w:ascii="Times New Roman" w:hAnsi="Times New Roman" w:cs="Times New Roman"/>
          <w:sz w:val="24"/>
          <w:szCs w:val="24"/>
        </w:rPr>
        <w:t xml:space="preserve">Erre próbálok megoldást nyújtani a saját </w:t>
      </w:r>
      <w:r w:rsidR="00BE3535" w:rsidRPr="00FA465C">
        <w:rPr>
          <w:rFonts w:ascii="Times New Roman" w:hAnsi="Times New Roman" w:cs="Times New Roman"/>
          <w:sz w:val="24"/>
          <w:szCs w:val="24"/>
        </w:rPr>
        <w:t>projektemmel,</w:t>
      </w:r>
      <w:r w:rsidR="00042D16" w:rsidRPr="00FA465C">
        <w:rPr>
          <w:rFonts w:ascii="Times New Roman" w:hAnsi="Times New Roman" w:cs="Times New Roman"/>
          <w:sz w:val="24"/>
          <w:szCs w:val="24"/>
        </w:rPr>
        <w:t xml:space="preserve"> amivel egyszerűen lehet kezelni a saját készítésű eszközöket.</w:t>
      </w:r>
    </w:p>
    <w:p w14:paraId="08EC0565" w14:textId="77777777" w:rsidR="00DD55D9" w:rsidRDefault="00DD55D9">
      <w:pPr>
        <w:rPr>
          <w:rFonts w:ascii="Times New Roman" w:eastAsiaTheme="majorEastAsia" w:hAnsi="Times New Roman" w:cstheme="majorBidi"/>
          <w:b/>
          <w:color w:val="000000" w:themeColor="text1"/>
          <w:sz w:val="24"/>
          <w:szCs w:val="26"/>
        </w:rPr>
      </w:pPr>
      <w:bookmarkStart w:id="3" w:name="_Toc68881477"/>
      <w:r>
        <w:br w:type="page"/>
      </w:r>
    </w:p>
    <w:p w14:paraId="6197AA63" w14:textId="77777777" w:rsidR="00042D16" w:rsidRPr="00FA465C" w:rsidRDefault="000E46FD" w:rsidP="00FF606B">
      <w:pPr>
        <w:pStyle w:val="Cmsor2"/>
      </w:pPr>
      <w:r>
        <w:lastRenderedPageBreak/>
        <w:t xml:space="preserve">1.3 </w:t>
      </w:r>
      <w:r w:rsidR="00042D16" w:rsidRPr="00FA465C">
        <w:t>A dokumentáció elkészítéséhez használt programok</w:t>
      </w:r>
      <w:bookmarkEnd w:id="3"/>
    </w:p>
    <w:p w14:paraId="127088BC" w14:textId="77777777" w:rsidR="00042D16" w:rsidRPr="00FA465C" w:rsidRDefault="00042D16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szakdolg</w:t>
      </w:r>
      <w:r w:rsidR="006B709E" w:rsidRPr="00FA465C">
        <w:rPr>
          <w:rFonts w:ascii="Times New Roman" w:hAnsi="Times New Roman" w:cs="Times New Roman"/>
          <w:sz w:val="24"/>
          <w:szCs w:val="24"/>
        </w:rPr>
        <w:t>o</w:t>
      </w:r>
      <w:r w:rsidRPr="00FA465C">
        <w:rPr>
          <w:rFonts w:ascii="Times New Roman" w:hAnsi="Times New Roman" w:cs="Times New Roman"/>
          <w:sz w:val="24"/>
          <w:szCs w:val="24"/>
        </w:rPr>
        <w:t>zat elkészítése során az alábbi programokat használtam:</w:t>
      </w:r>
    </w:p>
    <w:p w14:paraId="023A55F0" w14:textId="77777777" w:rsidR="00042D16" w:rsidRPr="00FA465C" w:rsidRDefault="00042D16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Microsoft Word 2016</w:t>
      </w:r>
      <w:r w:rsidR="00DD55D9">
        <w:rPr>
          <w:rFonts w:ascii="Times New Roman" w:hAnsi="Times New Roman" w:cs="Times New Roman"/>
          <w:sz w:val="24"/>
          <w:szCs w:val="24"/>
        </w:rPr>
        <w:t xml:space="preserve"> szövegszerkesztéshez</w:t>
      </w:r>
    </w:p>
    <w:p w14:paraId="12FF9029" w14:textId="77777777" w:rsidR="00042D16" w:rsidRPr="00FA465C" w:rsidRDefault="00042D16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Visual Studio Code</w:t>
      </w:r>
      <w:r w:rsidR="00DD55D9">
        <w:rPr>
          <w:rFonts w:ascii="Times New Roman" w:hAnsi="Times New Roman" w:cs="Times New Roman"/>
          <w:sz w:val="24"/>
          <w:szCs w:val="24"/>
        </w:rPr>
        <w:t xml:space="preserve"> weblap elkészítéséhez</w:t>
      </w:r>
    </w:p>
    <w:p w14:paraId="714A42AB" w14:textId="77777777" w:rsidR="00042D16" w:rsidRPr="00FA465C" w:rsidRDefault="00042D16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Visual Studio 2019</w:t>
      </w:r>
      <w:r w:rsidR="00DD55D9">
        <w:rPr>
          <w:rFonts w:ascii="Times New Roman" w:hAnsi="Times New Roman" w:cs="Times New Roman"/>
          <w:sz w:val="24"/>
          <w:szCs w:val="24"/>
        </w:rPr>
        <w:t xml:space="preserve"> C# alkalmazáshoz</w:t>
      </w:r>
    </w:p>
    <w:p w14:paraId="48EC9FCB" w14:textId="77777777" w:rsidR="00042D16" w:rsidRDefault="00DD55D9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XAMPP </w:t>
      </w:r>
      <w:r w:rsidR="00042D16" w:rsidRPr="00FA465C">
        <w:rPr>
          <w:rFonts w:ascii="Times New Roman" w:hAnsi="Times New Roman" w:cs="Times New Roman"/>
          <w:sz w:val="24"/>
          <w:szCs w:val="24"/>
        </w:rPr>
        <w:t>3.2.4</w:t>
      </w:r>
      <w:r w:rsidRPr="00DD55D9">
        <w:t xml:space="preserve"> </w:t>
      </w:r>
      <w:r w:rsidRPr="00DD55D9">
        <w:rPr>
          <w:rFonts w:ascii="Times New Roman" w:hAnsi="Times New Roman" w:cs="Times New Roman"/>
          <w:sz w:val="24"/>
          <w:szCs w:val="24"/>
        </w:rPr>
        <w:t>szabad és nyílt forráskódú webszerver-szoftvercsomag az adatbázishoz</w:t>
      </w:r>
    </w:p>
    <w:p w14:paraId="38BB0A62" w14:textId="77777777" w:rsidR="00DD55D9" w:rsidRDefault="00DD55D9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pMyAdmin 5.1.0 az adatbázis megjelenítéséhez</w:t>
      </w:r>
    </w:p>
    <w:p w14:paraId="7A8A310F" w14:textId="77777777" w:rsidR="00DD55D9" w:rsidRPr="00FA465C" w:rsidRDefault="00DD55D9" w:rsidP="008D6949">
      <w:pPr>
        <w:pStyle w:val="Listaszerbekezds"/>
        <w:numPr>
          <w:ilvl w:val="0"/>
          <w:numId w:val="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.io a használati eset diagram és E/K diagram elkészítéséhez</w:t>
      </w:r>
    </w:p>
    <w:p w14:paraId="2288F606" w14:textId="77777777" w:rsidR="000E46FD" w:rsidRDefault="000E46F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B531B78" w14:textId="77777777" w:rsidR="006B709E" w:rsidRPr="00FA465C" w:rsidRDefault="000E46FD" w:rsidP="000E46FD">
      <w:pPr>
        <w:pStyle w:val="Cmsor1"/>
      </w:pPr>
      <w:bookmarkStart w:id="4" w:name="_Toc68881478"/>
      <w:r>
        <w:lastRenderedPageBreak/>
        <w:t xml:space="preserve">2 </w:t>
      </w:r>
      <w:r w:rsidR="006B709E" w:rsidRPr="00FA465C">
        <w:t>Fejlesztői dokumentáció</w:t>
      </w:r>
      <w:bookmarkEnd w:id="4"/>
    </w:p>
    <w:p w14:paraId="3E51BBE3" w14:textId="77777777" w:rsidR="006B709E" w:rsidRPr="00FA465C" w:rsidRDefault="006B709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 szoftverfejlesztés nélkülözhetetlen eleme </w:t>
      </w:r>
      <w:r w:rsidR="005D187B">
        <w:t>a szoftver dokumentációjának</w:t>
      </w:r>
      <w:r w:rsidR="005515C3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 xml:space="preserve">elkészítése. A dokumentáció segítséget nyújt a </w:t>
      </w:r>
      <w:r w:rsidR="00BE3535" w:rsidRPr="00FA465C">
        <w:rPr>
          <w:rFonts w:ascii="Times New Roman" w:hAnsi="Times New Roman" w:cs="Times New Roman"/>
          <w:sz w:val="24"/>
          <w:szCs w:val="24"/>
        </w:rPr>
        <w:t>fejlesztőknek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</w:t>
      </w:r>
      <w:r w:rsidR="00C27F2C" w:rsidRPr="00FA465C">
        <w:rPr>
          <w:rFonts w:ascii="Times New Roman" w:hAnsi="Times New Roman" w:cs="Times New Roman"/>
          <w:sz w:val="24"/>
          <w:szCs w:val="24"/>
        </w:rPr>
        <w:t>y átlássák a fejlesztés menetét</w:t>
      </w:r>
      <w:r w:rsidRPr="00FA465C">
        <w:rPr>
          <w:rFonts w:ascii="Times New Roman" w:hAnsi="Times New Roman" w:cs="Times New Roman"/>
          <w:sz w:val="24"/>
          <w:szCs w:val="24"/>
        </w:rPr>
        <w:t>.</w:t>
      </w:r>
    </w:p>
    <w:p w14:paraId="60A1BF84" w14:textId="77777777" w:rsidR="006B709E" w:rsidRPr="00FA465C" w:rsidRDefault="000E46FD" w:rsidP="00FF606B">
      <w:pPr>
        <w:pStyle w:val="Cmsor2"/>
      </w:pPr>
      <w:bookmarkStart w:id="5" w:name="_Toc68881479"/>
      <w:r>
        <w:t xml:space="preserve">2.1 </w:t>
      </w:r>
      <w:r w:rsidR="006B709E" w:rsidRPr="00FA465C">
        <w:t>Specifikáció</w:t>
      </w:r>
      <w:bookmarkEnd w:id="5"/>
    </w:p>
    <w:p w14:paraId="383D12CE" w14:textId="77777777" w:rsidR="006B709E" w:rsidRPr="00FA465C" w:rsidRDefault="006B709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Okos Otthon web és asztali alkalmazás</w:t>
      </w:r>
      <w:r w:rsidR="00E82288" w:rsidRPr="00FA465C">
        <w:rPr>
          <w:rFonts w:ascii="Times New Roman" w:hAnsi="Times New Roman" w:cs="Times New Roman"/>
          <w:sz w:val="24"/>
          <w:szCs w:val="24"/>
        </w:rPr>
        <w:t>t</w:t>
      </w:r>
      <w:r w:rsidR="00A9221A" w:rsidRPr="00FA465C">
        <w:rPr>
          <w:rFonts w:ascii="Times New Roman" w:hAnsi="Times New Roman" w:cs="Times New Roman"/>
          <w:sz w:val="24"/>
          <w:szCs w:val="24"/>
        </w:rPr>
        <w:t xml:space="preserve"> egyaránt tudják használni a felhasználók. </w:t>
      </w:r>
      <w:r w:rsidR="00E82288" w:rsidRPr="00FA465C">
        <w:rPr>
          <w:rFonts w:ascii="Times New Roman" w:hAnsi="Times New Roman" w:cs="Times New Roman"/>
          <w:sz w:val="24"/>
          <w:szCs w:val="24"/>
        </w:rPr>
        <w:t xml:space="preserve">A regisztráció csak a weboldalon lehetséges, ezt a felhasználók az asztali alkalmazásnál nem tudják megtenni. A desktop felületen csak a bejelentkezés funkció </w:t>
      </w:r>
      <w:r w:rsidR="00D54F5F" w:rsidRPr="00FA465C">
        <w:rPr>
          <w:rFonts w:ascii="Times New Roman" w:hAnsi="Times New Roman" w:cs="Times New Roman"/>
          <w:sz w:val="24"/>
          <w:szCs w:val="24"/>
        </w:rPr>
        <w:t xml:space="preserve">kapott helyet, így a weben regisztrált felhasználói adatokkal tudnak belépni. </w:t>
      </w:r>
      <w:r w:rsidR="00EE309D" w:rsidRPr="00FA465C">
        <w:rPr>
          <w:rFonts w:ascii="Times New Roman" w:hAnsi="Times New Roman" w:cs="Times New Roman"/>
          <w:sz w:val="24"/>
          <w:szCs w:val="24"/>
        </w:rPr>
        <w:t xml:space="preserve">Ez azért is szükséges, mert csak </w:t>
      </w:r>
      <w:r w:rsidR="00B80027" w:rsidRPr="00FA465C">
        <w:rPr>
          <w:rFonts w:ascii="Times New Roman" w:hAnsi="Times New Roman" w:cs="Times New Roman"/>
          <w:sz w:val="24"/>
          <w:szCs w:val="24"/>
        </w:rPr>
        <w:t>így tud a bejelentkezett felhasználó</w:t>
      </w:r>
      <w:r w:rsidR="00EE309D" w:rsidRPr="00FA465C">
        <w:rPr>
          <w:rFonts w:ascii="Times New Roman" w:hAnsi="Times New Roman" w:cs="Times New Roman"/>
          <w:sz w:val="24"/>
          <w:szCs w:val="24"/>
        </w:rPr>
        <w:t xml:space="preserve"> hoz</w:t>
      </w:r>
      <w:r w:rsidR="00B80027" w:rsidRPr="00FA465C">
        <w:rPr>
          <w:rFonts w:ascii="Times New Roman" w:hAnsi="Times New Roman" w:cs="Times New Roman"/>
          <w:sz w:val="24"/>
          <w:szCs w:val="24"/>
        </w:rPr>
        <w:t>záférni bármiféle adathoz és bárminemű módosítást végrehajtani a szoba, lakás vagy a felhasználói adatok között.</w:t>
      </w:r>
    </w:p>
    <w:p w14:paraId="1A07393D" w14:textId="77777777" w:rsidR="004A5894" w:rsidRPr="00FA465C" w:rsidRDefault="00B80027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weblapon megtalálhatóak olyan</w:t>
      </w:r>
      <w:r w:rsidR="00EE309D" w:rsidRPr="00FA465C">
        <w:rPr>
          <w:rFonts w:ascii="Times New Roman" w:hAnsi="Times New Roman" w:cs="Times New Roman"/>
          <w:sz w:val="24"/>
          <w:szCs w:val="24"/>
        </w:rPr>
        <w:t xml:space="preserve"> információk,</w:t>
      </w:r>
      <w:r w:rsidR="00AE34C0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 xml:space="preserve">mint például </w:t>
      </w:r>
      <w:r w:rsidR="00AE34C0" w:rsidRPr="00FA465C">
        <w:rPr>
          <w:rFonts w:ascii="Times New Roman" w:hAnsi="Times New Roman" w:cs="Times New Roman"/>
          <w:sz w:val="24"/>
          <w:szCs w:val="24"/>
        </w:rPr>
        <w:t xml:space="preserve">milyen okos eszközöket lehet </w:t>
      </w:r>
      <w:r w:rsidRPr="00FA465C">
        <w:rPr>
          <w:rFonts w:ascii="Times New Roman" w:hAnsi="Times New Roman" w:cs="Times New Roman"/>
          <w:sz w:val="24"/>
          <w:szCs w:val="24"/>
        </w:rPr>
        <w:t>meg</w:t>
      </w:r>
      <w:r w:rsidR="00AE34C0" w:rsidRPr="00FA465C">
        <w:rPr>
          <w:rFonts w:ascii="Times New Roman" w:hAnsi="Times New Roman" w:cs="Times New Roman"/>
          <w:sz w:val="24"/>
          <w:szCs w:val="24"/>
        </w:rPr>
        <w:t>vásárolni vagy esetleg milyen saját kés</w:t>
      </w:r>
      <w:r w:rsidR="00EE309D" w:rsidRPr="00FA465C">
        <w:rPr>
          <w:rFonts w:ascii="Times New Roman" w:hAnsi="Times New Roman" w:cs="Times New Roman"/>
          <w:sz w:val="24"/>
          <w:szCs w:val="24"/>
        </w:rPr>
        <w:t>zítésű eszközöket lehet elkészíteni</w:t>
      </w:r>
      <w:r w:rsidRPr="00FA465C">
        <w:rPr>
          <w:rFonts w:ascii="Times New Roman" w:hAnsi="Times New Roman" w:cs="Times New Roman"/>
          <w:sz w:val="24"/>
          <w:szCs w:val="24"/>
        </w:rPr>
        <w:t>, továbbá megtudhatjuk azt is, hogy hogyan kell felszerelni ezeket az okos eszközöket</w:t>
      </w:r>
    </w:p>
    <w:p w14:paraId="222B88D1" w14:textId="77777777" w:rsidR="002771FD" w:rsidRPr="00FA465C" w:rsidRDefault="002771FD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weblap teljes mértékben reszponzív</w:t>
      </w:r>
      <w:r w:rsidR="001A6F29" w:rsidRPr="00FA465C">
        <w:rPr>
          <w:rFonts w:ascii="Times New Roman" w:hAnsi="Times New Roman" w:cs="Times New Roman"/>
          <w:sz w:val="24"/>
          <w:szCs w:val="24"/>
        </w:rPr>
        <w:t>, amely azt jelenti, hogy</w:t>
      </w:r>
      <w:r w:rsidRPr="00FA465C">
        <w:rPr>
          <w:rFonts w:ascii="Times New Roman" w:hAnsi="Times New Roman" w:cs="Times New Roman"/>
          <w:sz w:val="24"/>
          <w:szCs w:val="24"/>
        </w:rPr>
        <w:t xml:space="preserve"> minden kij</w:t>
      </w:r>
      <w:r w:rsidR="0081082E" w:rsidRPr="00FA465C">
        <w:rPr>
          <w:rFonts w:ascii="Times New Roman" w:hAnsi="Times New Roman" w:cs="Times New Roman"/>
          <w:sz w:val="24"/>
          <w:szCs w:val="24"/>
        </w:rPr>
        <w:t>elző mérethez tud alkalmazkodni,</w:t>
      </w:r>
      <w:r w:rsidR="001A6F29" w:rsidRPr="00FA465C">
        <w:rPr>
          <w:rFonts w:ascii="Times New Roman" w:hAnsi="Times New Roman" w:cs="Times New Roman"/>
          <w:sz w:val="24"/>
          <w:szCs w:val="24"/>
        </w:rPr>
        <w:t xml:space="preserve"> ezzel javítva a felhasználó élményeit a weblappal</w:t>
      </w:r>
      <w:r w:rsidR="0081082E" w:rsidRPr="00FA465C">
        <w:rPr>
          <w:rFonts w:ascii="Times New Roman" w:hAnsi="Times New Roman" w:cs="Times New Roman"/>
          <w:sz w:val="24"/>
          <w:szCs w:val="24"/>
        </w:rPr>
        <w:t xml:space="preserve"> kapcsolatosan.</w:t>
      </w:r>
    </w:p>
    <w:p w14:paraId="7B2C817B" w14:textId="77777777" w:rsidR="002771FD" w:rsidRPr="00FA465C" w:rsidRDefault="000E46FD" w:rsidP="00FF606B">
      <w:pPr>
        <w:pStyle w:val="Cmsor2"/>
      </w:pPr>
      <w:bookmarkStart w:id="6" w:name="_Toc68881480"/>
      <w:r>
        <w:t xml:space="preserve">2.2 </w:t>
      </w:r>
      <w:r w:rsidR="002771FD" w:rsidRPr="00FA465C">
        <w:t>Futtatási környezet leírása</w:t>
      </w:r>
      <w:bookmarkEnd w:id="6"/>
    </w:p>
    <w:p w14:paraId="7570376D" w14:textId="77777777" w:rsidR="002771FD" w:rsidRPr="00FA465C" w:rsidRDefault="002771FD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lkalmazások Windows10 operációs rendszeren íródtak. A számítógép konfigurációja: 4 magos processzor</w:t>
      </w:r>
      <w:r w:rsidR="00B52989" w:rsidRPr="00FA465C">
        <w:rPr>
          <w:rFonts w:ascii="Times New Roman" w:hAnsi="Times New Roman" w:cs="Times New Roman"/>
          <w:sz w:val="24"/>
          <w:szCs w:val="24"/>
        </w:rPr>
        <w:t>, 1TB HDD, 16GB RAM DDR3, R9 380 4GB videókártya, 1000Mbit/s internet hozzáféréssel.</w:t>
      </w:r>
    </w:p>
    <w:p w14:paraId="6D0B5897" w14:textId="77777777" w:rsidR="00B52989" w:rsidRPr="00FA465C" w:rsidRDefault="000E46FD" w:rsidP="00FF606B">
      <w:pPr>
        <w:pStyle w:val="Cmsor2"/>
      </w:pPr>
      <w:bookmarkStart w:id="7" w:name="_Toc68881481"/>
      <w:r>
        <w:t xml:space="preserve">2.3 </w:t>
      </w:r>
      <w:r w:rsidR="00B52989" w:rsidRPr="00FA465C">
        <w:t>A fejlesztői környezet leírása</w:t>
      </w:r>
      <w:bookmarkEnd w:id="7"/>
    </w:p>
    <w:p w14:paraId="67528CC4" w14:textId="77777777" w:rsidR="006B709E" w:rsidRPr="00FA465C" w:rsidRDefault="00B52989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datbázis a XAMPP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3.2.4) webszerver-szoftvercsomag alatt futó Apache webszerver és MySQL segítségével készült, megjelenítéséhez a phpMyAdmin felületét használtam.</w:t>
      </w:r>
    </w:p>
    <w:p w14:paraId="64EF3B67" w14:textId="77777777" w:rsidR="006B709E" w:rsidRPr="00FA465C" w:rsidRDefault="00B52989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webalkalmazás a Visual Studio Code fejlesztői környezetben készült. A honlap váza HTML5-tel, a stílus kialakításához CSS3 stílusleíró nyelvvel és BootsTrap4</w:t>
      </w:r>
      <w:r w:rsidR="00F209D6" w:rsidRPr="00FA465C">
        <w:rPr>
          <w:rFonts w:ascii="Times New Roman" w:hAnsi="Times New Roman" w:cs="Times New Roman"/>
          <w:sz w:val="24"/>
          <w:szCs w:val="24"/>
        </w:rPr>
        <w:t xml:space="preserve"> keretrendszer,</w:t>
      </w:r>
      <w:r w:rsidRPr="00FA465C">
        <w:rPr>
          <w:rFonts w:ascii="Times New Roman" w:hAnsi="Times New Roman" w:cs="Times New Roman"/>
          <w:sz w:val="24"/>
          <w:szCs w:val="24"/>
        </w:rPr>
        <w:t xml:space="preserve"> JavaScript és PHP7 szkriptnyelvekkel készült</w:t>
      </w:r>
      <w:r w:rsidR="00F209D6" w:rsidRPr="00FA465C">
        <w:rPr>
          <w:rFonts w:ascii="Times New Roman" w:hAnsi="Times New Roman" w:cs="Times New Roman"/>
          <w:sz w:val="24"/>
          <w:szCs w:val="24"/>
        </w:rPr>
        <w:t xml:space="preserve">. Továbbá külső keretrendszerek és könyvtárakat használtam a diagram elkészítésében, mint például a jQuery, Chart.js. </w:t>
      </w:r>
    </w:p>
    <w:p w14:paraId="48C6D674" w14:textId="77777777" w:rsidR="00F21BCA" w:rsidRPr="00FA465C" w:rsidRDefault="00F21BCA" w:rsidP="008D6949">
      <w:pPr>
        <w:spacing w:line="384" w:lineRule="auto"/>
        <w:ind w:left="-5" w:right="54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sztali alkalmazás C# nyelven a Microsoft Visual Studi Community 2019 fejlesztői környezetben és a hozzá tartozó Microsoft .NET keretrendszerben valósul</w:t>
      </w:r>
      <w:r w:rsidR="00BE3535">
        <w:rPr>
          <w:rFonts w:ascii="Times New Roman" w:hAnsi="Times New Roman" w:cs="Times New Roman"/>
          <w:sz w:val="24"/>
          <w:szCs w:val="24"/>
        </w:rPr>
        <w:t xml:space="preserve">t meg. Az adatbázis eléréséhez </w:t>
      </w:r>
      <w:r w:rsidRPr="00FA465C">
        <w:rPr>
          <w:rFonts w:ascii="Times New Roman" w:hAnsi="Times New Roman" w:cs="Times New Roman"/>
          <w:sz w:val="24"/>
          <w:szCs w:val="24"/>
        </w:rPr>
        <w:t xml:space="preserve">a XAMPP-on túl szükség volt a MySQL/NET Connector és a MySQL for Visual </w:t>
      </w:r>
      <w:r w:rsidRPr="00FA465C">
        <w:rPr>
          <w:rFonts w:ascii="Times New Roman" w:hAnsi="Times New Roman" w:cs="Times New Roman"/>
          <w:sz w:val="24"/>
          <w:szCs w:val="24"/>
        </w:rPr>
        <w:lastRenderedPageBreak/>
        <w:t>Studio telepítése. Ezeken túl a Visual Studio-n belül az Entity Framework telepítése elegedhetetlen.</w:t>
      </w:r>
    </w:p>
    <w:p w14:paraId="0F1DF989" w14:textId="77777777" w:rsidR="00F21BCA" w:rsidRDefault="00C519C9" w:rsidP="00FF606B">
      <w:pPr>
        <w:pStyle w:val="Cmsor2"/>
      </w:pPr>
      <w:bookmarkStart w:id="8" w:name="_Toc68881482"/>
      <w:r>
        <w:t>2.4 Az adatbázis részletes ismertetése</w:t>
      </w:r>
      <w:bookmarkEnd w:id="8"/>
    </w:p>
    <w:p w14:paraId="0BFAA4A3" w14:textId="77777777" w:rsidR="000E46FD" w:rsidRPr="00FA465C" w:rsidRDefault="000E46FD" w:rsidP="000E46FD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z adatbázisban szobákba elhelyezett eszközöket és annak adatait tudjuk tárolni. A weboldalon a szobáknak a hőmérsékletét, páratartalmát és levegő minőségét tudjuk megfigyelni. A weblapon továbbá fel tudjuk vinni a lakáshoz tartozó szobákat, meg tudjuk </w:t>
      </w:r>
      <w:r w:rsidR="00BE3535" w:rsidRPr="00FA465C">
        <w:rPr>
          <w:rFonts w:ascii="Times New Roman" w:hAnsi="Times New Roman" w:cs="Times New Roman"/>
          <w:sz w:val="24"/>
          <w:szCs w:val="24"/>
        </w:rPr>
        <w:t>adni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milyen </w:t>
      </w:r>
      <w:r w:rsidR="00BE3535" w:rsidRPr="00FA465C">
        <w:rPr>
          <w:rFonts w:ascii="Times New Roman" w:hAnsi="Times New Roman" w:cs="Times New Roman"/>
          <w:sz w:val="24"/>
          <w:szCs w:val="24"/>
        </w:rPr>
        <w:t>eszközök,</w:t>
      </w:r>
      <w:r w:rsidRPr="00FA465C">
        <w:rPr>
          <w:rFonts w:ascii="Times New Roman" w:hAnsi="Times New Roman" w:cs="Times New Roman"/>
          <w:sz w:val="24"/>
          <w:szCs w:val="24"/>
        </w:rPr>
        <w:t xml:space="preserve"> vannak elhelyezve és milyen fűtés típus van az adott szobában, továbbá területet is meg tudunk határozni, aminek a megadásával hőmennyiséget is ki tudunk számolni. Továbbá statisztikákat is ki tudunk vele</w:t>
      </w:r>
      <w:r w:rsidR="005D187B">
        <w:rPr>
          <w:rFonts w:ascii="Times New Roman" w:hAnsi="Times New Roman" w:cs="Times New Roman"/>
          <w:sz w:val="24"/>
          <w:szCs w:val="24"/>
        </w:rPr>
        <w:t xml:space="preserve"> mutatni, a legutolsó 10 adatot</w:t>
      </w:r>
      <w:r w:rsidRPr="00FA465C">
        <w:rPr>
          <w:rFonts w:ascii="Times New Roman" w:hAnsi="Times New Roman" w:cs="Times New Roman"/>
          <w:sz w:val="24"/>
          <w:szCs w:val="24"/>
        </w:rPr>
        <w:t xml:space="preserve"> fogja kimutatni egy vonal diagram segítségével.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5D187B">
        <w:rPr>
          <w:rFonts w:ascii="Times New Roman" w:hAnsi="Times New Roman" w:cs="Times New Roman"/>
          <w:sz w:val="24"/>
          <w:szCs w:val="24"/>
        </w:rPr>
        <w:t>z adatbázis célja, hogy a szobák</w:t>
      </w:r>
      <w:r>
        <w:rPr>
          <w:rFonts w:ascii="Times New Roman" w:hAnsi="Times New Roman" w:cs="Times New Roman"/>
          <w:sz w:val="24"/>
          <w:szCs w:val="24"/>
        </w:rPr>
        <w:t xml:space="preserve"> különböző hőmérsékleti adatait tudjuk tárolni és ezekkel az adatokkal meg tudjuk figyelni az szobák adatait, hőmérsékleteit. Ezekkel az adatokkal később diagrammokat, statisztikákat tudunk előállítani.</w:t>
      </w:r>
    </w:p>
    <w:p w14:paraId="298AA69B" w14:textId="77777777" w:rsidR="000E46FD" w:rsidRPr="00FA465C" w:rsidRDefault="000E46FD" w:rsidP="008D6949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265449" w14:textId="77777777" w:rsidR="00F21BCA" w:rsidRPr="00FA465C" w:rsidRDefault="00C519C9" w:rsidP="00FF606B">
      <w:pPr>
        <w:pStyle w:val="Cmsor2"/>
      </w:pPr>
      <w:bookmarkStart w:id="9" w:name="_Toc68881483"/>
      <w:r>
        <w:t xml:space="preserve">2.4 </w:t>
      </w:r>
      <w:r w:rsidR="00F21BCA" w:rsidRPr="00FA465C">
        <w:t>Tervezés</w:t>
      </w:r>
      <w:bookmarkEnd w:id="9"/>
    </w:p>
    <w:p w14:paraId="247C5567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Egyedek</w:t>
      </w:r>
      <w:r w:rsidRPr="00FA465C">
        <w:rPr>
          <w:rFonts w:ascii="Times New Roman" w:hAnsi="Times New Roman" w:cs="Times New Roman"/>
          <w:b/>
          <w:sz w:val="24"/>
          <w:szCs w:val="24"/>
        </w:rPr>
        <w:t>:</w:t>
      </w:r>
      <w:r w:rsidRPr="00FA465C">
        <w:rPr>
          <w:rFonts w:ascii="Times New Roman" w:hAnsi="Times New Roman" w:cs="Times New Roman"/>
          <w:sz w:val="24"/>
          <w:szCs w:val="24"/>
        </w:rPr>
        <w:t xml:space="preserve"> adatok, eszkozok, futes, lakas, szoba, tobbeszkoz, tobbfutes, users</w:t>
      </w:r>
    </w:p>
    <w:p w14:paraId="50E524F0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Tulajdonságok</w:t>
      </w:r>
      <w:r w:rsidRPr="00FA465C">
        <w:rPr>
          <w:rFonts w:ascii="Times New Roman" w:hAnsi="Times New Roman" w:cs="Times New Roman"/>
          <w:b/>
          <w:sz w:val="24"/>
          <w:szCs w:val="24"/>
        </w:rPr>
        <w:t>:</w:t>
      </w:r>
    </w:p>
    <w:p w14:paraId="01C6E0D6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datok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szobaId, homerseklet, paratartalom, levegoMin)</w:t>
      </w:r>
    </w:p>
    <w:p w14:paraId="45AC1675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Eszközök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eszkozNev)</w:t>
      </w:r>
    </w:p>
    <w:p w14:paraId="75E6607E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Fűtés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futesTipus)</w:t>
      </w:r>
    </w:p>
    <w:p w14:paraId="2210B863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Lakas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lakasnev)</w:t>
      </w:r>
    </w:p>
    <w:p w14:paraId="767E761E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Szoba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szobaNev, terulet, lakasID)</w:t>
      </w:r>
    </w:p>
    <w:p w14:paraId="6C865A07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Többeszköz(eszkozID, szobaID, bekiE)</w:t>
      </w:r>
    </w:p>
    <w:p w14:paraId="7938A591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Többfűtés(fűtésID, szobaID, bekiF, fokozatF)</w:t>
      </w:r>
    </w:p>
    <w:p w14:paraId="0D34A297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Users(</w:t>
      </w: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>id</w:t>
      </w:r>
      <w:r w:rsidRPr="00FA465C">
        <w:rPr>
          <w:rFonts w:ascii="Times New Roman" w:hAnsi="Times New Roman" w:cs="Times New Roman"/>
          <w:sz w:val="24"/>
          <w:szCs w:val="24"/>
        </w:rPr>
        <w:t>, felh, jelszo, email, lakasId)</w:t>
      </w:r>
    </w:p>
    <w:p w14:paraId="374E3886" w14:textId="77777777" w:rsidR="00C519C9" w:rsidRDefault="00C519C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4EDB32F6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Egyedek és tulajdonságaik(adattípusok):</w:t>
      </w:r>
    </w:p>
    <w:p w14:paraId="4A3EEFBE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Adatok</w:t>
      </w:r>
    </w:p>
    <w:p w14:paraId="6B8026D6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2E5EBF47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szoba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idegen kulcs</w:t>
      </w:r>
    </w:p>
    <w:p w14:paraId="03DCD10D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homerseklet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INT) szoba hőmérséklete</w:t>
      </w:r>
    </w:p>
    <w:p w14:paraId="494C936C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paratartalom</w:t>
      </w:r>
      <w:r w:rsidR="004E69CA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INT) szoba páratartalma</w:t>
      </w:r>
    </w:p>
    <w:p w14:paraId="19C07CD0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evegoMin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(INT) szoba levegő minősége</w:t>
      </w:r>
    </w:p>
    <w:p w14:paraId="08810498" w14:textId="77777777" w:rsidR="00F21BCA" w:rsidRPr="00FA465C" w:rsidRDefault="004E69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datum </w:t>
      </w:r>
      <w:r w:rsidRPr="00FA465C">
        <w:rPr>
          <w:rFonts w:ascii="Times New Roman" w:hAnsi="Times New Roman" w:cs="Times New Roman"/>
          <w:sz w:val="24"/>
          <w:szCs w:val="24"/>
        </w:rPr>
        <w:tab/>
      </w:r>
      <w:r w:rsidR="00F21BCA" w:rsidRPr="00FA465C">
        <w:rPr>
          <w:rFonts w:ascii="Times New Roman" w:hAnsi="Times New Roman" w:cs="Times New Roman"/>
          <w:sz w:val="24"/>
          <w:szCs w:val="24"/>
        </w:rPr>
        <w:t>dátum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="00F21BCA" w:rsidRPr="00FA465C">
        <w:rPr>
          <w:rFonts w:ascii="Times New Roman" w:hAnsi="Times New Roman" w:cs="Times New Roman"/>
          <w:sz w:val="24"/>
          <w:szCs w:val="24"/>
        </w:rPr>
        <w:t>(TIMESTAPT) adatbázisba felkerült adat ideje</w:t>
      </w:r>
    </w:p>
    <w:p w14:paraId="5899E434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Eszkozok</w:t>
      </w:r>
    </w:p>
    <w:p w14:paraId="22D48672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4E3677F0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eszkozNev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VARCHAR) eszközök neve</w:t>
      </w:r>
    </w:p>
    <w:p w14:paraId="1AA418B1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Futes</w:t>
      </w:r>
    </w:p>
    <w:p w14:paraId="2454045C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463810E4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FutesTipus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VARCHAR) fűtés típus név</w:t>
      </w:r>
    </w:p>
    <w:p w14:paraId="6FECE200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Lakas</w:t>
      </w:r>
    </w:p>
    <w:p w14:paraId="6DA71EC5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3F5466AD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akasnev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VARCHAR) lakás neve</w:t>
      </w:r>
    </w:p>
    <w:p w14:paraId="23F3BF1C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Szoba</w:t>
      </w:r>
    </w:p>
    <w:p w14:paraId="58F75ADB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24655A8D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szobaNev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VARCHAR) szobák neve</w:t>
      </w:r>
    </w:p>
    <w:p w14:paraId="5F4FA8A4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terulet </w:t>
      </w:r>
      <w:r w:rsidRPr="00FA465C">
        <w:rPr>
          <w:rFonts w:ascii="Times New Roman" w:hAnsi="Times New Roman" w:cs="Times New Roman"/>
          <w:sz w:val="24"/>
          <w:szCs w:val="24"/>
        </w:rPr>
        <w:tab/>
        <w:t>szám (INT) – szobák területe</w:t>
      </w:r>
    </w:p>
    <w:p w14:paraId="0E05781E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akas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02DDD6E4" w14:textId="77777777" w:rsidR="00C519C9" w:rsidRDefault="00C519C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1389A0F4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lastRenderedPageBreak/>
        <w:t>Tobbeszkoz</w:t>
      </w:r>
    </w:p>
    <w:p w14:paraId="21F065FE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eszkoz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1E859858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szoba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06321DFF" w14:textId="77777777" w:rsidR="00F21BCA" w:rsidRPr="00FA465C" w:rsidRDefault="004E69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bekiE </w:t>
      </w:r>
      <w:r w:rsidRPr="00FA465C">
        <w:rPr>
          <w:rFonts w:ascii="Times New Roman" w:hAnsi="Times New Roman" w:cs="Times New Roman"/>
          <w:sz w:val="24"/>
          <w:szCs w:val="24"/>
        </w:rPr>
        <w:tab/>
      </w:r>
      <w:r w:rsidR="00F21BCA" w:rsidRPr="00FA465C">
        <w:rPr>
          <w:rFonts w:ascii="Times New Roman" w:hAnsi="Times New Roman" w:cs="Times New Roman"/>
          <w:sz w:val="24"/>
          <w:szCs w:val="24"/>
        </w:rPr>
        <w:t>szám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="00F21BCA" w:rsidRPr="00FA465C">
        <w:rPr>
          <w:rFonts w:ascii="Times New Roman" w:hAnsi="Times New Roman" w:cs="Times New Roman"/>
          <w:sz w:val="24"/>
          <w:szCs w:val="24"/>
        </w:rPr>
        <w:t>(INT) be vagy ki van kapcsolva az eszköz</w:t>
      </w:r>
    </w:p>
    <w:p w14:paraId="4BB571B0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Tobbfutes</w:t>
      </w:r>
    </w:p>
    <w:p w14:paraId="0AD753AB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futes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01B17BBA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szobaID</w:t>
      </w:r>
      <w:r w:rsidR="004E69CA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10E42F51" w14:textId="77777777" w:rsidR="00F21BCA" w:rsidRPr="00FA465C" w:rsidRDefault="004E69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bekiF </w:t>
      </w:r>
      <w:r w:rsidRPr="00FA465C">
        <w:rPr>
          <w:rFonts w:ascii="Times New Roman" w:hAnsi="Times New Roman" w:cs="Times New Roman"/>
          <w:sz w:val="24"/>
          <w:szCs w:val="24"/>
        </w:rPr>
        <w:tab/>
      </w:r>
      <w:r w:rsidR="00F21BCA" w:rsidRPr="00FA465C">
        <w:rPr>
          <w:rFonts w:ascii="Times New Roman" w:hAnsi="Times New Roman" w:cs="Times New Roman"/>
          <w:sz w:val="24"/>
          <w:szCs w:val="24"/>
        </w:rPr>
        <w:t>szám (INT) be vagy ki van kapcsolva a fűtés</w:t>
      </w:r>
    </w:p>
    <w:p w14:paraId="1CF7F85E" w14:textId="77777777" w:rsidR="00F21BCA" w:rsidRPr="00FA465C" w:rsidRDefault="004E69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fokozatF </w:t>
      </w:r>
      <w:r w:rsidRPr="00FA465C">
        <w:rPr>
          <w:rFonts w:ascii="Times New Roman" w:hAnsi="Times New Roman" w:cs="Times New Roman"/>
          <w:sz w:val="24"/>
          <w:szCs w:val="24"/>
        </w:rPr>
        <w:tab/>
      </w:r>
      <w:r w:rsidR="00F21BCA" w:rsidRPr="00FA465C">
        <w:rPr>
          <w:rFonts w:ascii="Times New Roman" w:hAnsi="Times New Roman" w:cs="Times New Roman"/>
          <w:sz w:val="24"/>
          <w:szCs w:val="24"/>
        </w:rPr>
        <w:t>szám (INT) hanyas fokozaton a fűtés</w:t>
      </w:r>
    </w:p>
    <w:p w14:paraId="6FFFF2A1" w14:textId="77777777" w:rsidR="00F21BCA" w:rsidRPr="00FA465C" w:rsidRDefault="00F21BCA" w:rsidP="008D6949">
      <w:pPr>
        <w:pBdr>
          <w:bottom w:val="single" w:sz="4" w:space="1" w:color="auto"/>
        </w:pBdr>
        <w:spacing w:after="120"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Users</w:t>
      </w:r>
    </w:p>
    <w:p w14:paraId="490C0B71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  <w:u w:val="single"/>
        </w:rPr>
        <w:t xml:space="preserve">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– AUTO_INCREMENT – elsődleges kulcs</w:t>
      </w:r>
    </w:p>
    <w:p w14:paraId="6E1FB8C0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felh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>(VARCHAR) felhasználó név</w:t>
      </w:r>
    </w:p>
    <w:p w14:paraId="51FFA19F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jelszo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</w:t>
      </w:r>
      <w:r w:rsidR="00BE3535">
        <w:rPr>
          <w:rFonts w:ascii="Times New Roman" w:hAnsi="Times New Roman" w:cs="Times New Roman"/>
          <w:sz w:val="24"/>
          <w:szCs w:val="24"/>
        </w:rPr>
        <w:t xml:space="preserve"> </w:t>
      </w:r>
      <w:r w:rsidRPr="00FA465C">
        <w:rPr>
          <w:rFonts w:ascii="Times New Roman" w:hAnsi="Times New Roman" w:cs="Times New Roman"/>
          <w:sz w:val="24"/>
          <w:szCs w:val="24"/>
        </w:rPr>
        <w:t xml:space="preserve">(VARCHAR) titkosított jelszó </w:t>
      </w:r>
    </w:p>
    <w:p w14:paraId="56E844F9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email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öveg(VARCHAR) email cím</w:t>
      </w:r>
    </w:p>
    <w:p w14:paraId="27AAFA19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akasID </w:t>
      </w:r>
      <w:r w:rsidR="004E69CA" w:rsidRPr="00FA465C">
        <w:rPr>
          <w:rFonts w:ascii="Times New Roman" w:hAnsi="Times New Roman" w:cs="Times New Roman"/>
          <w:sz w:val="24"/>
          <w:szCs w:val="24"/>
        </w:rPr>
        <w:tab/>
      </w:r>
      <w:r w:rsidRPr="00FA465C">
        <w:rPr>
          <w:rFonts w:ascii="Times New Roman" w:hAnsi="Times New Roman" w:cs="Times New Roman"/>
          <w:sz w:val="24"/>
          <w:szCs w:val="24"/>
        </w:rPr>
        <w:t>szám (INT) idegen kulcs</w:t>
      </w:r>
    </w:p>
    <w:p w14:paraId="65494B4D" w14:textId="77777777" w:rsidR="004E69CA" w:rsidRPr="00FA465C" w:rsidRDefault="004E69CA" w:rsidP="000B60DC">
      <w:pPr>
        <w:rPr>
          <w:rFonts w:ascii="Times New Roman" w:hAnsi="Times New Roman" w:cs="Times New Roman"/>
          <w:b/>
          <w:sz w:val="24"/>
          <w:szCs w:val="24"/>
        </w:rPr>
      </w:pPr>
    </w:p>
    <w:p w14:paraId="47DAA7FB" w14:textId="77777777" w:rsidR="00EC3FBE" w:rsidRDefault="00EC3FB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A6B2E50" w14:textId="77777777" w:rsidR="00F21BCA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lastRenderedPageBreak/>
        <w:t>Az adatbázis E-K diagramja</w:t>
      </w:r>
    </w:p>
    <w:p w14:paraId="6CDC7CA4" w14:textId="77777777" w:rsidR="005A7DF0" w:rsidRPr="005A7DF0" w:rsidRDefault="005A7DF0" w:rsidP="008D6949">
      <w:pPr>
        <w:spacing w:after="120"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7DF0">
        <w:rPr>
          <w:rFonts w:ascii="Times New Roman" w:hAnsi="Times New Roman" w:cs="Times New Roman"/>
          <w:sz w:val="24"/>
          <w:szCs w:val="24"/>
        </w:rPr>
        <w:t xml:space="preserve">Az egyed-kapcsolat diagram a tárolandó adatok és kapcsolataik grafikus ábrázolására szolgál. Segítségükkel könnyen áttekinthető, a függőségi diagrammokkal </w:t>
      </w:r>
      <w:r w:rsidR="005663F1">
        <w:rPr>
          <w:rFonts w:ascii="Times New Roman" w:hAnsi="Times New Roman" w:cs="Times New Roman"/>
          <w:sz w:val="24"/>
          <w:szCs w:val="24"/>
        </w:rPr>
        <w:br/>
      </w:r>
      <w:r w:rsidRPr="005A7DF0">
        <w:rPr>
          <w:rFonts w:ascii="Times New Roman" w:hAnsi="Times New Roman" w:cs="Times New Roman"/>
          <w:sz w:val="24"/>
          <w:szCs w:val="24"/>
        </w:rPr>
        <w:t>ellentétben sok adatot tartalmazó, rendszervázlatot készíthetünk</w:t>
      </w:r>
      <w:r w:rsidR="005663F1">
        <w:rPr>
          <w:rFonts w:ascii="Times New Roman" w:hAnsi="Times New Roman" w:cs="Times New Roman"/>
          <w:sz w:val="24"/>
          <w:szCs w:val="24"/>
        </w:rPr>
        <w:t>.</w:t>
      </w:r>
      <w:r w:rsidR="005663F1">
        <w:rPr>
          <w:rFonts w:ascii="Times New Roman" w:hAnsi="Times New Roman" w:cs="Times New Roman"/>
          <w:sz w:val="24"/>
          <w:szCs w:val="24"/>
        </w:rPr>
        <w:br/>
        <w:t xml:space="preserve">(Egyed-kapcsolat diagram, </w:t>
      </w:r>
      <w:r w:rsidR="006E6B42" w:rsidRPr="006E6B42">
        <w:rPr>
          <w:rFonts w:ascii="Times New Roman" w:hAnsi="Times New Roman" w:cs="Times New Roman"/>
          <w:sz w:val="24"/>
          <w:szCs w:val="24"/>
        </w:rPr>
        <w:t>https://bit.ly/3t66HD7</w:t>
      </w:r>
      <w:r w:rsidR="005663F1">
        <w:rPr>
          <w:rFonts w:ascii="Times New Roman" w:hAnsi="Times New Roman" w:cs="Times New Roman"/>
          <w:sz w:val="24"/>
          <w:szCs w:val="24"/>
        </w:rPr>
        <w:t>)</w:t>
      </w:r>
    </w:p>
    <w:p w14:paraId="61A687A7" w14:textId="77777777" w:rsidR="00F21BCA" w:rsidRPr="00FA465C" w:rsidRDefault="00F21BCA" w:rsidP="002843BE">
      <w:pPr>
        <w:spacing w:after="120"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52F5B0B7" wp14:editId="36893B0A">
            <wp:extent cx="4699221" cy="2161455"/>
            <wp:effectExtent l="0" t="0" r="6350" b="0"/>
            <wp:docPr id="4" name="Kép 4" descr="SHEK_diagram 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EK_diagram (4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746" cy="220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EF70C" w14:textId="77777777" w:rsidR="00F21BCA" w:rsidRPr="00FA465C" w:rsidRDefault="00F21BCA" w:rsidP="008D6949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Az adatbázis Bachmann-ábrája</w:t>
      </w:r>
    </w:p>
    <w:p w14:paraId="6F4857FB" w14:textId="77777777" w:rsidR="00F21BCA" w:rsidRPr="00FA465C" w:rsidRDefault="00F21BCA" w:rsidP="00391BCA">
      <w:pPr>
        <w:spacing w:after="120"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49AAD150" wp14:editId="392CCC5F">
            <wp:extent cx="4834393" cy="1909548"/>
            <wp:effectExtent l="0" t="0" r="4445" b="0"/>
            <wp:docPr id="3" name="Kép 3" descr="Képernyőfelvétel (15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épernyőfelvétel (151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17" cy="193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4231B" w14:textId="77777777" w:rsidR="00B31928" w:rsidRPr="00FA465C" w:rsidRDefault="00C519C9" w:rsidP="00FF606B">
      <w:pPr>
        <w:pStyle w:val="Cmsor2"/>
      </w:pPr>
      <w:bookmarkStart w:id="10" w:name="_Toc68881484"/>
      <w:r>
        <w:t xml:space="preserve">2.5 </w:t>
      </w:r>
      <w:r w:rsidR="00B31928" w:rsidRPr="00FA465C">
        <w:t>A rendszer funkciói</w:t>
      </w:r>
      <w:bookmarkEnd w:id="10"/>
    </w:p>
    <w:p w14:paraId="2DA3A471" w14:textId="77777777" w:rsidR="00B31928" w:rsidRPr="00FA465C" w:rsidRDefault="00B3192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rendszer funkciói Use-case diagrammal(Használ</w:t>
      </w:r>
      <w:r w:rsidR="00832782" w:rsidRPr="00FA465C">
        <w:rPr>
          <w:rFonts w:ascii="Times New Roman" w:hAnsi="Times New Roman" w:cs="Times New Roman"/>
          <w:sz w:val="24"/>
          <w:szCs w:val="24"/>
        </w:rPr>
        <w:t>at</w:t>
      </w:r>
      <w:r w:rsidRPr="00FA465C">
        <w:rPr>
          <w:rFonts w:ascii="Times New Roman" w:hAnsi="Times New Roman" w:cs="Times New Roman"/>
          <w:sz w:val="24"/>
          <w:szCs w:val="24"/>
        </w:rPr>
        <w:t xml:space="preserve">i eset diagram) szeretném szemléltetni. A használati eset diagram </w:t>
      </w:r>
      <w:r w:rsidRPr="00FA46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gadja, hogy a felhasználó mire tudja használni a rendszert. </w:t>
      </w:r>
      <w:r w:rsidR="005D18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</w:r>
      <w:r w:rsidRPr="00FA46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használati eset-diagram (HE) a rendszer viselkedésének egy kiragadott részét írja le külső felhasználó szemszögéből. Egy felhasználó üzeneteken keresztül kommunikál a rendszerrel, a rendszer pedig a használati eset végrehajtása közben üzeneteket küldhet vissza az aktor számára. </w:t>
      </w:r>
      <w:r w:rsidRPr="00FA465C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(Dr. Szepesné Stiftinger Mária, 2010)</w:t>
      </w:r>
    </w:p>
    <w:p w14:paraId="79E85086" w14:textId="77777777" w:rsidR="000070BF" w:rsidRDefault="00C519C9" w:rsidP="00FF606B">
      <w:pPr>
        <w:pStyle w:val="Cmsor3"/>
        <w:spacing w:after="240"/>
      </w:pPr>
      <w:bookmarkStart w:id="11" w:name="_Toc68881485"/>
      <w:r>
        <w:lastRenderedPageBreak/>
        <w:t xml:space="preserve">2.5.1 </w:t>
      </w:r>
      <w:r w:rsidR="00042D16" w:rsidRPr="00FA465C">
        <w:t>Weboldal rendszer fu</w:t>
      </w:r>
      <w:r w:rsidR="00D9695B" w:rsidRPr="00FA465C">
        <w:t>n</w:t>
      </w:r>
      <w:r w:rsidR="00042D16" w:rsidRPr="00FA465C">
        <w:t>kciói</w:t>
      </w:r>
      <w:bookmarkEnd w:id="11"/>
    </w:p>
    <w:p w14:paraId="60661DD6" w14:textId="77777777" w:rsidR="00391BCA" w:rsidRDefault="00042D16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 felhasználónak </w:t>
      </w:r>
      <w:r w:rsidR="00167C84" w:rsidRPr="00FA465C">
        <w:rPr>
          <w:rFonts w:ascii="Times New Roman" w:hAnsi="Times New Roman" w:cs="Times New Roman"/>
          <w:sz w:val="24"/>
          <w:szCs w:val="24"/>
        </w:rPr>
        <w:t>először</w:t>
      </w:r>
      <w:r w:rsidRPr="00FA465C">
        <w:rPr>
          <w:rFonts w:ascii="Times New Roman" w:hAnsi="Times New Roman" w:cs="Times New Roman"/>
          <w:sz w:val="24"/>
          <w:szCs w:val="24"/>
        </w:rPr>
        <w:t xml:space="preserve"> a weblapon kell regisztrálnia, a regisztráció után a 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felhasználó be tudja </w:t>
      </w:r>
      <w:r w:rsidR="003604D3" w:rsidRPr="00FA465C">
        <w:rPr>
          <w:rFonts w:ascii="Times New Roman" w:hAnsi="Times New Roman" w:cs="Times New Roman"/>
          <w:sz w:val="24"/>
          <w:szCs w:val="24"/>
        </w:rPr>
        <w:t>állítani,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 hogy a lakásában vagy házában hány szoba van és hány eszközt telepített az egyes szobákban. A felhasználó meg tudja figyelni az egyes szobákhoz tartozó adatokat, </w:t>
      </w:r>
      <w:r w:rsidR="003604D3" w:rsidRPr="00FA465C">
        <w:rPr>
          <w:rFonts w:ascii="Times New Roman" w:hAnsi="Times New Roman" w:cs="Times New Roman"/>
          <w:sz w:val="24"/>
          <w:szCs w:val="24"/>
        </w:rPr>
        <w:t>eszközöket,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391BCA">
        <w:rPr>
          <w:rFonts w:ascii="Times New Roman" w:hAnsi="Times New Roman" w:cs="Times New Roman"/>
          <w:sz w:val="24"/>
          <w:szCs w:val="24"/>
        </w:rPr>
        <w:t>amivel hőmérséklete</w:t>
      </w:r>
      <w:r w:rsidR="00CF1E71">
        <w:rPr>
          <w:rFonts w:ascii="Times New Roman" w:hAnsi="Times New Roman" w:cs="Times New Roman"/>
          <w:sz w:val="24"/>
          <w:szCs w:val="24"/>
        </w:rPr>
        <w:t>t,</w:t>
      </w:r>
      <w:r w:rsidR="006F394F" w:rsidRPr="00FA465C">
        <w:rPr>
          <w:rFonts w:ascii="Times New Roman" w:hAnsi="Times New Roman" w:cs="Times New Roman"/>
          <w:sz w:val="24"/>
          <w:szCs w:val="24"/>
        </w:rPr>
        <w:t xml:space="preserve"> páratartalmat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 és levegő minőséget tud vele mérni. Ha van ilyen </w:t>
      </w:r>
      <w:r w:rsidR="003604D3" w:rsidRPr="00FA465C">
        <w:rPr>
          <w:rFonts w:ascii="Times New Roman" w:hAnsi="Times New Roman" w:cs="Times New Roman"/>
          <w:sz w:val="24"/>
          <w:szCs w:val="24"/>
        </w:rPr>
        <w:t>eszköze,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 akkor a felhasználónak lehetősége</w:t>
      </w:r>
      <w:r w:rsidR="00622CBB">
        <w:rPr>
          <w:rFonts w:ascii="Times New Roman" w:hAnsi="Times New Roman" w:cs="Times New Roman"/>
          <w:sz w:val="24"/>
          <w:szCs w:val="24"/>
        </w:rPr>
        <w:t xml:space="preserve"> </w:t>
      </w:r>
      <w:r w:rsidR="00D9695B" w:rsidRPr="00FA465C">
        <w:rPr>
          <w:rFonts w:ascii="Times New Roman" w:hAnsi="Times New Roman" w:cs="Times New Roman"/>
          <w:sz w:val="24"/>
          <w:szCs w:val="24"/>
        </w:rPr>
        <w:t xml:space="preserve">van kimutatásokat </w:t>
      </w:r>
      <w:r w:rsidR="003604D3" w:rsidRPr="00FA465C">
        <w:rPr>
          <w:rFonts w:ascii="Times New Roman" w:hAnsi="Times New Roman" w:cs="Times New Roman"/>
          <w:sz w:val="24"/>
          <w:szCs w:val="24"/>
        </w:rPr>
        <w:t>készíteni,</w:t>
      </w:r>
      <w:r w:rsidR="00173F9E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D9695B" w:rsidRPr="00FA465C">
        <w:rPr>
          <w:rFonts w:ascii="Times New Roman" w:hAnsi="Times New Roman" w:cs="Times New Roman"/>
          <w:sz w:val="24"/>
          <w:szCs w:val="24"/>
        </w:rPr>
        <w:t>hogy mennyi hőmennyiséget használt vagy éppen milyen volt a levegő a szobába.</w:t>
      </w:r>
      <w:r w:rsidR="000C6EF5" w:rsidRPr="00FA46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939001" w14:textId="77777777" w:rsidR="00042D16" w:rsidRPr="000070BF" w:rsidRDefault="00391BCA" w:rsidP="00391BCA">
      <w:pPr>
        <w:spacing w:line="38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06A917FB" wp14:editId="2009A5E4">
            <wp:extent cx="2623931" cy="1850045"/>
            <wp:effectExtent l="0" t="0" r="5080" b="0"/>
            <wp:docPr id="17" name="Kép 17" descr="C:\Users\Dani\Downloads\webU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i\Downloads\webUM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917" cy="189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85A77" w14:textId="77777777" w:rsidR="00D9695B" w:rsidRPr="00FA465C" w:rsidRDefault="00C519C9" w:rsidP="00FF606B">
      <w:pPr>
        <w:pStyle w:val="Cmsor3"/>
        <w:spacing w:after="240"/>
      </w:pPr>
      <w:bookmarkStart w:id="12" w:name="_Toc68881486"/>
      <w:r>
        <w:t xml:space="preserve">2.5.2 </w:t>
      </w:r>
      <w:r w:rsidR="00D9695B" w:rsidRPr="00FA465C">
        <w:t>Desktop rendszer funkciói</w:t>
      </w:r>
      <w:bookmarkEnd w:id="12"/>
    </w:p>
    <w:p w14:paraId="3B837AD8" w14:textId="77777777" w:rsidR="00744479" w:rsidRDefault="00D9695B" w:rsidP="008D6949">
      <w:pPr>
        <w:spacing w:line="384" w:lineRule="auto"/>
        <w:jc w:val="both"/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eastAsia="hu-HU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z asztali alkalmazásnál a </w:t>
      </w:r>
      <w:r w:rsidR="00CF1E71">
        <w:rPr>
          <w:rFonts w:ascii="Times New Roman" w:hAnsi="Times New Roman" w:cs="Times New Roman"/>
          <w:sz w:val="24"/>
          <w:szCs w:val="24"/>
        </w:rPr>
        <w:t>felhasználó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zzá tudja adni a lakáshoz tartozó </w:t>
      </w:r>
      <w:r w:rsidR="00744479">
        <w:rPr>
          <w:rFonts w:ascii="Times New Roman" w:hAnsi="Times New Roman" w:cs="Times New Roman"/>
          <w:sz w:val="24"/>
          <w:szCs w:val="24"/>
        </w:rPr>
        <w:t>szobákat</w:t>
      </w:r>
      <w:r w:rsidR="00D46F12" w:rsidRPr="00FA465C">
        <w:rPr>
          <w:rFonts w:ascii="Times New Roman" w:hAnsi="Times New Roman" w:cs="Times New Roman"/>
          <w:sz w:val="24"/>
          <w:szCs w:val="24"/>
        </w:rPr>
        <w:t xml:space="preserve"> és az </w:t>
      </w:r>
      <w:r w:rsidR="00744479" w:rsidRPr="00FA465C">
        <w:rPr>
          <w:rFonts w:ascii="Times New Roman" w:hAnsi="Times New Roman" w:cs="Times New Roman"/>
          <w:sz w:val="24"/>
          <w:szCs w:val="24"/>
        </w:rPr>
        <w:t xml:space="preserve">ahhoz </w:t>
      </w:r>
      <w:r w:rsidR="00744479">
        <w:rPr>
          <w:rFonts w:ascii="Times New Roman" w:hAnsi="Times New Roman" w:cs="Times New Roman"/>
          <w:sz w:val="24"/>
          <w:szCs w:val="24"/>
        </w:rPr>
        <w:t>tartozó eszközöket.</w:t>
      </w:r>
      <w:r w:rsidR="00167C84" w:rsidRPr="00FA465C">
        <w:rPr>
          <w:rFonts w:ascii="Times New Roman" w:hAnsi="Times New Roman" w:cs="Times New Roman"/>
          <w:sz w:val="24"/>
          <w:szCs w:val="24"/>
        </w:rPr>
        <w:t xml:space="preserve"> Továbbá </w:t>
      </w:r>
      <w:r w:rsidR="00744479">
        <w:rPr>
          <w:rFonts w:ascii="Times New Roman" w:hAnsi="Times New Roman" w:cs="Times New Roman"/>
          <w:sz w:val="24"/>
          <w:szCs w:val="24"/>
        </w:rPr>
        <w:t>szobákat</w:t>
      </w:r>
      <w:r w:rsidR="00CF1E71">
        <w:rPr>
          <w:rFonts w:ascii="Times New Roman" w:hAnsi="Times New Roman" w:cs="Times New Roman"/>
          <w:sz w:val="24"/>
          <w:szCs w:val="24"/>
        </w:rPr>
        <w:t>,</w:t>
      </w:r>
      <w:r w:rsidR="00167C84" w:rsidRPr="00FA465C">
        <w:rPr>
          <w:rFonts w:ascii="Times New Roman" w:hAnsi="Times New Roman" w:cs="Times New Roman"/>
          <w:sz w:val="24"/>
          <w:szCs w:val="24"/>
        </w:rPr>
        <w:t xml:space="preserve"> felhasználókat</w:t>
      </w:r>
      <w:r w:rsidR="00CF1E71">
        <w:rPr>
          <w:rFonts w:ascii="Times New Roman" w:hAnsi="Times New Roman" w:cs="Times New Roman"/>
          <w:sz w:val="24"/>
          <w:szCs w:val="24"/>
        </w:rPr>
        <w:t xml:space="preserve"> és eszközöket</w:t>
      </w:r>
      <w:r w:rsidR="00167C84" w:rsidRPr="00FA465C">
        <w:rPr>
          <w:rFonts w:ascii="Times New Roman" w:hAnsi="Times New Roman" w:cs="Times New Roman"/>
          <w:sz w:val="24"/>
          <w:szCs w:val="24"/>
        </w:rPr>
        <w:t xml:space="preserve"> is tud </w:t>
      </w:r>
      <w:r w:rsidR="003604D3" w:rsidRPr="00FA465C">
        <w:rPr>
          <w:rFonts w:ascii="Times New Roman" w:hAnsi="Times New Roman" w:cs="Times New Roman"/>
          <w:sz w:val="24"/>
          <w:szCs w:val="24"/>
        </w:rPr>
        <w:t>törölni,</w:t>
      </w:r>
      <w:r w:rsidR="00167C84" w:rsidRPr="00FA465C">
        <w:rPr>
          <w:rFonts w:ascii="Times New Roman" w:hAnsi="Times New Roman" w:cs="Times New Roman"/>
          <w:sz w:val="24"/>
          <w:szCs w:val="24"/>
        </w:rPr>
        <w:t xml:space="preserve"> ami az adott ingatlanhoz tartozik.</w:t>
      </w:r>
      <w:r w:rsidR="00744479" w:rsidRPr="0074447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eastAsia="hu-HU"/>
        </w:rPr>
        <w:t xml:space="preserve"> </w:t>
      </w:r>
    </w:p>
    <w:p w14:paraId="3E0C94B9" w14:textId="77777777" w:rsidR="00D9695B" w:rsidRPr="00FA465C" w:rsidRDefault="00744479" w:rsidP="00744479">
      <w:pPr>
        <w:spacing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eastAsia="hu-HU"/>
        </w:rPr>
        <w:drawing>
          <wp:inline distT="0" distB="0" distL="0" distR="0" wp14:anchorId="2D2DEE07" wp14:editId="56113FFC">
            <wp:extent cx="2633472" cy="1560089"/>
            <wp:effectExtent l="0" t="0" r="0" b="2540"/>
            <wp:docPr id="23" name="Kép 23" descr="C:\Users\Dani\Downloads\desktopu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ni\Downloads\desktopum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259" cy="158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25866" w14:textId="77777777" w:rsidR="00BE3535" w:rsidRDefault="00BE3535">
      <w:pPr>
        <w:rPr>
          <w:rFonts w:ascii="Times New Roman" w:eastAsiaTheme="majorEastAsia" w:hAnsi="Times New Roman" w:cstheme="majorBidi"/>
          <w:b/>
          <w:color w:val="000000" w:themeColor="text1"/>
          <w:sz w:val="24"/>
          <w:szCs w:val="26"/>
        </w:rPr>
      </w:pPr>
      <w:bookmarkStart w:id="13" w:name="_Toc68881487"/>
      <w:r>
        <w:br w:type="page"/>
      </w:r>
    </w:p>
    <w:p w14:paraId="6BF5F6B3" w14:textId="77777777" w:rsidR="00167C84" w:rsidRDefault="00C519C9" w:rsidP="00FF606B">
      <w:pPr>
        <w:pStyle w:val="Cmsor2"/>
      </w:pPr>
      <w:r>
        <w:lastRenderedPageBreak/>
        <w:t xml:space="preserve">2.6 </w:t>
      </w:r>
      <w:r w:rsidR="00167C84" w:rsidRPr="00FA465C">
        <w:t>Web alkalmazás megvalósítása</w:t>
      </w:r>
      <w:bookmarkEnd w:id="13"/>
    </w:p>
    <w:p w14:paraId="56063354" w14:textId="77777777" w:rsidR="00C519C9" w:rsidRPr="004219CE" w:rsidRDefault="005640E2" w:rsidP="00C519C9">
      <w:pPr>
        <w:rPr>
          <w:rFonts w:ascii="Times New Roman" w:hAnsi="Times New Roman" w:cs="Times New Roman"/>
          <w:sz w:val="24"/>
          <w:szCs w:val="24"/>
        </w:rPr>
      </w:pPr>
      <w:r w:rsidRPr="004219CE">
        <w:rPr>
          <w:rFonts w:ascii="Times New Roman" w:hAnsi="Times New Roman" w:cs="Times New Roman"/>
          <w:sz w:val="24"/>
          <w:szCs w:val="24"/>
        </w:rPr>
        <w:t>A weblap megvalósításakor egy modern kinézetű egyszerűen kezelhető weblapot hoztam létre. A weblap tervezésekor ügyeltem arra</w:t>
      </w:r>
      <w:r w:rsidR="00396473" w:rsidRPr="004219CE">
        <w:rPr>
          <w:rFonts w:ascii="Times New Roman" w:hAnsi="Times New Roman" w:cs="Times New Roman"/>
          <w:sz w:val="24"/>
          <w:szCs w:val="24"/>
        </w:rPr>
        <w:t>,</w:t>
      </w:r>
      <w:r w:rsidRPr="004219CE">
        <w:rPr>
          <w:rFonts w:ascii="Times New Roman" w:hAnsi="Times New Roman" w:cs="Times New Roman"/>
          <w:sz w:val="24"/>
          <w:szCs w:val="24"/>
        </w:rPr>
        <w:t xml:space="preserve"> hogy ne keljen a felhasználónak sokat kattintania, hogy egyszerűen tudja kezelni a weblapot.</w:t>
      </w:r>
    </w:p>
    <w:p w14:paraId="46EBF28F" w14:textId="77777777" w:rsidR="005640E2" w:rsidRPr="005640E2" w:rsidRDefault="00C519C9" w:rsidP="005640E2">
      <w:pPr>
        <w:pStyle w:val="Cmsor3"/>
      </w:pPr>
      <w:bookmarkStart w:id="14" w:name="_Toc68881488"/>
      <w:r>
        <w:t xml:space="preserve">2.6.1 </w:t>
      </w:r>
      <w:r w:rsidR="00167C84" w:rsidRPr="00FA465C">
        <w:t>Mappák bemutatása</w:t>
      </w:r>
      <w:bookmarkEnd w:id="14"/>
    </w:p>
    <w:p w14:paraId="64C53801" w14:textId="77777777" w:rsidR="005640E2" w:rsidRDefault="00C93FCC" w:rsidP="00FF606B">
      <w:pPr>
        <w:spacing w:after="0" w:line="384" w:lineRule="auto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PHP mappa</w:t>
      </w:r>
    </w:p>
    <w:p w14:paraId="7D027951" w14:textId="77777777" w:rsidR="00C93FCC" w:rsidRPr="005640E2" w:rsidRDefault="00C93FCC" w:rsidP="005640E2">
      <w:pPr>
        <w:spacing w:line="384" w:lineRule="auto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php mappában 12 .php állomány található.</w:t>
      </w:r>
    </w:p>
    <w:p w14:paraId="62F51B66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kezdo.php, ez a kezdő lapja az oldalnak, a felhasználó ezt az oldalt látja meg először</w:t>
      </w:r>
    </w:p>
    <w:p w14:paraId="7029055F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bejelent.php, a felhasználó itt tud bejelentkezni az weboldalra, ha bejelentkezi a felhasználó itt el lesz tárolva egy $_SESSION[’</w:t>
      </w:r>
      <w:r w:rsidR="003604D3">
        <w:rPr>
          <w:rFonts w:ascii="Times New Roman" w:hAnsi="Times New Roman" w:cs="Times New Roman"/>
          <w:sz w:val="24"/>
          <w:szCs w:val="24"/>
        </w:rPr>
        <w:t>…</w:t>
      </w:r>
      <w:r w:rsidRPr="00FA465C">
        <w:rPr>
          <w:rFonts w:ascii="Times New Roman" w:hAnsi="Times New Roman" w:cs="Times New Roman"/>
          <w:sz w:val="24"/>
          <w:szCs w:val="24"/>
        </w:rPr>
        <w:t>’]-ben a felhasználó</w:t>
      </w:r>
      <w:r w:rsidR="005D187B">
        <w:rPr>
          <w:rFonts w:ascii="Times New Roman" w:hAnsi="Times New Roman" w:cs="Times New Roman"/>
          <w:sz w:val="24"/>
          <w:szCs w:val="24"/>
        </w:rPr>
        <w:t xml:space="preserve"> id-jét és a lakásának az id-je</w:t>
      </w:r>
      <w:r w:rsidRPr="00FA465C">
        <w:rPr>
          <w:rFonts w:ascii="Times New Roman" w:hAnsi="Times New Roman" w:cs="Times New Roman"/>
          <w:sz w:val="24"/>
          <w:szCs w:val="24"/>
        </w:rPr>
        <w:t>.</w:t>
      </w:r>
    </w:p>
    <w:p w14:paraId="70C00E3C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register.php, a felhasználó itt tud regisztrálni a weblapra és az asztali alkalmazásra</w:t>
      </w:r>
    </w:p>
    <w:p w14:paraId="12EF1666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session.php, itt</w:t>
      </w:r>
      <w:r w:rsidR="005D187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a már bejelentkezett a felhasználó elindul egy munkamenet amivel a menü sáv megváltozik és a weblap tudni fogja minden oldalon hogy éppen ki használja a weblapot</w:t>
      </w:r>
    </w:p>
    <w:p w14:paraId="793B119B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monitor2.php, itt történik a szobák és azokhoz tartozó eszközök illetve hőmérséklet, páratartalmi és levegő minőségi adatok.</w:t>
      </w:r>
    </w:p>
    <w:p w14:paraId="6A1F5D3E" w14:textId="77777777" w:rsidR="00C93FCC" w:rsidRPr="00FA465C" w:rsidRDefault="00C93FCC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kimutatas.php, </w:t>
      </w:r>
      <w:r w:rsidR="00D0249E" w:rsidRPr="00FA465C">
        <w:rPr>
          <w:rFonts w:ascii="Times New Roman" w:hAnsi="Times New Roman" w:cs="Times New Roman"/>
          <w:sz w:val="24"/>
          <w:szCs w:val="24"/>
        </w:rPr>
        <w:t xml:space="preserve">az utolsó 10 adatott mutatja ki egy vonal diagrammal </w:t>
      </w:r>
    </w:p>
    <w:p w14:paraId="50491021" w14:textId="77777777" w:rsidR="0085501A" w:rsidRDefault="00D0249E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ogout.php, ha a felhasználó </w:t>
      </w:r>
      <w:r w:rsidR="003604D3" w:rsidRPr="00FA465C">
        <w:rPr>
          <w:rFonts w:ascii="Times New Roman" w:hAnsi="Times New Roman" w:cs="Times New Roman"/>
          <w:sz w:val="24"/>
          <w:szCs w:val="24"/>
        </w:rPr>
        <w:t>kijelentkezik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kkor a munkamenet törlésre kerül</w:t>
      </w:r>
    </w:p>
    <w:p w14:paraId="1DFC9E74" w14:textId="77777777" w:rsidR="00327A48" w:rsidRDefault="00327A48" w:rsidP="008D6949">
      <w:pPr>
        <w:pStyle w:val="Listaszerbekezds"/>
        <w:numPr>
          <w:ilvl w:val="0"/>
          <w:numId w:val="5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as.php, a regisztráció után a weblap ide navigálja a </w:t>
      </w:r>
      <w:r w:rsidR="003604D3">
        <w:rPr>
          <w:rFonts w:ascii="Times New Roman" w:hAnsi="Times New Roman" w:cs="Times New Roman"/>
          <w:sz w:val="24"/>
          <w:szCs w:val="24"/>
        </w:rPr>
        <w:t>felhasználót,</w:t>
      </w:r>
      <w:r>
        <w:rPr>
          <w:rFonts w:ascii="Times New Roman" w:hAnsi="Times New Roman" w:cs="Times New Roman"/>
          <w:sz w:val="24"/>
          <w:szCs w:val="24"/>
        </w:rPr>
        <w:t xml:space="preserve"> hogy társítani tudja magát egy lakáshoz, a felhasználó csak akkor találkozik újra ezzel a </w:t>
      </w:r>
      <w:r w:rsidR="003604D3">
        <w:rPr>
          <w:rFonts w:ascii="Times New Roman" w:hAnsi="Times New Roman" w:cs="Times New Roman"/>
          <w:sz w:val="24"/>
          <w:szCs w:val="24"/>
        </w:rPr>
        <w:t>felülettel,</w:t>
      </w:r>
      <w:r>
        <w:rPr>
          <w:rFonts w:ascii="Times New Roman" w:hAnsi="Times New Roman" w:cs="Times New Roman"/>
          <w:sz w:val="24"/>
          <w:szCs w:val="24"/>
        </w:rPr>
        <w:t xml:space="preserve"> ha a lakás hozzáadása nem volt sikeres</w:t>
      </w:r>
    </w:p>
    <w:p w14:paraId="7F578128" w14:textId="77777777" w:rsidR="00D0249E" w:rsidRPr="0085501A" w:rsidRDefault="00D0249E" w:rsidP="00FF606B">
      <w:pPr>
        <w:spacing w:after="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HTML mappa</w:t>
      </w:r>
    </w:p>
    <w:p w14:paraId="5B02E480" w14:textId="77777777" w:rsidR="00D0249E" w:rsidRPr="00FA465C" w:rsidRDefault="00D0249E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header.html, itt kerül meghívásra a Bootstrap, jQuery, Chart.js</w:t>
      </w:r>
    </w:p>
    <w:p w14:paraId="1904DDD7" w14:textId="77777777" w:rsidR="008650EB" w:rsidRPr="00FA465C" w:rsidRDefault="008650EB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ogin.html, ha még nincs bejelentkezve a </w:t>
      </w:r>
      <w:r w:rsidR="003604D3" w:rsidRPr="00FA465C">
        <w:rPr>
          <w:rFonts w:ascii="Times New Roman" w:hAnsi="Times New Roman" w:cs="Times New Roman"/>
          <w:sz w:val="24"/>
          <w:szCs w:val="24"/>
        </w:rPr>
        <w:t>felhasználó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kkor ez jelenik meg</w:t>
      </w:r>
    </w:p>
    <w:p w14:paraId="6ABF44B0" w14:textId="77777777" w:rsidR="008650EB" w:rsidRPr="00FA465C" w:rsidRDefault="008650EB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logout.html, ha be van jelentkezve a </w:t>
      </w:r>
      <w:r w:rsidR="003604D3" w:rsidRPr="00FA465C">
        <w:rPr>
          <w:rFonts w:ascii="Times New Roman" w:hAnsi="Times New Roman" w:cs="Times New Roman"/>
          <w:sz w:val="24"/>
          <w:szCs w:val="24"/>
        </w:rPr>
        <w:t>felhasználó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kkor új menügombok jelennek meg</w:t>
      </w:r>
    </w:p>
    <w:p w14:paraId="46BB0DFF" w14:textId="77777777" w:rsidR="008650EB" w:rsidRPr="00FA465C" w:rsidRDefault="008650EB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main.html, itt van létre hozva a kezdő oldal html váza</w:t>
      </w:r>
    </w:p>
    <w:p w14:paraId="1114C55C" w14:textId="77777777" w:rsidR="008650EB" w:rsidRPr="00FA465C" w:rsidRDefault="008650EB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bejelentkezes.html, a bejelentkezéshez szükséges </w:t>
      </w:r>
      <w:r w:rsidR="003604D3" w:rsidRPr="00FA465C">
        <w:rPr>
          <w:rFonts w:ascii="Times New Roman" w:hAnsi="Times New Roman" w:cs="Times New Roman"/>
          <w:sz w:val="24"/>
          <w:szCs w:val="24"/>
        </w:rPr>
        <w:t>bemeneteket</w:t>
      </w:r>
      <w:r w:rsidRPr="00FA465C">
        <w:rPr>
          <w:rFonts w:ascii="Times New Roman" w:hAnsi="Times New Roman" w:cs="Times New Roman"/>
          <w:sz w:val="24"/>
          <w:szCs w:val="24"/>
        </w:rPr>
        <w:t xml:space="preserve"> tartalmazza</w:t>
      </w:r>
    </w:p>
    <w:p w14:paraId="64E4061A" w14:textId="77777777" w:rsidR="008650EB" w:rsidRDefault="008650EB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register.html, a regisztrációhoz szükséges </w:t>
      </w:r>
      <w:r w:rsidR="003604D3" w:rsidRPr="00FA465C">
        <w:rPr>
          <w:rFonts w:ascii="Times New Roman" w:hAnsi="Times New Roman" w:cs="Times New Roman"/>
          <w:sz w:val="24"/>
          <w:szCs w:val="24"/>
        </w:rPr>
        <w:t>bemenetek</w:t>
      </w:r>
      <w:r w:rsidRPr="00FA465C">
        <w:rPr>
          <w:rFonts w:ascii="Times New Roman" w:hAnsi="Times New Roman" w:cs="Times New Roman"/>
          <w:sz w:val="24"/>
          <w:szCs w:val="24"/>
        </w:rPr>
        <w:t xml:space="preserve"> itt vannak létre hozva</w:t>
      </w:r>
    </w:p>
    <w:p w14:paraId="1ACB0FAE" w14:textId="77777777" w:rsidR="00327A48" w:rsidRDefault="00327A48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gyancsinal</w:t>
      </w:r>
      <w:r w:rsidR="005D187B">
        <w:rPr>
          <w:rFonts w:ascii="Times New Roman" w:hAnsi="Times New Roman" w:cs="Times New Roman"/>
          <w:sz w:val="24"/>
          <w:szCs w:val="24"/>
        </w:rPr>
        <w:t>d.html, itt lehet megtekinteni</w:t>
      </w:r>
      <w:r>
        <w:rPr>
          <w:rFonts w:ascii="Times New Roman" w:hAnsi="Times New Roman" w:cs="Times New Roman"/>
          <w:sz w:val="24"/>
          <w:szCs w:val="24"/>
        </w:rPr>
        <w:t xml:space="preserve"> az okos eszközökről szóló cikkeket</w:t>
      </w:r>
    </w:p>
    <w:p w14:paraId="7B253FD4" w14:textId="77777777" w:rsidR="001B325D" w:rsidRPr="00FA465C" w:rsidRDefault="001B325D" w:rsidP="008D6949">
      <w:pPr>
        <w:pStyle w:val="Listaszerbekezds"/>
        <w:numPr>
          <w:ilvl w:val="0"/>
          <w:numId w:val="6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ooter.html, itt történik meg a body és html lezárása, továbbá megjelenítésre kerül egy felsorolás a weblapon említett gyártokról</w:t>
      </w:r>
    </w:p>
    <w:p w14:paraId="5F0E9C01" w14:textId="77777777" w:rsidR="00D0249E" w:rsidRPr="0085501A" w:rsidRDefault="00D0249E" w:rsidP="00FF606B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Képek mappa</w:t>
      </w:r>
    </w:p>
    <w:p w14:paraId="4E83B318" w14:textId="77777777" w:rsidR="00D0249E" w:rsidRPr="00FA465C" w:rsidRDefault="00D0249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tt tárolom a weblaphoz kapcsolódó képeket. A honlap relatív útvonalon éri el a képeket amik jpg és png kiterjesztésben vannak.</w:t>
      </w:r>
    </w:p>
    <w:p w14:paraId="2D7A8CAA" w14:textId="77777777" w:rsidR="00D0249E" w:rsidRPr="0085501A" w:rsidRDefault="00D0249E" w:rsidP="00FF606B">
      <w:pPr>
        <w:spacing w:after="120"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Js mappa</w:t>
      </w:r>
    </w:p>
    <w:p w14:paraId="517333A4" w14:textId="77777777" w:rsidR="00D0249E" w:rsidRPr="00FA465C" w:rsidRDefault="00D0249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lkalmazáshoz használt AJAX kérések itt futnak le</w:t>
      </w:r>
      <w:r w:rsidR="00391BCA">
        <w:rPr>
          <w:rFonts w:ascii="Times New Roman" w:hAnsi="Times New Roman" w:cs="Times New Roman"/>
          <w:sz w:val="24"/>
          <w:szCs w:val="24"/>
        </w:rPr>
        <w:t>. Továbbá a Chart.js (2.7.2) és a</w:t>
      </w:r>
      <w:r w:rsidR="00327A48">
        <w:rPr>
          <w:rFonts w:ascii="Times New Roman" w:hAnsi="Times New Roman" w:cs="Times New Roman"/>
          <w:sz w:val="24"/>
          <w:szCs w:val="24"/>
        </w:rPr>
        <w:t xml:space="preserve"> jQuery</w:t>
      </w:r>
      <w:r w:rsidR="00391BCA">
        <w:rPr>
          <w:rFonts w:ascii="Times New Roman" w:hAnsi="Times New Roman" w:cs="Times New Roman"/>
          <w:sz w:val="24"/>
          <w:szCs w:val="24"/>
        </w:rPr>
        <w:t>.js található meg.</w:t>
      </w:r>
    </w:p>
    <w:p w14:paraId="4B910B45" w14:textId="77777777" w:rsidR="00486F9D" w:rsidRPr="0085501A" w:rsidRDefault="00486F9D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CSS mappa</w:t>
      </w:r>
    </w:p>
    <w:p w14:paraId="166A371A" w14:textId="77777777" w:rsidR="00486F9D" w:rsidRPr="00FA465C" w:rsidRDefault="00832782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oldal egyéb stílusai</w:t>
      </w:r>
      <w:r w:rsidR="00486F9D" w:rsidRPr="00FA465C">
        <w:rPr>
          <w:rFonts w:ascii="Times New Roman" w:hAnsi="Times New Roman" w:cs="Times New Roman"/>
          <w:sz w:val="24"/>
          <w:szCs w:val="24"/>
        </w:rPr>
        <w:t xml:space="preserve"> itt lettek beállítva</w:t>
      </w:r>
      <w:r w:rsidRPr="00FA465C">
        <w:rPr>
          <w:rFonts w:ascii="Times New Roman" w:hAnsi="Times New Roman" w:cs="Times New Roman"/>
          <w:sz w:val="24"/>
          <w:szCs w:val="24"/>
        </w:rPr>
        <w:t>.</w:t>
      </w:r>
      <w:r w:rsidR="00391BCA">
        <w:rPr>
          <w:rFonts w:ascii="Times New Roman" w:hAnsi="Times New Roman" w:cs="Times New Roman"/>
          <w:sz w:val="24"/>
          <w:szCs w:val="24"/>
        </w:rPr>
        <w:t xml:space="preserve"> </w:t>
      </w:r>
      <w:r w:rsidR="003604D3">
        <w:rPr>
          <w:rFonts w:ascii="Times New Roman" w:hAnsi="Times New Roman" w:cs="Times New Roman"/>
          <w:sz w:val="24"/>
          <w:szCs w:val="24"/>
        </w:rPr>
        <w:t>Ezen kívül</w:t>
      </w:r>
      <w:r w:rsidR="00391BCA">
        <w:rPr>
          <w:rFonts w:ascii="Times New Roman" w:hAnsi="Times New Roman" w:cs="Times New Roman"/>
          <w:sz w:val="24"/>
          <w:szCs w:val="24"/>
        </w:rPr>
        <w:t xml:space="preserve"> itt található meg a Bootstrap 4 és 5 verziója.</w:t>
      </w:r>
    </w:p>
    <w:p w14:paraId="03D09C8B" w14:textId="77777777" w:rsidR="00486F9D" w:rsidRPr="00FA465C" w:rsidRDefault="00C519C9" w:rsidP="00FF606B">
      <w:pPr>
        <w:pStyle w:val="Cmsor3"/>
        <w:spacing w:after="240"/>
      </w:pPr>
      <w:bookmarkStart w:id="15" w:name="_Toc68881489"/>
      <w:r>
        <w:t xml:space="preserve">2.6.2 </w:t>
      </w:r>
      <w:r w:rsidR="00486F9D" w:rsidRPr="00FA465C">
        <w:t>Biztonsági kérdések</w:t>
      </w:r>
      <w:bookmarkEnd w:id="15"/>
    </w:p>
    <w:p w14:paraId="75122788" w14:textId="77777777" w:rsidR="00D959F5" w:rsidRPr="00FA465C" w:rsidRDefault="007A79E5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 weblap alap funkciói akárki megtekintheti így </w:t>
      </w:r>
      <w:r w:rsidR="003604D3" w:rsidRPr="00FA465C">
        <w:rPr>
          <w:rFonts w:ascii="Times New Roman" w:hAnsi="Times New Roman" w:cs="Times New Roman"/>
          <w:sz w:val="24"/>
          <w:szCs w:val="24"/>
        </w:rPr>
        <w:t>fontos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a regisztrált felhasználók adatai biztonságban legyenek. A regisztrál felhasználók jelszava SHA512 titkosítással vannak titkosítva, ami lehetővé </w:t>
      </w:r>
      <w:r w:rsidR="001B07C7" w:rsidRPr="00FA465C">
        <w:rPr>
          <w:rFonts w:ascii="Times New Roman" w:hAnsi="Times New Roman" w:cs="Times New Roman"/>
          <w:sz w:val="24"/>
          <w:szCs w:val="24"/>
        </w:rPr>
        <w:t>teszi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a jelszavak biztonságban legyenek</w:t>
      </w:r>
      <w:r w:rsidR="001B07C7" w:rsidRPr="00FA465C">
        <w:rPr>
          <w:rFonts w:ascii="Times New Roman" w:hAnsi="Times New Roman" w:cs="Times New Roman"/>
          <w:sz w:val="24"/>
          <w:szCs w:val="24"/>
        </w:rPr>
        <w:t>. Amikor egy felhasználó regisztrál a weblapra akkor egy html taggel „elő ellenőrizzük”</w:t>
      </w:r>
      <w:r w:rsidR="00A104E0">
        <w:rPr>
          <w:rFonts w:ascii="Times New Roman" w:hAnsi="Times New Roman" w:cs="Times New Roman"/>
          <w:sz w:val="24"/>
          <w:szCs w:val="24"/>
        </w:rPr>
        <w:t xml:space="preserve"> egy</w:t>
      </w:r>
      <w:r w:rsidR="001B07C7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A104E0">
        <w:rPr>
          <w:rFonts w:ascii="Times New Roman" w:hAnsi="Times New Roman" w:cs="Times New Roman"/>
          <w:sz w:val="24"/>
          <w:szCs w:val="24"/>
        </w:rPr>
        <w:t>reguláris kifejezéssel</w:t>
      </w:r>
      <w:r w:rsidR="005D187B">
        <w:rPr>
          <w:rFonts w:ascii="Times New Roman" w:hAnsi="Times New Roman" w:cs="Times New Roman"/>
          <w:sz w:val="24"/>
          <w:szCs w:val="24"/>
        </w:rPr>
        <w:t xml:space="preserve"> hogy megfelel-e a kritériumoknak</w:t>
      </w:r>
      <w:r w:rsidR="001B07C7" w:rsidRPr="00FA465C">
        <w:rPr>
          <w:rFonts w:ascii="Times New Roman" w:hAnsi="Times New Roman" w:cs="Times New Roman"/>
          <w:sz w:val="24"/>
          <w:szCs w:val="24"/>
        </w:rPr>
        <w:t xml:space="preserve">. Utána szerver oldalon is végzünk ellenőrzés hogy 100%ban jó legyen az az </w:t>
      </w:r>
      <w:r w:rsidR="003604D3" w:rsidRPr="00FA465C">
        <w:rPr>
          <w:rFonts w:ascii="Times New Roman" w:hAnsi="Times New Roman" w:cs="Times New Roman"/>
          <w:sz w:val="24"/>
          <w:szCs w:val="24"/>
        </w:rPr>
        <w:t>adat,</w:t>
      </w:r>
      <w:r w:rsidR="005D187B">
        <w:rPr>
          <w:rFonts w:ascii="Times New Roman" w:hAnsi="Times New Roman" w:cs="Times New Roman"/>
          <w:sz w:val="24"/>
          <w:szCs w:val="24"/>
        </w:rPr>
        <w:t xml:space="preserve"> amit az adatbázisba fog</w:t>
      </w:r>
      <w:r w:rsidR="001B07C7" w:rsidRPr="00FA465C">
        <w:rPr>
          <w:rFonts w:ascii="Times New Roman" w:hAnsi="Times New Roman" w:cs="Times New Roman"/>
          <w:sz w:val="24"/>
          <w:szCs w:val="24"/>
        </w:rPr>
        <w:t>unk feltölteni.</w:t>
      </w:r>
    </w:p>
    <w:p w14:paraId="54837E99" w14:textId="77777777" w:rsidR="00D959F5" w:rsidRPr="00FA465C" w:rsidRDefault="00D959F5" w:rsidP="008D6949">
      <w:pPr>
        <w:pStyle w:val="Listaszerbekezds"/>
        <w:numPr>
          <w:ilvl w:val="0"/>
          <w:numId w:val="7"/>
        </w:numPr>
        <w:spacing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z email címnek legalább meg kell felelnie az a@a.hu formának. </w:t>
      </w:r>
      <w:r w:rsidRPr="00FA465C">
        <w:rPr>
          <w:rFonts w:ascii="Times New Roman" w:hAnsi="Times New Roman" w:cs="Times New Roman"/>
          <w:sz w:val="24"/>
          <w:szCs w:val="24"/>
        </w:rPr>
        <w:br/>
        <w:t>kliens oldali ellenőzsé:</w:t>
      </w:r>
      <w:r w:rsidRPr="00FA465C">
        <w:rPr>
          <w:rFonts w:ascii="Times New Roman" w:hAnsi="Times New Roman" w:cs="Times New Roman"/>
          <w:i/>
          <w:sz w:val="24"/>
          <w:szCs w:val="24"/>
        </w:rPr>
        <w:t xml:space="preserve"> pattern="[a-z0-9._%+-]+@[a-z0-9.-]+\.[a-z]{2,}$"</w:t>
      </w:r>
    </w:p>
    <w:p w14:paraId="539C8687" w14:textId="77777777" w:rsidR="0068794E" w:rsidRPr="0068794E" w:rsidRDefault="00D959F5" w:rsidP="008D6949">
      <w:pPr>
        <w:pStyle w:val="Listaszerbekezds"/>
        <w:numPr>
          <w:ilvl w:val="0"/>
          <w:numId w:val="7"/>
        </w:numPr>
        <w:spacing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jelszónak minimum nyolc karakter hosszúnak, legalább egy</w:t>
      </w:r>
      <w:r w:rsidR="0068794E">
        <w:rPr>
          <w:rFonts w:ascii="Times New Roman" w:hAnsi="Times New Roman" w:cs="Times New Roman"/>
          <w:sz w:val="24"/>
          <w:szCs w:val="24"/>
        </w:rPr>
        <w:t xml:space="preserve"> </w:t>
      </w:r>
      <w:r w:rsidR="003604D3">
        <w:rPr>
          <w:rFonts w:ascii="Times New Roman" w:hAnsi="Times New Roman" w:cs="Times New Roman"/>
          <w:sz w:val="24"/>
          <w:szCs w:val="24"/>
        </w:rPr>
        <w:t>nagybetűt</w:t>
      </w:r>
      <w:r w:rsidR="0068794E">
        <w:rPr>
          <w:rFonts w:ascii="Times New Roman" w:hAnsi="Times New Roman" w:cs="Times New Roman"/>
          <w:sz w:val="24"/>
          <w:szCs w:val="24"/>
        </w:rPr>
        <w:t xml:space="preserve">, kisbetűt és számot </w:t>
      </w:r>
      <w:r w:rsidRPr="00FA465C">
        <w:rPr>
          <w:rFonts w:ascii="Times New Roman" w:hAnsi="Times New Roman" w:cs="Times New Roman"/>
          <w:sz w:val="24"/>
          <w:szCs w:val="24"/>
        </w:rPr>
        <w:t>is</w:t>
      </w:r>
      <w:r w:rsidR="0068794E">
        <w:rPr>
          <w:rFonts w:ascii="Times New Roman" w:hAnsi="Times New Roman" w:cs="Times New Roman"/>
          <w:sz w:val="24"/>
          <w:szCs w:val="24"/>
        </w:rPr>
        <w:t xml:space="preserve"> kell tartalmaznia. </w:t>
      </w:r>
      <w:r w:rsidR="0094292A">
        <w:rPr>
          <w:rFonts w:ascii="Times New Roman" w:hAnsi="Times New Roman" w:cs="Times New Roman"/>
          <w:sz w:val="24"/>
          <w:szCs w:val="24"/>
        </w:rPr>
        <w:t>kliens oldali</w:t>
      </w:r>
      <w:r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94292A" w:rsidRPr="00FA465C">
        <w:rPr>
          <w:rFonts w:ascii="Times New Roman" w:hAnsi="Times New Roman" w:cs="Times New Roman"/>
          <w:sz w:val="24"/>
          <w:szCs w:val="24"/>
        </w:rPr>
        <w:t>ellenőrzés</w:t>
      </w:r>
      <w:r w:rsidRPr="00FA465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6E1C5CE" w14:textId="77777777" w:rsidR="00D959F5" w:rsidRPr="00FA465C" w:rsidRDefault="00D959F5" w:rsidP="0068794E">
      <w:pPr>
        <w:pStyle w:val="Listaszerbekezds"/>
        <w:spacing w:line="384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65C">
        <w:rPr>
          <w:rFonts w:ascii="Times New Roman" w:hAnsi="Times New Roman" w:cs="Times New Roman"/>
          <w:i/>
          <w:sz w:val="24"/>
          <w:szCs w:val="24"/>
        </w:rPr>
        <w:t>pattern="^(?=.*[a-z])(?=.*[A-Z])(?=.*\d)[a-zA-Z\d]{8,}$"</w:t>
      </w:r>
    </w:p>
    <w:p w14:paraId="0E6E44BC" w14:textId="77777777" w:rsidR="00BA4F1A" w:rsidRDefault="00264AE7" w:rsidP="005E6AF2">
      <w:pPr>
        <w:keepNext/>
        <w:spacing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lastRenderedPageBreak/>
        <w:drawing>
          <wp:inline distT="0" distB="0" distL="0" distR="0" wp14:anchorId="6ED07E49" wp14:editId="4F89AB42">
            <wp:extent cx="4279392" cy="2153847"/>
            <wp:effectExtent l="0" t="0" r="6985" b="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5169" cy="2176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F8C0E" w14:textId="77777777" w:rsidR="00F81054" w:rsidRPr="00F81054" w:rsidRDefault="00F81054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054">
        <w:rPr>
          <w:rFonts w:ascii="Times New Roman" w:hAnsi="Times New Roman" w:cs="Times New Roman"/>
          <w:sz w:val="24"/>
          <w:szCs w:val="24"/>
        </w:rPr>
        <w:t>A reguláris kifejezés egy olyan, bizonyos szintaktikai szabályok szerint leírt </w:t>
      </w:r>
      <w:r>
        <w:rPr>
          <w:rFonts w:ascii="Times New Roman" w:hAnsi="Times New Roman" w:cs="Times New Roman"/>
          <w:sz w:val="24"/>
          <w:szCs w:val="24"/>
        </w:rPr>
        <w:t>„</w:t>
      </w:r>
      <w:r w:rsidRPr="00F81054">
        <w:rPr>
          <w:rFonts w:ascii="Times New Roman" w:hAnsi="Times New Roman" w:cs="Times New Roman"/>
          <w:sz w:val="24"/>
          <w:szCs w:val="24"/>
        </w:rPr>
        <w:t>string</w:t>
      </w:r>
      <w:r>
        <w:rPr>
          <w:rFonts w:ascii="Times New Roman" w:hAnsi="Times New Roman" w:cs="Times New Roman"/>
          <w:sz w:val="24"/>
          <w:szCs w:val="24"/>
        </w:rPr>
        <w:t>”(</w:t>
      </w:r>
      <w:r w:rsidR="0091384A">
        <w:rPr>
          <w:rFonts w:ascii="Times New Roman" w:hAnsi="Times New Roman" w:cs="Times New Roman"/>
          <w:sz w:val="24"/>
          <w:szCs w:val="24"/>
        </w:rPr>
        <w:t>karakter sorozat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F81054">
        <w:rPr>
          <w:rFonts w:ascii="Times New Roman" w:hAnsi="Times New Roman" w:cs="Times New Roman"/>
          <w:sz w:val="24"/>
          <w:szCs w:val="24"/>
        </w:rPr>
        <w:t>, amivel meghatározható stringek egy halmaz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06AF" w:rsidRPr="008E06AF">
        <w:rPr>
          <w:rFonts w:ascii="Times New Roman" w:hAnsi="Times New Roman" w:cs="Times New Roman"/>
          <w:sz w:val="24"/>
          <w:szCs w:val="24"/>
        </w:rPr>
        <w:t>Az ilyen kifejezés valamilyen minta szerinti szöveg keresésére, cseréjére, illetve a szöveges adatok ellenőrzésére használható.</w:t>
      </w:r>
      <w:r w:rsidR="003604D3">
        <w:rPr>
          <w:rFonts w:ascii="Times New Roman" w:hAnsi="Times New Roman" w:cs="Times New Roman"/>
          <w:sz w:val="24"/>
          <w:szCs w:val="24"/>
        </w:rPr>
        <w:t xml:space="preserve"> (Reguláris kifejezés, </w:t>
      </w:r>
      <w:r w:rsidR="003604D3" w:rsidRPr="003604D3">
        <w:rPr>
          <w:rFonts w:ascii="Times New Roman" w:hAnsi="Times New Roman" w:cs="Times New Roman"/>
          <w:sz w:val="24"/>
          <w:szCs w:val="24"/>
        </w:rPr>
        <w:t>https://bit.ly/320uAjr</w:t>
      </w:r>
      <w:r w:rsidR="003604D3">
        <w:rPr>
          <w:rFonts w:ascii="Times New Roman" w:hAnsi="Times New Roman" w:cs="Times New Roman"/>
          <w:sz w:val="24"/>
          <w:szCs w:val="24"/>
        </w:rPr>
        <w:t>)</w:t>
      </w:r>
    </w:p>
    <w:p w14:paraId="01BCD1ED" w14:textId="77777777" w:rsidR="00465D84" w:rsidRPr="00FA465C" w:rsidRDefault="00C519C9" w:rsidP="00FF606B">
      <w:pPr>
        <w:pStyle w:val="Cmsor3"/>
        <w:spacing w:after="120"/>
      </w:pPr>
      <w:bookmarkStart w:id="16" w:name="_Toc68881490"/>
      <w:r>
        <w:t xml:space="preserve">2.6.3 </w:t>
      </w:r>
      <w:r w:rsidR="00465D84" w:rsidRPr="00FA465C">
        <w:t>Regisztráció hibás adatokkal teszt</w:t>
      </w:r>
      <w:bookmarkEnd w:id="16"/>
    </w:p>
    <w:p w14:paraId="43CE2699" w14:textId="77777777" w:rsidR="002C754D" w:rsidRDefault="002C754D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Regisztráláskor a felhasználónak kötelezően meg kell adnia a felhasználó nevét, email címét, jelszavát, ha ezt nem teszi meg akkor a weblap jelzi neki. Továbbá ha a</w:t>
      </w:r>
      <w:r w:rsidR="00E223C0">
        <w:rPr>
          <w:rFonts w:ascii="Times New Roman" w:hAnsi="Times New Roman" w:cs="Times New Roman"/>
          <w:sz w:val="24"/>
          <w:szCs w:val="24"/>
        </w:rPr>
        <w:t xml:space="preserve"> felhasználó nem tölti ki helyes</w:t>
      </w:r>
      <w:r w:rsidRPr="00FA465C">
        <w:rPr>
          <w:rFonts w:ascii="Times New Roman" w:hAnsi="Times New Roman" w:cs="Times New Roman"/>
          <w:sz w:val="24"/>
          <w:szCs w:val="24"/>
        </w:rPr>
        <w:t>en az email címet vagy nem tesz eleget a kritériumoknak, abban az esetben is figyelmezteti a felhasználót.</w:t>
      </w:r>
    </w:p>
    <w:p w14:paraId="56AB8995" w14:textId="77777777" w:rsidR="00FF0D83" w:rsidRDefault="00A55D1D" w:rsidP="00FF0D83">
      <w:pPr>
        <w:spacing w:line="38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5D1D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6F7BDCD0" wp14:editId="7DD30F98">
            <wp:extent cx="1799150" cy="2100870"/>
            <wp:effectExtent l="0" t="0" r="0" b="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25390" cy="21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5D1D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250A3A20" wp14:editId="14649380">
            <wp:extent cx="3171328" cy="2050474"/>
            <wp:effectExtent l="0" t="0" r="0" b="6985"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39141" cy="209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A0D59" w14:textId="77777777" w:rsidR="00C519C9" w:rsidRDefault="00C519C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B6EB83F" w14:textId="77777777" w:rsidR="0096234E" w:rsidRDefault="00C519C9" w:rsidP="00FF606B">
      <w:pPr>
        <w:pStyle w:val="Cmsor2"/>
      </w:pPr>
      <w:bookmarkStart w:id="17" w:name="_Toc68881491"/>
      <w:r>
        <w:lastRenderedPageBreak/>
        <w:t xml:space="preserve">2.7 </w:t>
      </w:r>
      <w:r w:rsidR="0096234E" w:rsidRPr="00FA465C">
        <w:t>Az asztali alkalmazás részletes ismertetése</w:t>
      </w:r>
      <w:bookmarkEnd w:id="17"/>
    </w:p>
    <w:p w14:paraId="019F031C" w14:textId="77777777" w:rsidR="00C519C9" w:rsidRPr="00FF606B" w:rsidRDefault="005D187B" w:rsidP="00C519C9">
      <w:pPr>
        <w:rPr>
          <w:rFonts w:ascii="Times New Roman" w:hAnsi="Times New Roman" w:cs="Times New Roman"/>
          <w:sz w:val="24"/>
          <w:szCs w:val="24"/>
        </w:rPr>
      </w:pPr>
      <w:r w:rsidRPr="00FF606B">
        <w:rPr>
          <w:rFonts w:ascii="Times New Roman" w:hAnsi="Times New Roman" w:cs="Times New Roman"/>
          <w:sz w:val="24"/>
          <w:szCs w:val="24"/>
        </w:rPr>
        <w:t xml:space="preserve">Az asztali alkalmazás teljesen különbözik </w:t>
      </w:r>
      <w:r w:rsidR="009D4CBC" w:rsidRPr="00FF606B">
        <w:rPr>
          <w:rFonts w:ascii="Times New Roman" w:hAnsi="Times New Roman" w:cs="Times New Roman"/>
          <w:sz w:val="24"/>
          <w:szCs w:val="24"/>
        </w:rPr>
        <w:t>az weblaptól. A desktop alkalmazásban tudjuk felvinni a lakásunkhoz tartozó szobákat, eszközöket és felhasználókat tudunk kezelni.</w:t>
      </w:r>
    </w:p>
    <w:p w14:paraId="4C4701D1" w14:textId="77777777" w:rsidR="0096234E" w:rsidRPr="00FA465C" w:rsidRDefault="00C519C9" w:rsidP="00C519C9">
      <w:pPr>
        <w:pStyle w:val="Cmsor3"/>
      </w:pPr>
      <w:bookmarkStart w:id="18" w:name="_Toc68881492"/>
      <w:r>
        <w:t xml:space="preserve">2.7.1 </w:t>
      </w:r>
      <w:r w:rsidR="0096234E" w:rsidRPr="00FA465C">
        <w:t>Mappák bemutatása</w:t>
      </w:r>
      <w:bookmarkEnd w:id="18"/>
    </w:p>
    <w:p w14:paraId="5B1D950E" w14:textId="77777777" w:rsidR="00262858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Models</w:t>
      </w:r>
    </w:p>
    <w:p w14:paraId="18EC0F22" w14:textId="77777777" w:rsidR="0096234E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</w:t>
      </w:r>
      <w:r w:rsidR="0096234E" w:rsidRPr="00FA465C">
        <w:rPr>
          <w:rFonts w:ascii="Times New Roman" w:hAnsi="Times New Roman" w:cs="Times New Roman"/>
          <w:sz w:val="24"/>
          <w:szCs w:val="24"/>
        </w:rPr>
        <w:t>tt tároljuk az adatbázisban megtalálható táblákat és köztük lévő kapcsolatott.</w:t>
      </w:r>
    </w:p>
    <w:p w14:paraId="330D450C" w14:textId="77777777" w:rsidR="00262858" w:rsidRPr="00FA465C" w:rsidRDefault="0096234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Presenter</w:t>
      </w:r>
      <w:r w:rsidR="00262858" w:rsidRPr="00FA46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1EB1F5" w14:textId="77777777" w:rsidR="0096234E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</w:t>
      </w:r>
      <w:r w:rsidR="0096234E" w:rsidRPr="00FA465C">
        <w:rPr>
          <w:rFonts w:ascii="Times New Roman" w:hAnsi="Times New Roman" w:cs="Times New Roman"/>
          <w:sz w:val="24"/>
          <w:szCs w:val="24"/>
        </w:rPr>
        <w:t>tt az adatok megjelenítésére szolgáló fájlokat lehet megtalálni</w:t>
      </w:r>
    </w:p>
    <w:p w14:paraId="779DBA40" w14:textId="77777777" w:rsidR="0096234E" w:rsidRPr="00FA465C" w:rsidRDefault="0096234E" w:rsidP="008D6949">
      <w:pPr>
        <w:pStyle w:val="Listaszerbekezds"/>
        <w:numPr>
          <w:ilvl w:val="0"/>
          <w:numId w:val="9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FelhasznalokListaPresenter.cs</w:t>
      </w:r>
    </w:p>
    <w:p w14:paraId="78FF1691" w14:textId="77777777" w:rsidR="0096234E" w:rsidRPr="00FA465C" w:rsidRDefault="0096234E" w:rsidP="008D6949">
      <w:pPr>
        <w:pStyle w:val="Listaszerbekezds"/>
        <w:numPr>
          <w:ilvl w:val="0"/>
          <w:numId w:val="9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LoginPresenter.cs</w:t>
      </w:r>
    </w:p>
    <w:p w14:paraId="6D11B97A" w14:textId="77777777" w:rsidR="0096234E" w:rsidRPr="00FA465C" w:rsidRDefault="0096234E" w:rsidP="008D6949">
      <w:pPr>
        <w:pStyle w:val="Listaszerbekezds"/>
        <w:numPr>
          <w:ilvl w:val="0"/>
          <w:numId w:val="9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SzobakListaPresenter.cs</w:t>
      </w:r>
    </w:p>
    <w:p w14:paraId="5C056073" w14:textId="77777777" w:rsidR="0096234E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Repositories</w:t>
      </w:r>
    </w:p>
    <w:p w14:paraId="5552019B" w14:textId="1FFE94F0" w:rsidR="00262858" w:rsidRDefault="000070BF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bben a mappában történik az adatkezelés. A mappa tartalma</w:t>
      </w:r>
    </w:p>
    <w:p w14:paraId="46146B61" w14:textId="77777777" w:rsidR="000070BF" w:rsidRPr="000070BF" w:rsidRDefault="000070BF" w:rsidP="000070BF">
      <w:pPr>
        <w:pStyle w:val="Listaszerbekezds"/>
        <w:numPr>
          <w:ilvl w:val="0"/>
          <w:numId w:val="13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hasznalokRepositories.cs</w:t>
      </w:r>
    </w:p>
    <w:p w14:paraId="18683A70" w14:textId="77777777" w:rsidR="00262858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Services</w:t>
      </w:r>
      <w:r w:rsidR="0096234E" w:rsidRPr="00FA46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969820" w14:textId="77777777" w:rsidR="0096234E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</w:t>
      </w:r>
      <w:r w:rsidR="009D4CBC">
        <w:rPr>
          <w:rFonts w:ascii="Times New Roman" w:hAnsi="Times New Roman" w:cs="Times New Roman"/>
          <w:sz w:val="24"/>
          <w:szCs w:val="24"/>
        </w:rPr>
        <w:t>tt található</w:t>
      </w:r>
      <w:r w:rsidR="0096234E" w:rsidRPr="00FA465C">
        <w:rPr>
          <w:rFonts w:ascii="Times New Roman" w:hAnsi="Times New Roman" w:cs="Times New Roman"/>
          <w:sz w:val="24"/>
          <w:szCs w:val="24"/>
        </w:rPr>
        <w:t xml:space="preserve"> meg a t</w:t>
      </w:r>
      <w:r w:rsidRPr="00FA465C">
        <w:rPr>
          <w:rFonts w:ascii="Times New Roman" w:hAnsi="Times New Roman" w:cs="Times New Roman"/>
          <w:sz w:val="24"/>
          <w:szCs w:val="24"/>
        </w:rPr>
        <w:t>itkosításhoz szükséges metódust és a jelenlegi felhasználó eltárolása.</w:t>
      </w:r>
    </w:p>
    <w:p w14:paraId="395701BB" w14:textId="77777777" w:rsidR="00262858" w:rsidRPr="00FA465C" w:rsidRDefault="00262858" w:rsidP="008D6949">
      <w:pPr>
        <w:pStyle w:val="Listaszerbekezds"/>
        <w:numPr>
          <w:ilvl w:val="0"/>
          <w:numId w:val="10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CurrentUser.cs</w:t>
      </w:r>
    </w:p>
    <w:p w14:paraId="59EA3162" w14:textId="77777777" w:rsidR="00262858" w:rsidRPr="00FA465C" w:rsidRDefault="00262858" w:rsidP="008D6949">
      <w:pPr>
        <w:pStyle w:val="Listaszerbekezds"/>
        <w:numPr>
          <w:ilvl w:val="0"/>
          <w:numId w:val="10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Hash.cs</w:t>
      </w:r>
    </w:p>
    <w:p w14:paraId="08755D43" w14:textId="77777777" w:rsidR="00262858" w:rsidRPr="00FA465C" w:rsidRDefault="0096234E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ViewInterfaces</w:t>
      </w:r>
    </w:p>
    <w:p w14:paraId="198792F5" w14:textId="2E3E1D80" w:rsidR="0096234E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tt adjuk meg a grafikus felületnek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milyen adatokat szeretnénk megjeleníteni.</w:t>
      </w:r>
    </w:p>
    <w:p w14:paraId="011D7CA7" w14:textId="77777777" w:rsidR="00262858" w:rsidRPr="00FA465C" w:rsidRDefault="00262858" w:rsidP="008D6949">
      <w:pPr>
        <w:pStyle w:val="Listaszerbekezds"/>
        <w:numPr>
          <w:ilvl w:val="0"/>
          <w:numId w:val="1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FelhasznalokView.cs</w:t>
      </w:r>
    </w:p>
    <w:p w14:paraId="6343B642" w14:textId="77777777" w:rsidR="00262858" w:rsidRPr="00FA465C" w:rsidRDefault="00262858" w:rsidP="008D6949">
      <w:pPr>
        <w:pStyle w:val="Listaszerbekezds"/>
        <w:numPr>
          <w:ilvl w:val="0"/>
          <w:numId w:val="1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loginView.cs</w:t>
      </w:r>
    </w:p>
    <w:p w14:paraId="37B3E688" w14:textId="77777777" w:rsidR="00262858" w:rsidRPr="00FA465C" w:rsidRDefault="00262858" w:rsidP="008D6949">
      <w:pPr>
        <w:pStyle w:val="Listaszerbekezds"/>
        <w:numPr>
          <w:ilvl w:val="0"/>
          <w:numId w:val="11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ISzobakListView.cs</w:t>
      </w:r>
    </w:p>
    <w:p w14:paraId="0B9FCB92" w14:textId="77777777" w:rsidR="00790874" w:rsidRDefault="007908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C51638E" w14:textId="77777777" w:rsidR="00262858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View </w:t>
      </w:r>
    </w:p>
    <w:p w14:paraId="2964E4F3" w14:textId="77777777" w:rsidR="00262858" w:rsidRPr="00FA465C" w:rsidRDefault="00262858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sztali alkalmazásnak itt találjuk meg az ablakok kinézetet.</w:t>
      </w:r>
    </w:p>
    <w:p w14:paraId="1EB0181E" w14:textId="77777777" w:rsidR="00262858" w:rsidRPr="00FA465C" w:rsidRDefault="00262858" w:rsidP="008D6949">
      <w:pPr>
        <w:pStyle w:val="Listaszerbekezds"/>
        <w:numPr>
          <w:ilvl w:val="0"/>
          <w:numId w:val="12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LoginForm.cs, a felhasználó itt tud bejelentkezni az alkalmazásba</w:t>
      </w:r>
    </w:p>
    <w:p w14:paraId="649A0892" w14:textId="77777777" w:rsidR="00262858" w:rsidRPr="00FA465C" w:rsidRDefault="00262858" w:rsidP="008D6949">
      <w:pPr>
        <w:pStyle w:val="Listaszerbekezds"/>
        <w:numPr>
          <w:ilvl w:val="0"/>
          <w:numId w:val="12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FelhasznalokForm.cs, a kliens itt tudja kezelni a lakáshoz tartozó felhasználókat</w:t>
      </w:r>
    </w:p>
    <w:p w14:paraId="0447A26F" w14:textId="77777777" w:rsidR="00262858" w:rsidRPr="00FA465C" w:rsidRDefault="00262858" w:rsidP="008D6949">
      <w:pPr>
        <w:pStyle w:val="Listaszerbekezds"/>
        <w:numPr>
          <w:ilvl w:val="0"/>
          <w:numId w:val="12"/>
        </w:num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MainForm.cs, itt van rá lehetőség a szobák adatainak felviteléhez</w:t>
      </w:r>
    </w:p>
    <w:p w14:paraId="4B2F2430" w14:textId="77777777" w:rsidR="00262858" w:rsidRPr="000070BF" w:rsidRDefault="00790874" w:rsidP="00FF606B">
      <w:pPr>
        <w:pStyle w:val="Cmsor3"/>
        <w:spacing w:after="120"/>
      </w:pPr>
      <w:bookmarkStart w:id="19" w:name="_Toc68881493"/>
      <w:r>
        <w:t xml:space="preserve">2.7.2 </w:t>
      </w:r>
      <w:r w:rsidR="00262858" w:rsidRPr="000070BF">
        <w:t>Biztonsági kérdések</w:t>
      </w:r>
      <w:bookmarkEnd w:id="19"/>
    </w:p>
    <w:p w14:paraId="6A8C1130" w14:textId="77777777" w:rsidR="00262858" w:rsidRPr="00FA465C" w:rsidRDefault="00FF0D83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jelentkezéskor jelszó ellenőrzés történik</w:t>
      </w:r>
      <w:r w:rsidR="003C27B4">
        <w:rPr>
          <w:rFonts w:ascii="Times New Roman" w:hAnsi="Times New Roman" w:cs="Times New Roman"/>
          <w:sz w:val="24"/>
          <w:szCs w:val="24"/>
        </w:rPr>
        <w:t>. Ellenőrzés után a felhasználó csak a saját lakásához tartozó adatokat tudja szerkeszteni, más l</w:t>
      </w:r>
      <w:bookmarkStart w:id="20" w:name="_GoBack"/>
      <w:bookmarkEnd w:id="20"/>
      <w:r w:rsidR="003C27B4">
        <w:rPr>
          <w:rFonts w:ascii="Times New Roman" w:hAnsi="Times New Roman" w:cs="Times New Roman"/>
          <w:sz w:val="24"/>
          <w:szCs w:val="24"/>
        </w:rPr>
        <w:t>akásét nem tudja szerkeszteni.</w:t>
      </w:r>
    </w:p>
    <w:p w14:paraId="1A7C50C8" w14:textId="77777777" w:rsidR="00262858" w:rsidRPr="000070BF" w:rsidRDefault="00262858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070BF">
        <w:rPr>
          <w:rFonts w:ascii="Times New Roman" w:hAnsi="Times New Roman" w:cs="Times New Roman"/>
          <w:b/>
          <w:sz w:val="24"/>
          <w:szCs w:val="24"/>
        </w:rPr>
        <w:t>Tesztek, hibaüzenetek</w:t>
      </w:r>
    </w:p>
    <w:p w14:paraId="2E33C32D" w14:textId="77777777" w:rsidR="00791C7B" w:rsidRPr="00FA465C" w:rsidRDefault="00CB2E3D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Ha a felhasználó rosszul adja meg a jelszavát vagy a felhasználó </w:t>
      </w:r>
      <w:r w:rsidR="000E09F9" w:rsidRPr="00FA465C">
        <w:rPr>
          <w:rFonts w:ascii="Times New Roman" w:hAnsi="Times New Roman" w:cs="Times New Roman"/>
          <w:sz w:val="24"/>
          <w:szCs w:val="24"/>
        </w:rPr>
        <w:t>nevét,</w:t>
      </w:r>
      <w:r w:rsidR="00D55466" w:rsidRPr="00FA465C">
        <w:rPr>
          <w:rFonts w:ascii="Times New Roman" w:hAnsi="Times New Roman" w:cs="Times New Roman"/>
          <w:sz w:val="24"/>
          <w:szCs w:val="24"/>
        </w:rPr>
        <w:t xml:space="preserve"> akkor a program </w:t>
      </w:r>
      <w:r w:rsidR="000E09F9" w:rsidRPr="00FA465C">
        <w:rPr>
          <w:rFonts w:ascii="Times New Roman" w:hAnsi="Times New Roman" w:cs="Times New Roman"/>
          <w:sz w:val="24"/>
          <w:szCs w:val="24"/>
        </w:rPr>
        <w:t>jelzi,</w:t>
      </w:r>
      <w:r w:rsidR="00D55466" w:rsidRPr="00FA465C">
        <w:rPr>
          <w:rFonts w:ascii="Times New Roman" w:hAnsi="Times New Roman" w:cs="Times New Roman"/>
          <w:sz w:val="24"/>
          <w:szCs w:val="24"/>
        </w:rPr>
        <w:t xml:space="preserve"> hogy vagy a felhasználót vagy a jelszót elírta. Ezek a hiba üzene</w:t>
      </w:r>
      <w:r w:rsidR="009D4CBC">
        <w:rPr>
          <w:rFonts w:ascii="Times New Roman" w:hAnsi="Times New Roman" w:cs="Times New Roman"/>
          <w:sz w:val="24"/>
          <w:szCs w:val="24"/>
        </w:rPr>
        <w:t>tek a szövegdoboz mellett jelen</w:t>
      </w:r>
      <w:r w:rsidR="00633510">
        <w:rPr>
          <w:rFonts w:ascii="Times New Roman" w:hAnsi="Times New Roman" w:cs="Times New Roman"/>
          <w:sz w:val="24"/>
          <w:szCs w:val="24"/>
        </w:rPr>
        <w:t>n</w:t>
      </w:r>
      <w:r w:rsidR="009D4CBC">
        <w:rPr>
          <w:rFonts w:ascii="Times New Roman" w:hAnsi="Times New Roman" w:cs="Times New Roman"/>
          <w:sz w:val="24"/>
          <w:szCs w:val="24"/>
        </w:rPr>
        <w:t>e</w:t>
      </w:r>
      <w:r w:rsidR="00D55466" w:rsidRPr="00FA465C">
        <w:rPr>
          <w:rFonts w:ascii="Times New Roman" w:hAnsi="Times New Roman" w:cs="Times New Roman"/>
          <w:sz w:val="24"/>
          <w:szCs w:val="24"/>
        </w:rPr>
        <w:t>k meg.</w:t>
      </w:r>
    </w:p>
    <w:p w14:paraId="12D369DF" w14:textId="77777777" w:rsidR="00790874" w:rsidRDefault="00790874" w:rsidP="00FF606B">
      <w:pPr>
        <w:pStyle w:val="Cmsor2"/>
      </w:pPr>
      <w:bookmarkStart w:id="21" w:name="_Toc68881494"/>
      <w:r>
        <w:t>2.8 Fejlesztési lehetőségek</w:t>
      </w:r>
      <w:bookmarkEnd w:id="21"/>
    </w:p>
    <w:p w14:paraId="53913F4A" w14:textId="77777777" w:rsidR="00790874" w:rsidRPr="00790874" w:rsidRDefault="00B9787F" w:rsidP="00790874">
      <w:r>
        <w:t xml:space="preserve">A programokban még megannyi lehetőség </w:t>
      </w:r>
      <w:r w:rsidR="000E09F9">
        <w:t>van,</w:t>
      </w:r>
      <w:r>
        <w:t xml:space="preserve"> amit lehet fejleszteni. Egy program elkészítésének csak a képzelet szabhat határt. Ezeket a programokat végtelenségig lehetne fejleszteni.</w:t>
      </w:r>
    </w:p>
    <w:p w14:paraId="0635EB54" w14:textId="77777777" w:rsidR="00791C7B" w:rsidRPr="00FA465C" w:rsidRDefault="00790874" w:rsidP="00FF606B">
      <w:pPr>
        <w:pStyle w:val="Cmsor3"/>
        <w:spacing w:after="120"/>
      </w:pPr>
      <w:bookmarkStart w:id="22" w:name="_Toc68881495"/>
      <w:r>
        <w:t xml:space="preserve">2.8.1 </w:t>
      </w:r>
      <w:r w:rsidR="00791C7B" w:rsidRPr="00FA465C">
        <w:t>Weboldal fejlesztési lehetőségei</w:t>
      </w:r>
      <w:bookmarkEnd w:id="22"/>
    </w:p>
    <w:p w14:paraId="5D91A924" w14:textId="77777777" w:rsidR="00CB2E3D" w:rsidRPr="00FA465C" w:rsidRDefault="005C5916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</w:t>
      </w:r>
      <w:r w:rsidR="00791C7B" w:rsidRPr="00FA465C">
        <w:rPr>
          <w:rFonts w:ascii="Times New Roman" w:hAnsi="Times New Roman" w:cs="Times New Roman"/>
          <w:sz w:val="24"/>
          <w:szCs w:val="24"/>
        </w:rPr>
        <w:t xml:space="preserve"> weblap</w:t>
      </w:r>
      <w:r w:rsidRPr="00FA465C">
        <w:rPr>
          <w:rFonts w:ascii="Times New Roman" w:hAnsi="Times New Roman" w:cs="Times New Roman"/>
          <w:sz w:val="24"/>
          <w:szCs w:val="24"/>
        </w:rPr>
        <w:t xml:space="preserve"> résznél</w:t>
      </w:r>
      <w:r w:rsidR="00791C7B" w:rsidRPr="00FA465C">
        <w:rPr>
          <w:rFonts w:ascii="Times New Roman" w:hAnsi="Times New Roman" w:cs="Times New Roman"/>
          <w:sz w:val="24"/>
          <w:szCs w:val="24"/>
        </w:rPr>
        <w:t xml:space="preserve"> még lehetne </w:t>
      </w:r>
      <w:r w:rsidR="009645E3" w:rsidRPr="00FA465C">
        <w:rPr>
          <w:rFonts w:ascii="Times New Roman" w:hAnsi="Times New Roman" w:cs="Times New Roman"/>
          <w:sz w:val="24"/>
          <w:szCs w:val="24"/>
        </w:rPr>
        <w:t>fejleszteni,</w:t>
      </w:r>
      <w:r w:rsidR="00791C7B" w:rsidRPr="00FA465C">
        <w:rPr>
          <w:rFonts w:ascii="Times New Roman" w:hAnsi="Times New Roman" w:cs="Times New Roman"/>
          <w:sz w:val="24"/>
          <w:szCs w:val="24"/>
        </w:rPr>
        <w:t xml:space="preserve"> hogy a felhasználó meg tudja rajzolni a lakásának, ház</w:t>
      </w:r>
      <w:r w:rsidRPr="00FA465C">
        <w:rPr>
          <w:rFonts w:ascii="Times New Roman" w:hAnsi="Times New Roman" w:cs="Times New Roman"/>
          <w:sz w:val="24"/>
          <w:szCs w:val="24"/>
        </w:rPr>
        <w:t>á</w:t>
      </w:r>
      <w:r w:rsidR="00791C7B" w:rsidRPr="00FA465C">
        <w:rPr>
          <w:rFonts w:ascii="Times New Roman" w:hAnsi="Times New Roman" w:cs="Times New Roman"/>
          <w:sz w:val="24"/>
          <w:szCs w:val="24"/>
        </w:rPr>
        <w:t>nak az alaprajzát és el tudja helyezni a különböző eszközöket az adott szobában így egyszerűbben tudná megfigyelni a szob</w:t>
      </w:r>
      <w:r w:rsidRPr="00FA465C">
        <w:rPr>
          <w:rFonts w:ascii="Times New Roman" w:hAnsi="Times New Roman" w:cs="Times New Roman"/>
          <w:sz w:val="24"/>
          <w:szCs w:val="24"/>
        </w:rPr>
        <w:t>ák eszközeit és adatait. További fejlesztési lehetőség, hogy</w:t>
      </w:r>
      <w:r w:rsidR="00791C7B" w:rsidRPr="00FA465C">
        <w:rPr>
          <w:rFonts w:ascii="Times New Roman" w:hAnsi="Times New Roman" w:cs="Times New Roman"/>
          <w:sz w:val="24"/>
          <w:szCs w:val="24"/>
        </w:rPr>
        <w:t xml:space="preserve"> a felhasználó a weblapon is </w:t>
      </w:r>
      <w:r w:rsidRPr="00FA465C">
        <w:rPr>
          <w:rFonts w:ascii="Times New Roman" w:hAnsi="Times New Roman" w:cs="Times New Roman"/>
          <w:sz w:val="24"/>
          <w:szCs w:val="24"/>
        </w:rPr>
        <w:t>tudja az adatait és a</w:t>
      </w:r>
      <w:r w:rsidR="00791C7B" w:rsidRPr="00FA465C">
        <w:rPr>
          <w:rFonts w:ascii="Times New Roman" w:hAnsi="Times New Roman" w:cs="Times New Roman"/>
          <w:sz w:val="24"/>
          <w:szCs w:val="24"/>
        </w:rPr>
        <w:t xml:space="preserve"> szobákhoz tartozó adatokat módosítani.</w:t>
      </w:r>
      <w:r w:rsidR="00CB2E3D" w:rsidRPr="00FA465C">
        <w:rPr>
          <w:rFonts w:ascii="Times New Roman" w:hAnsi="Times New Roman" w:cs="Times New Roman"/>
          <w:sz w:val="24"/>
          <w:szCs w:val="24"/>
        </w:rPr>
        <w:t xml:space="preserve"> A felületen regisztrált felhasználó fel tudjon vinni saját készítésű eszközökről szóló </w:t>
      </w:r>
      <w:r w:rsidR="000E09F9" w:rsidRPr="00FA465C">
        <w:rPr>
          <w:rFonts w:ascii="Times New Roman" w:hAnsi="Times New Roman" w:cs="Times New Roman"/>
          <w:sz w:val="24"/>
          <w:szCs w:val="24"/>
        </w:rPr>
        <w:t>cikket,</w:t>
      </w:r>
      <w:r w:rsidR="00CB2E3D" w:rsidRPr="00FA465C">
        <w:rPr>
          <w:rFonts w:ascii="Times New Roman" w:hAnsi="Times New Roman" w:cs="Times New Roman"/>
          <w:sz w:val="24"/>
          <w:szCs w:val="24"/>
        </w:rPr>
        <w:t xml:space="preserve"> hogy mások is meg tudják csinálni azokat az eszközöket.</w:t>
      </w:r>
      <w:r w:rsidR="0085501A">
        <w:rPr>
          <w:rFonts w:ascii="Times New Roman" w:hAnsi="Times New Roman" w:cs="Times New Roman"/>
          <w:sz w:val="24"/>
          <w:szCs w:val="24"/>
        </w:rPr>
        <w:t xml:space="preserve"> Az eszközök állapotának a beállítását is tudják a felhasználó </w:t>
      </w:r>
      <w:r w:rsidR="000E09F9">
        <w:rPr>
          <w:rFonts w:ascii="Times New Roman" w:hAnsi="Times New Roman" w:cs="Times New Roman"/>
          <w:sz w:val="24"/>
          <w:szCs w:val="24"/>
        </w:rPr>
        <w:t>állítani,</w:t>
      </w:r>
      <w:r w:rsidR="0085501A">
        <w:rPr>
          <w:rFonts w:ascii="Times New Roman" w:hAnsi="Times New Roman" w:cs="Times New Roman"/>
          <w:sz w:val="24"/>
          <w:szCs w:val="24"/>
        </w:rPr>
        <w:t xml:space="preserve"> és hogy egy szobához több eszköz és több fűtés típus is tudjon tartozni.</w:t>
      </w:r>
    </w:p>
    <w:p w14:paraId="3812A9B0" w14:textId="77777777" w:rsidR="00791C7B" w:rsidRPr="00FA465C" w:rsidRDefault="00790874" w:rsidP="00790874">
      <w:pPr>
        <w:pStyle w:val="Cmsor3"/>
      </w:pPr>
      <w:bookmarkStart w:id="23" w:name="_Toc68881496"/>
      <w:r>
        <w:t xml:space="preserve">2.8.2 </w:t>
      </w:r>
      <w:r w:rsidR="00791C7B" w:rsidRPr="00FA465C">
        <w:t>Asztali alkalmazás fejlesztési lehetőségei</w:t>
      </w:r>
      <w:bookmarkEnd w:id="23"/>
    </w:p>
    <w:p w14:paraId="3F049616" w14:textId="7A48BAF9" w:rsidR="0043206E" w:rsidRPr="00FA465C" w:rsidRDefault="009645E3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z asztali alkalmazásnál fejleszteni lehet </w:t>
      </w:r>
      <w:r w:rsidR="000E09F9" w:rsidRPr="00FA465C">
        <w:rPr>
          <w:rFonts w:ascii="Times New Roman" w:hAnsi="Times New Roman" w:cs="Times New Roman"/>
          <w:sz w:val="24"/>
          <w:szCs w:val="24"/>
        </w:rPr>
        <w:t>még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az eszközök és a szobák közti kapcsolatokat létre</w:t>
      </w:r>
      <w:r w:rsidR="00633510">
        <w:rPr>
          <w:rFonts w:ascii="Times New Roman" w:hAnsi="Times New Roman" w:cs="Times New Roman"/>
          <w:sz w:val="24"/>
          <w:szCs w:val="24"/>
        </w:rPr>
        <w:t xml:space="preserve"> lehessen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zni. Továbbá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az alkalmazáson belül is lehessen kezelni az eszközöket, megfigyelni az adatokat és kimutatásokat készíteni. </w:t>
      </w:r>
      <w:r w:rsidR="007129CF" w:rsidRPr="007129CF">
        <w:rPr>
          <w:rFonts w:ascii="Times New Roman" w:hAnsi="Times New Roman" w:cs="Times New Roman"/>
          <w:sz w:val="24"/>
          <w:szCs w:val="24"/>
        </w:rPr>
        <w:t xml:space="preserve">Más, hasonló oldalakra vagy kiegészítő lehetőségekre, eszközökre mutató linkek gyűjteménye segítené a kapcsolattartást </w:t>
      </w:r>
      <w:r w:rsidR="007129CF" w:rsidRPr="007129CF">
        <w:rPr>
          <w:rFonts w:ascii="Times New Roman" w:hAnsi="Times New Roman" w:cs="Times New Roman"/>
          <w:sz w:val="24"/>
          <w:szCs w:val="24"/>
        </w:rPr>
        <w:lastRenderedPageBreak/>
        <w:t>más fejlesztőkkel. Technikai berendezéseket gyártó, forgalmazó cégek elérhetősége, ajánlása az oldalon. Ár kalkulátor a tervezéstől, az eszközökön át a kivitelezésig.</w:t>
      </w:r>
    </w:p>
    <w:p w14:paraId="2DFE98F8" w14:textId="77777777" w:rsidR="0043206E" w:rsidRPr="00FA465C" w:rsidRDefault="00790874" w:rsidP="00790874">
      <w:pPr>
        <w:pStyle w:val="Cmsor1"/>
      </w:pPr>
      <w:bookmarkStart w:id="24" w:name="_Toc68881497"/>
      <w:r>
        <w:t xml:space="preserve">3 </w:t>
      </w:r>
      <w:r w:rsidR="0043206E" w:rsidRPr="00FA465C">
        <w:t>Felhasználói dokumentáció</w:t>
      </w:r>
      <w:bookmarkEnd w:id="24"/>
    </w:p>
    <w:p w14:paraId="1B3F26CE" w14:textId="229140C4" w:rsidR="0043206E" w:rsidRPr="00FA465C" w:rsidRDefault="0043206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felhasználói dokumentáci</w:t>
      </w:r>
      <w:r w:rsidR="00543293" w:rsidRPr="00FA465C">
        <w:rPr>
          <w:rFonts w:ascii="Times New Roman" w:hAnsi="Times New Roman" w:cs="Times New Roman"/>
          <w:sz w:val="24"/>
          <w:szCs w:val="24"/>
        </w:rPr>
        <w:t xml:space="preserve">ó egy nagyon lényeges eleme a </w:t>
      </w:r>
      <w:r w:rsidR="00F20901">
        <w:rPr>
          <w:rFonts w:ascii="Times New Roman" w:hAnsi="Times New Roman" w:cs="Times New Roman"/>
          <w:sz w:val="24"/>
          <w:szCs w:val="24"/>
        </w:rPr>
        <w:t>fejlesztett alkalmazásnak</w:t>
      </w:r>
      <w:r w:rsidRPr="00FA465C">
        <w:rPr>
          <w:rFonts w:ascii="Times New Roman" w:hAnsi="Times New Roman" w:cs="Times New Roman"/>
          <w:sz w:val="24"/>
          <w:szCs w:val="24"/>
        </w:rPr>
        <w:t>, hiszen a végfelhasználó itt tudja megtekinteni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a programokat hogyan kell használni. A felhasználó doku</w:t>
      </w:r>
      <w:r w:rsidR="00543293" w:rsidRPr="00FA465C">
        <w:rPr>
          <w:rFonts w:ascii="Times New Roman" w:hAnsi="Times New Roman" w:cs="Times New Roman"/>
          <w:sz w:val="24"/>
          <w:szCs w:val="24"/>
        </w:rPr>
        <w:t>m</w:t>
      </w:r>
      <w:r w:rsidRPr="00FA465C">
        <w:rPr>
          <w:rFonts w:ascii="Times New Roman" w:hAnsi="Times New Roman" w:cs="Times New Roman"/>
          <w:sz w:val="24"/>
          <w:szCs w:val="24"/>
        </w:rPr>
        <w:t>entáció nyelvezete sokkal egyszerűbb</w:t>
      </w:r>
      <w:r w:rsidR="00FF606B">
        <w:rPr>
          <w:rFonts w:ascii="Times New Roman" w:hAnsi="Times New Roman" w:cs="Times New Roman"/>
          <w:sz w:val="24"/>
          <w:szCs w:val="24"/>
        </w:rPr>
        <w:t xml:space="preserve">, </w:t>
      </w:r>
      <w:r w:rsidRPr="00FA465C">
        <w:rPr>
          <w:rFonts w:ascii="Times New Roman" w:hAnsi="Times New Roman" w:cs="Times New Roman"/>
          <w:sz w:val="24"/>
          <w:szCs w:val="24"/>
        </w:rPr>
        <w:t>mint a fejlesztői dokumentáció, mivel a felhasználó nem biztos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ért a programozáshoz így egyszerűen és érthetően kell megírni a programok használatátt.</w:t>
      </w:r>
    </w:p>
    <w:p w14:paraId="60C075F7" w14:textId="77777777" w:rsidR="0043206E" w:rsidRPr="00FA465C" w:rsidRDefault="00224774" w:rsidP="00FF606B">
      <w:pPr>
        <w:pStyle w:val="Cmsor2"/>
      </w:pPr>
      <w:bookmarkStart w:id="25" w:name="_Toc68881498"/>
      <w:r>
        <w:t xml:space="preserve">3.1 </w:t>
      </w:r>
      <w:r w:rsidR="0043206E" w:rsidRPr="00FA465C">
        <w:t>Futási környezet</w:t>
      </w:r>
      <w:bookmarkEnd w:id="25"/>
    </w:p>
    <w:p w14:paraId="527A695C" w14:textId="09265029" w:rsidR="0043206E" w:rsidRPr="00FA465C" w:rsidRDefault="0043206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futási környezet az ami a minimum gépigényt jelenti. A program megfelelő futásához elegendő a Windows10 (x64) gépigénye</w:t>
      </w:r>
      <w:r w:rsidR="00FF606B">
        <w:rPr>
          <w:rFonts w:ascii="Times New Roman" w:hAnsi="Times New Roman" w:cs="Times New Roman"/>
          <w:sz w:val="24"/>
          <w:szCs w:val="24"/>
        </w:rPr>
        <w:t>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mi legalább 1GHz vagy gyorsabb processzor, 2GB RAM és 20GB tárhely. </w:t>
      </w:r>
      <w:r w:rsidR="005544D7" w:rsidRPr="00FA465C">
        <w:rPr>
          <w:rFonts w:ascii="Times New Roman" w:hAnsi="Times New Roman" w:cs="Times New Roman"/>
          <w:sz w:val="24"/>
          <w:szCs w:val="24"/>
        </w:rPr>
        <w:t>A fejlesztés egy 4 magos processzor</w:t>
      </w:r>
      <w:r w:rsidR="00B336A4" w:rsidRPr="00FA465C">
        <w:rPr>
          <w:rFonts w:ascii="Times New Roman" w:hAnsi="Times New Roman" w:cs="Times New Roman"/>
          <w:sz w:val="24"/>
          <w:szCs w:val="24"/>
        </w:rPr>
        <w:t>ral</w:t>
      </w:r>
      <w:r w:rsidR="005544D7" w:rsidRPr="00FA465C">
        <w:rPr>
          <w:rFonts w:ascii="Times New Roman" w:hAnsi="Times New Roman" w:cs="Times New Roman"/>
          <w:sz w:val="24"/>
          <w:szCs w:val="24"/>
        </w:rPr>
        <w:t xml:space="preserve">, 16GB RAM, R9 380 </w:t>
      </w:r>
      <w:r w:rsidR="00B336A4" w:rsidRPr="00FA465C">
        <w:rPr>
          <w:rFonts w:ascii="Times New Roman" w:hAnsi="Times New Roman" w:cs="Times New Roman"/>
          <w:sz w:val="24"/>
          <w:szCs w:val="24"/>
        </w:rPr>
        <w:t xml:space="preserve">videókártyával és 1000Mbit/s internet sebességgel történt. </w:t>
      </w:r>
    </w:p>
    <w:p w14:paraId="3D28C617" w14:textId="77777777" w:rsidR="004F32EE" w:rsidRPr="00FA465C" w:rsidRDefault="00224774" w:rsidP="00900674">
      <w:pPr>
        <w:pStyle w:val="Cmsor3"/>
        <w:spacing w:after="120"/>
      </w:pPr>
      <w:bookmarkStart w:id="26" w:name="_Toc68881499"/>
      <w:r>
        <w:t xml:space="preserve">3.1.1 </w:t>
      </w:r>
      <w:r w:rsidR="004F32EE" w:rsidRPr="00FA465C">
        <w:t>Weblap alkalmazás futási környezet</w:t>
      </w:r>
      <w:bookmarkEnd w:id="26"/>
    </w:p>
    <w:p w14:paraId="604427C3" w14:textId="77777777" w:rsidR="005544D7" w:rsidRPr="00FA465C" w:rsidRDefault="004F32E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weblap a ma használatos böngészőkbe</w:t>
      </w:r>
      <w:r w:rsidR="00543293" w:rsidRPr="00FA465C">
        <w:rPr>
          <w:rFonts w:ascii="Times New Roman" w:hAnsi="Times New Roman" w:cs="Times New Roman"/>
          <w:sz w:val="24"/>
          <w:szCs w:val="24"/>
        </w:rPr>
        <w:t>n illetve operációs rendszereken</w:t>
      </w:r>
      <w:r w:rsidRPr="00FA465C">
        <w:rPr>
          <w:rFonts w:ascii="Times New Roman" w:hAnsi="Times New Roman" w:cs="Times New Roman"/>
          <w:sz w:val="24"/>
          <w:szCs w:val="24"/>
        </w:rPr>
        <w:t xml:space="preserve"> elérhető.</w:t>
      </w:r>
      <w:r w:rsidR="009645E3" w:rsidRPr="00FA465C">
        <w:rPr>
          <w:rFonts w:ascii="Times New Roman" w:hAnsi="Times New Roman" w:cs="Times New Roman"/>
          <w:sz w:val="24"/>
          <w:szCs w:val="24"/>
        </w:rPr>
        <w:t xml:space="preserve"> Windows10 (64bit) és Google Chrome (89.0.4)</w:t>
      </w:r>
      <w:r w:rsidR="005544D7" w:rsidRPr="00FA465C">
        <w:rPr>
          <w:rFonts w:ascii="Times New Roman" w:hAnsi="Times New Roman" w:cs="Times New Roman"/>
          <w:sz w:val="24"/>
          <w:szCs w:val="24"/>
        </w:rPr>
        <w:t xml:space="preserve"> verzió alatt készültek. A weboldal tesztelve lett Google Chrom-ba, Microsoft Edge-ben és Mozzilla FireFox-ban. Ezekben a böngészőkben tökéletesen működik a weblap.</w:t>
      </w:r>
    </w:p>
    <w:p w14:paraId="31B641A7" w14:textId="77777777" w:rsidR="004F32EE" w:rsidRPr="00FA465C" w:rsidRDefault="00224774" w:rsidP="00224774">
      <w:pPr>
        <w:pStyle w:val="Cmsor3"/>
      </w:pPr>
      <w:bookmarkStart w:id="27" w:name="_Toc68881500"/>
      <w:r>
        <w:t xml:space="preserve">3.1.2 </w:t>
      </w:r>
      <w:r w:rsidR="004F32EE" w:rsidRPr="00FA465C">
        <w:t>Asztali alka</w:t>
      </w:r>
      <w:r w:rsidR="00543293" w:rsidRPr="00FA465C">
        <w:t>l</w:t>
      </w:r>
      <w:r w:rsidR="004F32EE" w:rsidRPr="00FA465C">
        <w:t>mazás futási környezete</w:t>
      </w:r>
      <w:bookmarkEnd w:id="27"/>
    </w:p>
    <w:p w14:paraId="38016708" w14:textId="77777777" w:rsidR="004F32EE" w:rsidRPr="00FA465C" w:rsidRDefault="004F32E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 asztali alkalmazás kizárólag Windows alapú operációs rendszereken fut.</w:t>
      </w:r>
    </w:p>
    <w:p w14:paraId="28DA5CB3" w14:textId="77777777" w:rsidR="004F32EE" w:rsidRPr="00FA465C" w:rsidRDefault="00224774" w:rsidP="00FF606B">
      <w:pPr>
        <w:pStyle w:val="Cmsor2"/>
      </w:pPr>
      <w:bookmarkStart w:id="28" w:name="_Toc68881501"/>
      <w:r>
        <w:t xml:space="preserve">3.2 </w:t>
      </w:r>
      <w:r w:rsidR="004F32EE" w:rsidRPr="00FA465C">
        <w:t>Az adatbázis telepítése</w:t>
      </w:r>
      <w:bookmarkEnd w:id="28"/>
    </w:p>
    <w:p w14:paraId="5C22FABE" w14:textId="77777777" w:rsidR="004F32EE" w:rsidRPr="00FA465C" w:rsidRDefault="004F32EE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z</w:t>
      </w:r>
      <w:r w:rsidR="00D60F14" w:rsidRPr="00FA465C">
        <w:rPr>
          <w:rFonts w:ascii="Times New Roman" w:hAnsi="Times New Roman" w:cs="Times New Roman"/>
          <w:sz w:val="24"/>
          <w:szCs w:val="24"/>
        </w:rPr>
        <w:t xml:space="preserve"> adatbázis fu</w:t>
      </w:r>
      <w:r w:rsidR="000B11E4" w:rsidRPr="00FA465C">
        <w:rPr>
          <w:rFonts w:ascii="Times New Roman" w:hAnsi="Times New Roman" w:cs="Times New Roman"/>
          <w:sz w:val="24"/>
          <w:szCs w:val="24"/>
        </w:rPr>
        <w:t>tta</w:t>
      </w:r>
      <w:r w:rsidR="00D60F14" w:rsidRPr="00FA465C">
        <w:rPr>
          <w:rFonts w:ascii="Times New Roman" w:hAnsi="Times New Roman" w:cs="Times New Roman"/>
          <w:sz w:val="24"/>
          <w:szCs w:val="24"/>
        </w:rPr>
        <w:t>tás</w:t>
      </w:r>
      <w:r w:rsidR="000B11E4" w:rsidRPr="00FA465C">
        <w:rPr>
          <w:rFonts w:ascii="Times New Roman" w:hAnsi="Times New Roman" w:cs="Times New Roman"/>
          <w:sz w:val="24"/>
          <w:szCs w:val="24"/>
        </w:rPr>
        <w:t>áshoz a XAMPP</w:t>
      </w:r>
      <w:r w:rsidR="009645E3" w:rsidRPr="00FA465C">
        <w:rPr>
          <w:rFonts w:ascii="Times New Roman" w:hAnsi="Times New Roman" w:cs="Times New Roman"/>
          <w:sz w:val="24"/>
          <w:szCs w:val="24"/>
        </w:rPr>
        <w:t xml:space="preserve"> (V3.2.4)</w:t>
      </w:r>
      <w:r w:rsidR="000B11E4" w:rsidRPr="00FA465C">
        <w:rPr>
          <w:rFonts w:ascii="Times New Roman" w:hAnsi="Times New Roman" w:cs="Times New Roman"/>
          <w:sz w:val="24"/>
          <w:szCs w:val="24"/>
        </w:rPr>
        <w:t xml:space="preserve"> webszerver-szoftve</w:t>
      </w:r>
      <w:r w:rsidR="00D60F14" w:rsidRPr="00FA465C">
        <w:rPr>
          <w:rFonts w:ascii="Times New Roman" w:hAnsi="Times New Roman" w:cs="Times New Roman"/>
          <w:sz w:val="24"/>
          <w:szCs w:val="24"/>
        </w:rPr>
        <w:t xml:space="preserve">rcsomagot kell telepíteni. Ez azért szükséges mert így lehet elérni megfelelően az adatbázist és az Apache webszervert. </w:t>
      </w:r>
    </w:p>
    <w:p w14:paraId="44FA424F" w14:textId="77777777" w:rsidR="00224774" w:rsidRDefault="002247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EB122" w14:textId="77777777" w:rsidR="00D60F14" w:rsidRPr="00FA465C" w:rsidRDefault="00224774" w:rsidP="00FF606B">
      <w:pPr>
        <w:pStyle w:val="Cmsor2"/>
      </w:pPr>
      <w:bookmarkStart w:id="29" w:name="_Toc68881502"/>
      <w:r>
        <w:lastRenderedPageBreak/>
        <w:t xml:space="preserve">3.3 </w:t>
      </w:r>
      <w:r w:rsidR="00D60F14" w:rsidRPr="00FA465C">
        <w:t>A weblap bemutatása</w:t>
      </w:r>
      <w:bookmarkEnd w:id="29"/>
    </w:p>
    <w:p w14:paraId="476E366D" w14:textId="77777777" w:rsidR="00D60F14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Kezdőlap</w:t>
      </w:r>
    </w:p>
    <w:p w14:paraId="6A2ABB9A" w14:textId="77777777" w:rsidR="00D60F14" w:rsidRPr="00FA465C" w:rsidRDefault="00D60F14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 honlap megnyitásakor a Főoldalon találja magát a felhasználó. A menü sáv segítségével tudja </w:t>
      </w:r>
      <w:r w:rsidR="000E09F9" w:rsidRPr="00FA465C">
        <w:rPr>
          <w:rFonts w:ascii="Times New Roman" w:hAnsi="Times New Roman" w:cs="Times New Roman"/>
          <w:sz w:val="24"/>
          <w:szCs w:val="24"/>
        </w:rPr>
        <w:t>megtekinteni,</w:t>
      </w:r>
      <w:r w:rsidRPr="00FA465C">
        <w:rPr>
          <w:rFonts w:ascii="Times New Roman" w:hAnsi="Times New Roman" w:cs="Times New Roman"/>
          <w:sz w:val="24"/>
          <w:szCs w:val="24"/>
        </w:rPr>
        <w:t xml:space="preserve"> hogy milyen </w:t>
      </w:r>
      <w:r w:rsidR="000E09F9" w:rsidRPr="00FA465C">
        <w:rPr>
          <w:rFonts w:ascii="Times New Roman" w:hAnsi="Times New Roman" w:cs="Times New Roman"/>
          <w:sz w:val="24"/>
          <w:szCs w:val="24"/>
        </w:rPr>
        <w:t>eszközöket,</w:t>
      </w:r>
      <w:r w:rsidRPr="00FA465C">
        <w:rPr>
          <w:rFonts w:ascii="Times New Roman" w:hAnsi="Times New Roman" w:cs="Times New Roman"/>
          <w:sz w:val="24"/>
          <w:szCs w:val="24"/>
        </w:rPr>
        <w:t xml:space="preserve"> lehet beszerezni egy okos otthonhoz, vagy a bejelentkezést tudja megtekinteni. Azok a </w:t>
      </w:r>
      <w:r w:rsidR="000E09F9" w:rsidRPr="00FA465C">
        <w:rPr>
          <w:rFonts w:ascii="Times New Roman" w:hAnsi="Times New Roman" w:cs="Times New Roman"/>
          <w:sz w:val="24"/>
          <w:szCs w:val="24"/>
        </w:rPr>
        <w:t>felhasználók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kik nem</w:t>
      </w:r>
      <w:r w:rsidR="0085501A">
        <w:rPr>
          <w:rFonts w:ascii="Times New Roman" w:hAnsi="Times New Roman" w:cs="Times New Roman"/>
          <w:sz w:val="24"/>
          <w:szCs w:val="24"/>
        </w:rPr>
        <w:t xml:space="preserve"> szeretnének regisztrálni, </w:t>
      </w:r>
      <w:r w:rsidR="00F20901">
        <w:rPr>
          <w:rFonts w:ascii="Times New Roman" w:hAnsi="Times New Roman" w:cs="Times New Roman"/>
          <w:sz w:val="24"/>
          <w:szCs w:val="24"/>
        </w:rPr>
        <w:t>azoknak</w:t>
      </w:r>
      <w:r w:rsidR="0085501A">
        <w:rPr>
          <w:rFonts w:ascii="Times New Roman" w:hAnsi="Times New Roman" w:cs="Times New Roman"/>
          <w:sz w:val="24"/>
          <w:szCs w:val="24"/>
        </w:rPr>
        <w:t xml:space="preserve"> is</w:t>
      </w:r>
      <w:r w:rsidRPr="00FA465C">
        <w:rPr>
          <w:rFonts w:ascii="Times New Roman" w:hAnsi="Times New Roman" w:cs="Times New Roman"/>
          <w:sz w:val="24"/>
          <w:szCs w:val="24"/>
        </w:rPr>
        <w:t xml:space="preserve"> lehetőségük van a weblapon megtekinteni</w:t>
      </w:r>
      <w:r w:rsidR="0085501A">
        <w:rPr>
          <w:rFonts w:ascii="Times New Roman" w:hAnsi="Times New Roman" w:cs="Times New Roman"/>
          <w:sz w:val="24"/>
          <w:szCs w:val="24"/>
        </w:rPr>
        <w:t xml:space="preserve"> a</w:t>
      </w:r>
      <w:r w:rsidR="005544D7" w:rsidRPr="00FA465C">
        <w:rPr>
          <w:rFonts w:ascii="Times New Roman" w:hAnsi="Times New Roman" w:cs="Times New Roman"/>
          <w:sz w:val="24"/>
          <w:szCs w:val="24"/>
        </w:rPr>
        <w:t xml:space="preserve"> „Hogyan csináld” menüpontot</w:t>
      </w:r>
      <w:r w:rsidRPr="00FA465C">
        <w:rPr>
          <w:rFonts w:ascii="Times New Roman" w:hAnsi="Times New Roman" w:cs="Times New Roman"/>
          <w:sz w:val="24"/>
          <w:szCs w:val="24"/>
        </w:rPr>
        <w:t>.</w:t>
      </w:r>
    </w:p>
    <w:p w14:paraId="046BF225" w14:textId="77777777" w:rsidR="006F77E6" w:rsidRPr="00FA465C" w:rsidRDefault="006F77E6" w:rsidP="008D6949">
      <w:pPr>
        <w:spacing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717B5FFA" wp14:editId="251DE8CB">
            <wp:extent cx="4261900" cy="2146924"/>
            <wp:effectExtent l="0" t="0" r="5715" b="635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3965" cy="216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517D6" w14:textId="77777777" w:rsidR="00D60F14" w:rsidRPr="00FA465C" w:rsidRDefault="00D60F14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Hogyan csináld menü</w:t>
      </w:r>
    </w:p>
    <w:p w14:paraId="5BE02E87" w14:textId="77777777" w:rsidR="00D60F14" w:rsidRPr="00FA465C" w:rsidRDefault="000C5BB0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anchor distT="0" distB="0" distL="114300" distR="114300" simplePos="0" relativeHeight="251658240" behindDoc="0" locked="0" layoutInCell="1" allowOverlap="1" wp14:anchorId="077867AD" wp14:editId="312E069B">
            <wp:simplePos x="0" y="0"/>
            <wp:positionH relativeFrom="margin">
              <wp:posOffset>798195</wp:posOffset>
            </wp:positionH>
            <wp:positionV relativeFrom="paragraph">
              <wp:posOffset>673100</wp:posOffset>
            </wp:positionV>
            <wp:extent cx="4164330" cy="2142490"/>
            <wp:effectExtent l="0" t="0" r="762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33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0F14" w:rsidRPr="00FA465C">
        <w:rPr>
          <w:rFonts w:ascii="Times New Roman" w:hAnsi="Times New Roman" w:cs="Times New Roman"/>
          <w:sz w:val="24"/>
          <w:szCs w:val="24"/>
        </w:rPr>
        <w:t>A Hogyan csináld menüponton videókat, cikkeket lehet megtekinteni</w:t>
      </w:r>
      <w:r w:rsidR="00CF6D4E">
        <w:rPr>
          <w:rFonts w:ascii="Times New Roman" w:hAnsi="Times New Roman" w:cs="Times New Roman"/>
          <w:sz w:val="24"/>
          <w:szCs w:val="24"/>
        </w:rPr>
        <w:t>,</w:t>
      </w:r>
      <w:r w:rsidR="00D60F14" w:rsidRPr="00FA465C">
        <w:rPr>
          <w:rFonts w:ascii="Times New Roman" w:hAnsi="Times New Roman" w:cs="Times New Roman"/>
          <w:sz w:val="24"/>
          <w:szCs w:val="24"/>
        </w:rPr>
        <w:t xml:space="preserve"> hogy milyen eszközöket, hogyan kell felszerelni és esetlegesen hogyan kell csinálni saját magunk eszközöket.</w:t>
      </w:r>
      <w:r w:rsidR="00DB1AAC" w:rsidRPr="00FA465C">
        <w:rPr>
          <w:rFonts w:ascii="Times New Roman" w:hAnsi="Times New Roman" w:cs="Times New Roman"/>
          <w:noProof/>
          <w:sz w:val="24"/>
          <w:szCs w:val="24"/>
          <w:lang w:eastAsia="hu-HU"/>
        </w:rPr>
        <w:t xml:space="preserve"> </w:t>
      </w:r>
    </w:p>
    <w:p w14:paraId="4265DD51" w14:textId="77777777" w:rsidR="00197A61" w:rsidRDefault="00197A61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E831F5" w14:textId="77777777" w:rsidR="00224774" w:rsidRDefault="002247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ED1736C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lastRenderedPageBreak/>
        <w:t>Bejelentkezés</w:t>
      </w:r>
    </w:p>
    <w:p w14:paraId="2445D3E6" w14:textId="77777777" w:rsidR="0085501A" w:rsidRPr="00A55D1D" w:rsidRDefault="00120A2C" w:rsidP="00A55D1D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Bejelentkezés menüben tudd bejelentkezni a felhasználó.</w:t>
      </w:r>
      <w:r w:rsidR="00F20901">
        <w:rPr>
          <w:rFonts w:ascii="Times New Roman" w:hAnsi="Times New Roman" w:cs="Times New Roman"/>
          <w:sz w:val="24"/>
          <w:szCs w:val="24"/>
        </w:rPr>
        <w:t xml:space="preserve"> Ebből a menüpontból tud tovább</w:t>
      </w:r>
      <w:r w:rsidRPr="00FA465C">
        <w:rPr>
          <w:rFonts w:ascii="Times New Roman" w:hAnsi="Times New Roman" w:cs="Times New Roman"/>
          <w:sz w:val="24"/>
          <w:szCs w:val="24"/>
        </w:rPr>
        <w:t>jutni a felhasználó a Regisztráció menüponthoz ahol regisztrálni tud.</w:t>
      </w:r>
      <w:r w:rsidR="00B336A4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A55D1D">
        <w:rPr>
          <w:rFonts w:ascii="Times New Roman" w:hAnsi="Times New Roman" w:cs="Times New Roman"/>
          <w:sz w:val="24"/>
          <w:szCs w:val="24"/>
        </w:rPr>
        <w:t xml:space="preserve">Mikor a felhasználó </w:t>
      </w:r>
      <w:r w:rsidR="000E09F9">
        <w:rPr>
          <w:rFonts w:ascii="Times New Roman" w:hAnsi="Times New Roman" w:cs="Times New Roman"/>
          <w:sz w:val="24"/>
          <w:szCs w:val="24"/>
        </w:rPr>
        <w:t>bejelentkezik,</w:t>
      </w:r>
      <w:r w:rsidR="00A55D1D">
        <w:rPr>
          <w:rFonts w:ascii="Times New Roman" w:hAnsi="Times New Roman" w:cs="Times New Roman"/>
          <w:sz w:val="24"/>
          <w:szCs w:val="24"/>
        </w:rPr>
        <w:t xml:space="preserve"> akkor rögtön a Monitor menüpontra érkezik.</w:t>
      </w:r>
    </w:p>
    <w:p w14:paraId="25DED3FB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Regisztráció</w:t>
      </w:r>
    </w:p>
    <w:p w14:paraId="70770B37" w14:textId="77777777" w:rsidR="00120A2C" w:rsidRDefault="00120A2C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Regisztráció menüben a felhasználónak meg kell adnia a felhasználó nevét, email címét, és a jelszavát.</w:t>
      </w:r>
      <w:r w:rsidR="00B336A4" w:rsidRPr="00FA465C">
        <w:rPr>
          <w:rFonts w:ascii="Times New Roman" w:hAnsi="Times New Roman" w:cs="Times New Roman"/>
          <w:sz w:val="24"/>
          <w:szCs w:val="24"/>
        </w:rPr>
        <w:t xml:space="preserve"> A regisztrációhoz az alábbi követelményeknek kell megfelelni. Az email címnek legalább az a@a.hu-nak meg kell megfelelnie, a jelszónak minimum 8 karakter hosszúnak, tartalmaznia kell legalább egy nagybetűt, kisebtűket és számokat is kell tartalmaznia.</w:t>
      </w:r>
      <w:r w:rsidR="0085501A">
        <w:rPr>
          <w:rFonts w:ascii="Times New Roman" w:hAnsi="Times New Roman" w:cs="Times New Roman"/>
          <w:sz w:val="24"/>
          <w:szCs w:val="24"/>
        </w:rPr>
        <w:t xml:space="preserve"> Ha a regisztráció sikeres </w:t>
      </w:r>
      <w:r w:rsidR="000E09F9">
        <w:rPr>
          <w:rFonts w:ascii="Times New Roman" w:hAnsi="Times New Roman" w:cs="Times New Roman"/>
          <w:sz w:val="24"/>
          <w:szCs w:val="24"/>
        </w:rPr>
        <w:t>volt,</w:t>
      </w:r>
      <w:r w:rsidR="0085501A">
        <w:rPr>
          <w:rFonts w:ascii="Times New Roman" w:hAnsi="Times New Roman" w:cs="Times New Roman"/>
          <w:sz w:val="24"/>
          <w:szCs w:val="24"/>
        </w:rPr>
        <w:t xml:space="preserve"> akkor a felhasználó tovább jut a Lakás megadása oldalra.</w:t>
      </w:r>
    </w:p>
    <w:p w14:paraId="21F61E51" w14:textId="77777777" w:rsidR="0085501A" w:rsidRDefault="0085501A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501A">
        <w:rPr>
          <w:rFonts w:ascii="Times New Roman" w:hAnsi="Times New Roman" w:cs="Times New Roman"/>
          <w:b/>
          <w:sz w:val="24"/>
          <w:szCs w:val="24"/>
        </w:rPr>
        <w:t>Lakás</w:t>
      </w:r>
    </w:p>
    <w:p w14:paraId="79F5BB1A" w14:textId="388A08FA" w:rsidR="0085501A" w:rsidRPr="0085501A" w:rsidRDefault="001401AC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akás oldalon lehet </w:t>
      </w:r>
      <w:r w:rsidR="000E09F9">
        <w:rPr>
          <w:rFonts w:ascii="Times New Roman" w:hAnsi="Times New Roman" w:cs="Times New Roman"/>
          <w:sz w:val="24"/>
          <w:szCs w:val="24"/>
        </w:rPr>
        <w:t>megadni,</w:t>
      </w:r>
      <w:r>
        <w:rPr>
          <w:rFonts w:ascii="Times New Roman" w:hAnsi="Times New Roman" w:cs="Times New Roman"/>
          <w:sz w:val="24"/>
          <w:szCs w:val="24"/>
        </w:rPr>
        <w:t xml:space="preserve"> hogy melyik lakáshoz tartozik. Ha van már ilyen </w:t>
      </w:r>
      <w:r w:rsidR="000E09F9">
        <w:rPr>
          <w:rFonts w:ascii="Times New Roman" w:hAnsi="Times New Roman" w:cs="Times New Roman"/>
          <w:sz w:val="24"/>
          <w:szCs w:val="24"/>
        </w:rPr>
        <w:t>lakás,</w:t>
      </w:r>
      <w:r>
        <w:rPr>
          <w:rFonts w:ascii="Times New Roman" w:hAnsi="Times New Roman" w:cs="Times New Roman"/>
          <w:sz w:val="24"/>
          <w:szCs w:val="24"/>
        </w:rPr>
        <w:t xml:space="preserve"> akkor a weboldal jelzi</w:t>
      </w:r>
      <w:r w:rsidR="0090067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ogy létezik ilyen lakás és ha a felhasználó ahhoz a lakáshoz tartozik akkor a meg kell nyomnia az „Ehhez a lakáshoz tartozom” gombot és máris hozzá lesz adva </w:t>
      </w:r>
      <w:r w:rsidR="00225AD3">
        <w:rPr>
          <w:rFonts w:ascii="Times New Roman" w:hAnsi="Times New Roman" w:cs="Times New Roman"/>
          <w:sz w:val="24"/>
          <w:szCs w:val="24"/>
        </w:rPr>
        <w:t>a már létező lakáshoz. Ha a weblap azt írja ki</w:t>
      </w:r>
      <w:r w:rsidR="00900674">
        <w:rPr>
          <w:rFonts w:ascii="Times New Roman" w:hAnsi="Times New Roman" w:cs="Times New Roman"/>
          <w:sz w:val="24"/>
          <w:szCs w:val="24"/>
        </w:rPr>
        <w:t>,</w:t>
      </w:r>
      <w:r w:rsidR="00225AD3">
        <w:rPr>
          <w:rFonts w:ascii="Times New Roman" w:hAnsi="Times New Roman" w:cs="Times New Roman"/>
          <w:sz w:val="24"/>
          <w:szCs w:val="24"/>
        </w:rPr>
        <w:t xml:space="preserve"> hogy nincs ilyen lakás akkor a felhasználónak van rá lehetősége új lakást létre hozni.</w:t>
      </w:r>
    </w:p>
    <w:p w14:paraId="6317BEB1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Monitor menü</w:t>
      </w:r>
    </w:p>
    <w:p w14:paraId="20FB7C05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A Monitor menüpontban tudja a felhasználó megtekinteni a szobák utolsó hőmérsékleti, páratartalmi, levegő minőségi adatait és itt tudja ki és </w:t>
      </w:r>
      <w:r w:rsidR="000E09F9" w:rsidRPr="00FA465C">
        <w:rPr>
          <w:rFonts w:ascii="Times New Roman" w:hAnsi="Times New Roman" w:cs="Times New Roman"/>
          <w:sz w:val="24"/>
          <w:szCs w:val="24"/>
        </w:rPr>
        <w:t>bekapcsolni</w:t>
      </w:r>
      <w:r w:rsidRPr="00FA465C">
        <w:rPr>
          <w:rFonts w:ascii="Times New Roman" w:hAnsi="Times New Roman" w:cs="Times New Roman"/>
          <w:sz w:val="24"/>
          <w:szCs w:val="24"/>
        </w:rPr>
        <w:t xml:space="preserve"> az eszközöket.</w:t>
      </w:r>
    </w:p>
    <w:p w14:paraId="6AD19EFC" w14:textId="77777777" w:rsidR="007020C8" w:rsidRPr="00FA465C" w:rsidRDefault="007E367C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67C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4DC028F9" wp14:editId="5FF0A8EE">
            <wp:extent cx="5760720" cy="1026795"/>
            <wp:effectExtent l="0" t="0" r="0" b="1905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D1B38" w14:textId="77777777" w:rsidR="00224774" w:rsidRDefault="002247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99D597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lastRenderedPageBreak/>
        <w:t>Kimutatások menü</w:t>
      </w:r>
    </w:p>
    <w:p w14:paraId="79A3B5B4" w14:textId="77777777" w:rsidR="00120A2C" w:rsidRPr="00FA465C" w:rsidRDefault="00120A2C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Kimutatások menüben lehet megtekinteni</w:t>
      </w:r>
      <w:r w:rsidR="00B336A4" w:rsidRPr="00FA465C">
        <w:rPr>
          <w:rFonts w:ascii="Times New Roman" w:hAnsi="Times New Roman" w:cs="Times New Roman"/>
          <w:sz w:val="24"/>
          <w:szCs w:val="24"/>
        </w:rPr>
        <w:t xml:space="preserve"> szobánként</w:t>
      </w:r>
      <w:r w:rsidRPr="00FA465C">
        <w:rPr>
          <w:rFonts w:ascii="Times New Roman" w:hAnsi="Times New Roman" w:cs="Times New Roman"/>
          <w:sz w:val="24"/>
          <w:szCs w:val="24"/>
        </w:rPr>
        <w:t xml:space="preserve"> az utolsó 10 adatott egy vonal diagramban.</w:t>
      </w:r>
      <w:r w:rsidR="00B336A4" w:rsidRPr="00FA465C">
        <w:rPr>
          <w:rFonts w:ascii="Times New Roman" w:hAnsi="Times New Roman" w:cs="Times New Roman"/>
          <w:sz w:val="24"/>
          <w:szCs w:val="24"/>
        </w:rPr>
        <w:t xml:space="preserve"> A diagrammon belül ki és be lehet kapcsolni, hogy milyen adatokat szeretnénk leolvasni, ezt úgy tudjuk megtenni, hogy rákattintunk a hőmérséklet, páratartalom vagy levegő minőség címkére.</w:t>
      </w:r>
    </w:p>
    <w:p w14:paraId="187EAEE8" w14:textId="77777777" w:rsidR="00A5389B" w:rsidRPr="00FA465C" w:rsidRDefault="00A55D1D" w:rsidP="00223E9C">
      <w:pPr>
        <w:spacing w:line="38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D1D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2E8D8F73" wp14:editId="07C4F237">
            <wp:extent cx="4925834" cy="1694070"/>
            <wp:effectExtent l="0" t="0" r="0" b="1905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4114" cy="170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8BF24" w14:textId="77777777" w:rsidR="00224774" w:rsidRDefault="00224774" w:rsidP="00FF606B">
      <w:pPr>
        <w:pStyle w:val="Cmsor2"/>
      </w:pPr>
      <w:bookmarkStart w:id="30" w:name="_Toc68881503"/>
      <w:r>
        <w:t xml:space="preserve">3.4 </w:t>
      </w:r>
      <w:r w:rsidR="00A5389B" w:rsidRPr="00FA465C">
        <w:t>Az asztali alkalmazás bemutatása</w:t>
      </w:r>
      <w:bookmarkEnd w:id="30"/>
    </w:p>
    <w:p w14:paraId="1D999F26" w14:textId="77777777" w:rsidR="00A5389B" w:rsidRPr="00FA465C" w:rsidRDefault="00A5389B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Bejelentkezés</w:t>
      </w:r>
    </w:p>
    <w:p w14:paraId="297B2AD4" w14:textId="77777777" w:rsidR="00A5389B" w:rsidRDefault="00A5389B" w:rsidP="005E6AF2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465C">
        <w:rPr>
          <w:rFonts w:ascii="Times New Roman" w:hAnsi="Times New Roman" w:cs="Times New Roman"/>
          <w:sz w:val="24"/>
          <w:szCs w:val="24"/>
        </w:rPr>
        <w:t>A Bejelentkezés menüben tud a felhasználó bejelentkezni az alkalmazásba.</w:t>
      </w:r>
      <w:r w:rsidR="000C5BB0" w:rsidRPr="00FA465C">
        <w:rPr>
          <w:rFonts w:ascii="Times New Roman" w:hAnsi="Times New Roman" w:cs="Times New Roman"/>
          <w:sz w:val="24"/>
          <w:szCs w:val="24"/>
        </w:rPr>
        <w:t xml:space="preserve"> Bejelentkezéskor helyesen kell megadni a felhasználó nevet és a jelszót</w:t>
      </w:r>
      <w:r w:rsidR="00F20901">
        <w:rPr>
          <w:rFonts w:ascii="Times New Roman" w:hAnsi="Times New Roman" w:cs="Times New Roman"/>
          <w:sz w:val="24"/>
          <w:szCs w:val="24"/>
        </w:rPr>
        <w:t>,</w:t>
      </w:r>
      <w:r w:rsidR="000C5BB0" w:rsidRPr="00FA465C">
        <w:rPr>
          <w:rFonts w:ascii="Times New Roman" w:hAnsi="Times New Roman" w:cs="Times New Roman"/>
          <w:sz w:val="24"/>
          <w:szCs w:val="24"/>
        </w:rPr>
        <w:t xml:space="preserve"> különbön egy hiba üzenet fog megjelenni a szövegdoboz </w:t>
      </w:r>
      <w:r w:rsidR="000E09F9" w:rsidRPr="00FA465C">
        <w:rPr>
          <w:rFonts w:ascii="Times New Roman" w:hAnsi="Times New Roman" w:cs="Times New Roman"/>
          <w:sz w:val="24"/>
          <w:szCs w:val="24"/>
        </w:rPr>
        <w:t>mellet,</w:t>
      </w:r>
      <w:r w:rsidR="0022617C" w:rsidRPr="00FA465C">
        <w:rPr>
          <w:rFonts w:ascii="Times New Roman" w:hAnsi="Times New Roman" w:cs="Times New Roman"/>
          <w:sz w:val="24"/>
          <w:szCs w:val="24"/>
        </w:rPr>
        <w:t xml:space="preserve"> </w:t>
      </w:r>
      <w:r w:rsidR="000C5BB0" w:rsidRPr="00FA465C">
        <w:rPr>
          <w:rFonts w:ascii="Times New Roman" w:hAnsi="Times New Roman" w:cs="Times New Roman"/>
          <w:sz w:val="24"/>
          <w:szCs w:val="24"/>
        </w:rPr>
        <w:t xml:space="preserve">ami figyelmeztetést </w:t>
      </w:r>
      <w:r w:rsidR="000E09F9" w:rsidRPr="00FA465C">
        <w:rPr>
          <w:rFonts w:ascii="Times New Roman" w:hAnsi="Times New Roman" w:cs="Times New Roman"/>
          <w:sz w:val="24"/>
          <w:szCs w:val="24"/>
        </w:rPr>
        <w:t>ad,</w:t>
      </w:r>
      <w:r w:rsidR="000C5BB0" w:rsidRPr="00FA465C">
        <w:rPr>
          <w:rFonts w:ascii="Times New Roman" w:hAnsi="Times New Roman" w:cs="Times New Roman"/>
          <w:sz w:val="24"/>
          <w:szCs w:val="24"/>
        </w:rPr>
        <w:t xml:space="preserve"> hogy valamit elgépelt a felhasználó. </w:t>
      </w:r>
      <w:r w:rsidR="0022617C" w:rsidRPr="00FA465C">
        <w:rPr>
          <w:rFonts w:ascii="Times New Roman" w:hAnsi="Times New Roman" w:cs="Times New Roman"/>
          <w:sz w:val="24"/>
          <w:szCs w:val="24"/>
        </w:rPr>
        <w:t xml:space="preserve">Ha bejelentkezett a </w:t>
      </w:r>
      <w:r w:rsidR="000E09F9" w:rsidRPr="00FA465C">
        <w:rPr>
          <w:rFonts w:ascii="Times New Roman" w:hAnsi="Times New Roman" w:cs="Times New Roman"/>
          <w:sz w:val="24"/>
          <w:szCs w:val="24"/>
        </w:rPr>
        <w:t>felhasználó,</w:t>
      </w:r>
      <w:r w:rsidR="0022617C" w:rsidRPr="00FA465C">
        <w:rPr>
          <w:rFonts w:ascii="Times New Roman" w:hAnsi="Times New Roman" w:cs="Times New Roman"/>
          <w:sz w:val="24"/>
          <w:szCs w:val="24"/>
        </w:rPr>
        <w:t xml:space="preserve"> akkor a szobák felviteléhez jut el.</w:t>
      </w:r>
      <w:r w:rsidR="005E6AF2" w:rsidRPr="005E6AF2">
        <w:rPr>
          <w:noProof/>
          <w:lang w:eastAsia="hu-HU"/>
        </w:rPr>
        <w:t xml:space="preserve"> </w:t>
      </w:r>
    </w:p>
    <w:p w14:paraId="7526DF6E" w14:textId="77777777" w:rsidR="0022617C" w:rsidRPr="00FA465C" w:rsidRDefault="0022617C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5C">
        <w:rPr>
          <w:rFonts w:ascii="Times New Roman" w:hAnsi="Times New Roman" w:cs="Times New Roman"/>
          <w:b/>
          <w:sz w:val="24"/>
          <w:szCs w:val="24"/>
        </w:rPr>
        <w:t>Szobák menü</w:t>
      </w:r>
    </w:p>
    <w:p w14:paraId="6F5665AF" w14:textId="77777777" w:rsidR="0022617C" w:rsidRPr="00FA465C" w:rsidRDefault="005E6AF2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6AF2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anchor distT="0" distB="0" distL="114300" distR="114300" simplePos="0" relativeHeight="251661312" behindDoc="0" locked="0" layoutInCell="1" allowOverlap="1" wp14:anchorId="298CEDBE" wp14:editId="1E89499F">
            <wp:simplePos x="0" y="0"/>
            <wp:positionH relativeFrom="margin">
              <wp:align>center</wp:align>
            </wp:positionH>
            <wp:positionV relativeFrom="paragraph">
              <wp:posOffset>573557</wp:posOffset>
            </wp:positionV>
            <wp:extent cx="2463800" cy="1818005"/>
            <wp:effectExtent l="0" t="0" r="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2E3D" w:rsidRPr="00FA465C">
        <w:rPr>
          <w:rFonts w:ascii="Times New Roman" w:hAnsi="Times New Roman" w:cs="Times New Roman"/>
          <w:sz w:val="24"/>
          <w:szCs w:val="24"/>
        </w:rPr>
        <w:t>A</w:t>
      </w:r>
      <w:r w:rsidR="0022617C" w:rsidRPr="00FA465C">
        <w:rPr>
          <w:rFonts w:ascii="Times New Roman" w:hAnsi="Times New Roman" w:cs="Times New Roman"/>
          <w:sz w:val="24"/>
          <w:szCs w:val="24"/>
        </w:rPr>
        <w:t xml:space="preserve"> felhasználó</w:t>
      </w:r>
      <w:r w:rsidR="00CB2E3D" w:rsidRPr="00FA465C">
        <w:rPr>
          <w:rFonts w:ascii="Times New Roman" w:hAnsi="Times New Roman" w:cs="Times New Roman"/>
          <w:sz w:val="24"/>
          <w:szCs w:val="24"/>
        </w:rPr>
        <w:t xml:space="preserve"> itt tudja</w:t>
      </w:r>
      <w:r w:rsidR="0022617C" w:rsidRPr="00FA465C">
        <w:rPr>
          <w:rFonts w:ascii="Times New Roman" w:hAnsi="Times New Roman" w:cs="Times New Roman"/>
          <w:sz w:val="24"/>
          <w:szCs w:val="24"/>
        </w:rPr>
        <w:t xml:space="preserve"> felvinni a</w:t>
      </w:r>
      <w:r w:rsidR="0077133A">
        <w:rPr>
          <w:rFonts w:ascii="Times New Roman" w:hAnsi="Times New Roman" w:cs="Times New Roman"/>
          <w:sz w:val="24"/>
          <w:szCs w:val="24"/>
        </w:rPr>
        <w:t>z ingatlanához tartozó szobákat.</w:t>
      </w:r>
      <w:r w:rsidR="00A55D1D">
        <w:rPr>
          <w:rFonts w:ascii="Times New Roman" w:hAnsi="Times New Roman" w:cs="Times New Roman"/>
          <w:sz w:val="24"/>
          <w:szCs w:val="24"/>
        </w:rPr>
        <w:t xml:space="preserve"> Továbbá l</w:t>
      </w:r>
      <w:r w:rsidR="0077133A">
        <w:rPr>
          <w:rFonts w:ascii="Times New Roman" w:hAnsi="Times New Roman" w:cs="Times New Roman"/>
          <w:sz w:val="24"/>
          <w:szCs w:val="24"/>
        </w:rPr>
        <w:t>ehetősége van még a szobák törlésére.</w:t>
      </w:r>
    </w:p>
    <w:p w14:paraId="6087EBF9" w14:textId="77777777" w:rsidR="000E09F9" w:rsidRDefault="000E09F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974A3F8" w14:textId="77777777" w:rsidR="00A5389B" w:rsidRPr="005E6AF2" w:rsidRDefault="007015FD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6AF2">
        <w:rPr>
          <w:rFonts w:ascii="Times New Roman" w:hAnsi="Times New Roman" w:cs="Times New Roman"/>
          <w:b/>
          <w:sz w:val="24"/>
          <w:szCs w:val="24"/>
        </w:rPr>
        <w:lastRenderedPageBreak/>
        <w:t>Felhasználók menü</w:t>
      </w:r>
    </w:p>
    <w:p w14:paraId="6AC34C3D" w14:textId="77777777" w:rsidR="00A55D1D" w:rsidRDefault="007015FD" w:rsidP="00A55D1D">
      <w:pPr>
        <w:spacing w:line="384" w:lineRule="auto"/>
        <w:jc w:val="both"/>
        <w:rPr>
          <w:noProof/>
          <w:lang w:eastAsia="hu-HU"/>
        </w:rPr>
      </w:pPr>
      <w:r w:rsidRPr="00FA465C">
        <w:rPr>
          <w:rFonts w:ascii="Times New Roman" w:hAnsi="Times New Roman" w:cs="Times New Roman"/>
          <w:sz w:val="24"/>
          <w:szCs w:val="24"/>
        </w:rPr>
        <w:t xml:space="preserve">Itt lehet változtatni a felhasználók </w:t>
      </w:r>
      <w:r w:rsidR="000E09F9" w:rsidRPr="00FA465C">
        <w:rPr>
          <w:rFonts w:ascii="Times New Roman" w:hAnsi="Times New Roman" w:cs="Times New Roman"/>
          <w:sz w:val="24"/>
          <w:szCs w:val="24"/>
        </w:rPr>
        <w:t>adatait,</w:t>
      </w:r>
      <w:r w:rsidRPr="00FA465C">
        <w:rPr>
          <w:rFonts w:ascii="Times New Roman" w:hAnsi="Times New Roman" w:cs="Times New Roman"/>
          <w:sz w:val="24"/>
          <w:szCs w:val="24"/>
        </w:rPr>
        <w:t xml:space="preserve"> amik egy adott lakáshoz tartoznak. Lehet felhasználókat törölni, de új felhasználót már nem lehet hozzá adni.</w:t>
      </w:r>
      <w:r w:rsidR="005E6AF2" w:rsidRPr="005E6AF2">
        <w:rPr>
          <w:noProof/>
          <w:lang w:eastAsia="hu-HU"/>
        </w:rPr>
        <w:t xml:space="preserve"> </w:t>
      </w:r>
    </w:p>
    <w:p w14:paraId="6150B69F" w14:textId="77777777" w:rsidR="00A55D1D" w:rsidRPr="00A55D1D" w:rsidRDefault="00A55D1D" w:rsidP="00A55D1D">
      <w:pPr>
        <w:spacing w:line="384" w:lineRule="auto"/>
        <w:jc w:val="center"/>
        <w:rPr>
          <w:noProof/>
          <w:lang w:eastAsia="hu-HU"/>
        </w:rPr>
      </w:pPr>
      <w:r w:rsidRPr="00A55D1D">
        <w:rPr>
          <w:noProof/>
          <w:lang w:eastAsia="hu-HU"/>
        </w:rPr>
        <w:drawing>
          <wp:inline distT="0" distB="0" distL="0" distR="0" wp14:anchorId="13DA2A10" wp14:editId="338C5E5D">
            <wp:extent cx="2393360" cy="2035982"/>
            <wp:effectExtent l="0" t="0" r="6985" b="254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3991" cy="205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D244" w14:textId="77777777" w:rsidR="007015FD" w:rsidRPr="00CF6D4E" w:rsidRDefault="00CF6D4E" w:rsidP="008D6949">
      <w:pPr>
        <w:spacing w:line="38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6D4E">
        <w:rPr>
          <w:rFonts w:ascii="Times New Roman" w:hAnsi="Times New Roman" w:cs="Times New Roman"/>
          <w:b/>
          <w:sz w:val="24"/>
          <w:szCs w:val="24"/>
        </w:rPr>
        <w:t>Eszközök menü</w:t>
      </w:r>
    </w:p>
    <w:p w14:paraId="32E1791C" w14:textId="77777777" w:rsidR="00CF6D4E" w:rsidRDefault="00CF6D4E" w:rsidP="008D6949">
      <w:pPr>
        <w:spacing w:line="384" w:lineRule="auto"/>
        <w:jc w:val="both"/>
        <w:rPr>
          <w:noProof/>
          <w:lang w:eastAsia="hu-HU"/>
        </w:rPr>
      </w:pPr>
      <w:r w:rsidRPr="00CF6D4E">
        <w:rPr>
          <w:rFonts w:ascii="Times New Roman" w:hAnsi="Times New Roman" w:cs="Times New Roman"/>
          <w:noProof/>
          <w:sz w:val="24"/>
          <w:szCs w:val="24"/>
          <w:lang w:eastAsia="hu-HU"/>
        </w:rPr>
        <w:drawing>
          <wp:anchor distT="0" distB="0" distL="114300" distR="114300" simplePos="0" relativeHeight="251663360" behindDoc="0" locked="0" layoutInCell="1" allowOverlap="1" wp14:anchorId="2B0CD241" wp14:editId="25EAD17F">
            <wp:simplePos x="0" y="0"/>
            <wp:positionH relativeFrom="margin">
              <wp:align>center</wp:align>
            </wp:positionH>
            <wp:positionV relativeFrom="paragraph">
              <wp:posOffset>332520</wp:posOffset>
            </wp:positionV>
            <wp:extent cx="3323590" cy="2472690"/>
            <wp:effectExtent l="0" t="0" r="0" b="3810"/>
            <wp:wrapTopAndBottom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359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>A felhasználónak itt van lehetősége új eszközöket és fűtés típusokat felvinni.</w:t>
      </w:r>
      <w:r w:rsidRPr="00CF6D4E">
        <w:rPr>
          <w:noProof/>
          <w:lang w:eastAsia="hu-HU"/>
        </w:rPr>
        <w:t xml:space="preserve"> </w:t>
      </w:r>
    </w:p>
    <w:p w14:paraId="0EEFEB23" w14:textId="77777777" w:rsidR="00EC3FBE" w:rsidRDefault="00EC3FBE">
      <w:pPr>
        <w:rPr>
          <w:rFonts w:ascii="Times New Roman" w:eastAsiaTheme="majorEastAsia" w:hAnsi="Times New Roman" w:cstheme="majorBidi"/>
          <w:b/>
          <w:sz w:val="28"/>
          <w:szCs w:val="32"/>
        </w:rPr>
      </w:pPr>
      <w:bookmarkStart w:id="31" w:name="_Toc68881504"/>
      <w:r>
        <w:br w:type="page"/>
      </w:r>
    </w:p>
    <w:p w14:paraId="251C4787" w14:textId="77777777" w:rsidR="00051748" w:rsidRDefault="004D1E46" w:rsidP="004D1E46">
      <w:pPr>
        <w:pStyle w:val="Cmsor1"/>
      </w:pPr>
      <w:r>
        <w:lastRenderedPageBreak/>
        <w:t xml:space="preserve">4 </w:t>
      </w:r>
      <w:r w:rsidR="00051748" w:rsidRPr="00051748">
        <w:t>Összegzés</w:t>
      </w:r>
      <w:bookmarkEnd w:id="31"/>
    </w:p>
    <w:p w14:paraId="48F0C728" w14:textId="77777777" w:rsidR="000C6A45" w:rsidRDefault="006F17BB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záródolgozat elkészítése során célom volt</w:t>
      </w:r>
      <w:r w:rsidR="00F2090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ogy egy működő képes weblapot és asztali alkalmazást hozzak létre.</w:t>
      </w:r>
      <w:r w:rsidR="003E092C">
        <w:rPr>
          <w:rFonts w:ascii="Times New Roman" w:hAnsi="Times New Roman" w:cs="Times New Roman"/>
          <w:sz w:val="24"/>
          <w:szCs w:val="24"/>
        </w:rPr>
        <w:t xml:space="preserve"> Az alkalmazások képesek adatokat kiolvasni az adatbázisból és feltölteni különféle adatok. Az alkalmazásokat akárhol fel lehet használni, lakásokban, házakban, de akár irodákban is.</w:t>
      </w:r>
      <w:r>
        <w:rPr>
          <w:rFonts w:ascii="Times New Roman" w:hAnsi="Times New Roman" w:cs="Times New Roman"/>
          <w:sz w:val="24"/>
          <w:szCs w:val="24"/>
        </w:rPr>
        <w:t xml:space="preserve"> A végleges célom az lenne</w:t>
      </w:r>
      <w:r w:rsidR="003E092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ogy ezek a programok képesek legyenek saját készítésű eszközöket kezelni</w:t>
      </w:r>
      <w:r w:rsidR="003E092C">
        <w:rPr>
          <w:rFonts w:ascii="Times New Roman" w:hAnsi="Times New Roman" w:cs="Times New Roman"/>
          <w:sz w:val="24"/>
          <w:szCs w:val="24"/>
        </w:rPr>
        <w:t xml:space="preserve"> úgy, hogy egyszerűen lehessen eszközöket csatlakoztatni a programokhoz</w:t>
      </w:r>
      <w:r>
        <w:rPr>
          <w:rFonts w:ascii="Times New Roman" w:hAnsi="Times New Roman" w:cs="Times New Roman"/>
          <w:sz w:val="24"/>
          <w:szCs w:val="24"/>
        </w:rPr>
        <w:t>. A fejlesztés sor</w:t>
      </w:r>
      <w:r w:rsidR="00F410E9">
        <w:rPr>
          <w:rFonts w:ascii="Times New Roman" w:hAnsi="Times New Roman" w:cs="Times New Roman"/>
          <w:sz w:val="24"/>
          <w:szCs w:val="24"/>
        </w:rPr>
        <w:t>án a C# programozási nyelv okoz</w:t>
      </w:r>
      <w:r>
        <w:rPr>
          <w:rFonts w:ascii="Times New Roman" w:hAnsi="Times New Roman" w:cs="Times New Roman"/>
          <w:sz w:val="24"/>
          <w:szCs w:val="24"/>
        </w:rPr>
        <w:t xml:space="preserve">ta a legnehezebb </w:t>
      </w:r>
      <w:r w:rsidR="00F410E9">
        <w:rPr>
          <w:rFonts w:ascii="Times New Roman" w:hAnsi="Times New Roman" w:cs="Times New Roman"/>
          <w:sz w:val="24"/>
          <w:szCs w:val="24"/>
        </w:rPr>
        <w:t>akadályt</w:t>
      </w:r>
      <w:r w:rsidR="003E092C">
        <w:rPr>
          <w:rFonts w:ascii="Times New Roman" w:hAnsi="Times New Roman" w:cs="Times New Roman"/>
          <w:sz w:val="24"/>
          <w:szCs w:val="24"/>
        </w:rPr>
        <w:t>, számomra nehezen érthető programozási nyelv, sok gondot okozott a fejlesztés során</w:t>
      </w:r>
      <w:r w:rsidR="00F410E9">
        <w:rPr>
          <w:rFonts w:ascii="Times New Roman" w:hAnsi="Times New Roman" w:cs="Times New Roman"/>
          <w:sz w:val="24"/>
          <w:szCs w:val="24"/>
        </w:rPr>
        <w:t>.</w:t>
      </w:r>
      <w:r w:rsidR="00482946">
        <w:rPr>
          <w:rFonts w:ascii="Times New Roman" w:hAnsi="Times New Roman" w:cs="Times New Roman"/>
          <w:sz w:val="24"/>
          <w:szCs w:val="24"/>
        </w:rPr>
        <w:t xml:space="preserve"> De sikerült megbirkóznom vele, mivel Boros Bence tanár úr mindig segített nekünk és sok tanácsot is adott, hogy hogyan programozzunk.</w:t>
      </w:r>
      <w:r w:rsidR="00F410E9">
        <w:rPr>
          <w:rFonts w:ascii="Times New Roman" w:hAnsi="Times New Roman" w:cs="Times New Roman"/>
          <w:sz w:val="24"/>
          <w:szCs w:val="24"/>
        </w:rPr>
        <w:t xml:space="preserve"> PHP nyelvet ebben az évben kezdtem el tanulni, amit nagyon megszerettem</w:t>
      </w:r>
      <w:r w:rsidR="003E092C">
        <w:rPr>
          <w:rFonts w:ascii="Times New Roman" w:hAnsi="Times New Roman" w:cs="Times New Roman"/>
          <w:sz w:val="24"/>
          <w:szCs w:val="24"/>
        </w:rPr>
        <w:t>. Szerintem egyszerűen megtanulható programozási nyelv és egyszerű megérteni a back-end alapjait. J</w:t>
      </w:r>
      <w:r w:rsidR="00F410E9">
        <w:rPr>
          <w:rFonts w:ascii="Times New Roman" w:hAnsi="Times New Roman" w:cs="Times New Roman"/>
          <w:sz w:val="24"/>
          <w:szCs w:val="24"/>
        </w:rPr>
        <w:t>övőben a back-end téren szeretnék elhelyezkedni.</w:t>
      </w:r>
    </w:p>
    <w:p w14:paraId="58151D73" w14:textId="77777777" w:rsidR="000C6A45" w:rsidRDefault="000C6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D17AF67" w14:textId="77777777" w:rsidR="006F17BB" w:rsidRPr="000C6A45" w:rsidRDefault="004D1E46" w:rsidP="004D1E46">
      <w:pPr>
        <w:pStyle w:val="Cmsor1"/>
      </w:pPr>
      <w:bookmarkStart w:id="32" w:name="_Toc68881505"/>
      <w:r>
        <w:lastRenderedPageBreak/>
        <w:t xml:space="preserve">5 </w:t>
      </w:r>
      <w:r w:rsidR="000C6A45">
        <w:t>Köszönet nyi</w:t>
      </w:r>
      <w:r w:rsidR="000C6A45" w:rsidRPr="000C6A45">
        <w:t>lvánítás</w:t>
      </w:r>
      <w:bookmarkEnd w:id="32"/>
    </w:p>
    <w:p w14:paraId="50B0C81A" w14:textId="77777777" w:rsidR="004D1E46" w:rsidRDefault="000C6A45" w:rsidP="008D6949">
      <w:pPr>
        <w:spacing w:line="38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eretnék köszönetet mondani Boros Bence tanár</w:t>
      </w:r>
      <w:r w:rsidR="00F20901">
        <w:rPr>
          <w:rFonts w:ascii="Times New Roman" w:hAnsi="Times New Roman" w:cs="Times New Roman"/>
          <w:sz w:val="24"/>
          <w:szCs w:val="24"/>
        </w:rPr>
        <w:t xml:space="preserve"> </w:t>
      </w:r>
      <w:r w:rsidR="00482946">
        <w:rPr>
          <w:rFonts w:ascii="Times New Roman" w:hAnsi="Times New Roman" w:cs="Times New Roman"/>
          <w:sz w:val="24"/>
          <w:szCs w:val="24"/>
        </w:rPr>
        <w:t>úrnak,</w:t>
      </w:r>
      <w:r>
        <w:rPr>
          <w:rFonts w:ascii="Times New Roman" w:hAnsi="Times New Roman" w:cs="Times New Roman"/>
          <w:sz w:val="24"/>
          <w:szCs w:val="24"/>
        </w:rPr>
        <w:t xml:space="preserve"> aki a záródolgozat leadásának határideje előtti pár hétben nagyon sok segítséget nyújtott nekem, a C# programozási nyelvvel még mindig nem békültem ki, de sok próbálkozás után megvalósult a szakdolgozatom asztali alkalmazás része.</w:t>
      </w:r>
      <w:r w:rsidR="008C79F5">
        <w:rPr>
          <w:rFonts w:ascii="Times New Roman" w:hAnsi="Times New Roman" w:cs="Times New Roman"/>
          <w:sz w:val="24"/>
          <w:szCs w:val="24"/>
        </w:rPr>
        <w:t xml:space="preserve"> Továbbá köszönöm Bálint Róbert</w:t>
      </w:r>
      <w:r w:rsidR="00F20901">
        <w:rPr>
          <w:rFonts w:ascii="Times New Roman" w:hAnsi="Times New Roman" w:cs="Times New Roman"/>
          <w:sz w:val="24"/>
          <w:szCs w:val="24"/>
        </w:rPr>
        <w:t xml:space="preserve"> tanár úrnak</w:t>
      </w:r>
      <w:r w:rsidR="008C79F5">
        <w:rPr>
          <w:rFonts w:ascii="Times New Roman" w:hAnsi="Times New Roman" w:cs="Times New Roman"/>
          <w:sz w:val="24"/>
          <w:szCs w:val="24"/>
        </w:rPr>
        <w:t xml:space="preserve"> és Kádár Tünde tanárnőnek az egy év alatt nyújtott segítségüket.</w:t>
      </w:r>
    </w:p>
    <w:p w14:paraId="28F96470" w14:textId="77777777" w:rsidR="004D1E46" w:rsidRDefault="004D1E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8EF21C" w14:textId="77777777" w:rsidR="000C6A45" w:rsidRDefault="004D1E46" w:rsidP="004D1E46">
      <w:pPr>
        <w:pStyle w:val="Cmsor1"/>
      </w:pPr>
      <w:bookmarkStart w:id="33" w:name="_Toc68881506"/>
      <w:r>
        <w:lastRenderedPageBreak/>
        <w:t>6 Irodalomjegyzék, felhasznált képek forrásai.</w:t>
      </w:r>
      <w:bookmarkEnd w:id="33"/>
    </w:p>
    <w:p w14:paraId="40EAD258" w14:textId="77777777" w:rsidR="00D40D74" w:rsidRPr="00223E9C" w:rsidRDefault="00D40D74" w:rsidP="00223E9C">
      <w:pPr>
        <w:tabs>
          <w:tab w:val="left" w:pos="993"/>
        </w:tabs>
        <w:rPr>
          <w:rFonts w:ascii="Times New Roman" w:hAnsi="Times New Roman" w:cs="Times New Roman"/>
          <w:b/>
          <w:sz w:val="24"/>
          <w:szCs w:val="24"/>
        </w:rPr>
      </w:pPr>
      <w:r w:rsidRPr="00223E9C">
        <w:rPr>
          <w:rFonts w:ascii="Times New Roman" w:hAnsi="Times New Roman" w:cs="Times New Roman"/>
          <w:b/>
          <w:sz w:val="24"/>
          <w:szCs w:val="24"/>
        </w:rPr>
        <w:t>Források:</w:t>
      </w:r>
    </w:p>
    <w:p w14:paraId="0B946054" w14:textId="77777777" w:rsidR="00482946" w:rsidRDefault="00482946" w:rsidP="00223E9C">
      <w:pPr>
        <w:tabs>
          <w:tab w:val="left" w:pos="993"/>
        </w:tabs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Használati eset-modell, Dr. Szepesné Stiftinger Mária (</w:t>
      </w:r>
      <w:r w:rsidRPr="00FA465C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201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, </w:t>
      </w:r>
      <w:hyperlink r:id="rId22" w:history="1">
        <w:r w:rsidRPr="002A5992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bit.ly/3dOk30r</w:t>
        </w:r>
      </w:hyperlink>
    </w:p>
    <w:p w14:paraId="56401F47" w14:textId="77777777" w:rsidR="006E6B42" w:rsidRPr="006E6B42" w:rsidRDefault="006E6B42" w:rsidP="00223E9C">
      <w:pPr>
        <w:tabs>
          <w:tab w:val="left" w:pos="99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gyed-kapcsolat diagram, </w:t>
      </w:r>
      <w:r w:rsidRPr="006E6B42">
        <w:rPr>
          <w:rFonts w:ascii="Times New Roman" w:hAnsi="Times New Roman" w:cs="Times New Roman"/>
          <w:sz w:val="24"/>
          <w:szCs w:val="24"/>
        </w:rPr>
        <w:t>https://bit.ly/</w:t>
      </w:r>
      <w:r w:rsidRPr="00223E9C">
        <w:rPr>
          <w:rFonts w:ascii="Times New Roman" w:hAnsi="Times New Roman" w:cs="Times New Roman"/>
          <w:sz w:val="24"/>
          <w:szCs w:val="24"/>
        </w:rPr>
        <w:t>3t66HD7</w:t>
      </w:r>
    </w:p>
    <w:p w14:paraId="74FCB970" w14:textId="77777777" w:rsidR="000E09F9" w:rsidRDefault="000E09F9" w:rsidP="000E09F9">
      <w:pPr>
        <w:spacing w:line="384" w:lineRule="auto"/>
        <w:rPr>
          <w:rFonts w:ascii="Times New Roman" w:hAnsi="Times New Roman" w:cs="Times New Roman"/>
          <w:sz w:val="24"/>
          <w:szCs w:val="24"/>
        </w:rPr>
      </w:pPr>
      <w:r w:rsidRPr="00D40D74">
        <w:rPr>
          <w:rFonts w:ascii="Times New Roman" w:hAnsi="Times New Roman" w:cs="Times New Roman"/>
          <w:b/>
          <w:sz w:val="24"/>
          <w:szCs w:val="24"/>
        </w:rPr>
        <w:t>Képek forrása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hyperlink r:id="rId23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2QfneWU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4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27iSU5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5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1XRHLy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6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9UjiS3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7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s45WZV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8" w:history="1">
        <w:r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9WPwwd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hyperlink r:id="rId29" w:history="1">
        <w:r w:rsidR="0096423B" w:rsidRPr="00656762">
          <w:rPr>
            <w:rStyle w:val="Hiperhivatkozs"/>
            <w:rFonts w:ascii="Times New Roman" w:hAnsi="Times New Roman" w:cs="Times New Roman"/>
            <w:sz w:val="24"/>
            <w:szCs w:val="24"/>
          </w:rPr>
          <w:t>https://bit.ly/31X0rBI</w:t>
        </w:r>
      </w:hyperlink>
    </w:p>
    <w:p w14:paraId="1E62E4F1" w14:textId="77777777" w:rsidR="0096423B" w:rsidRDefault="0096423B" w:rsidP="000E09F9">
      <w:pPr>
        <w:spacing w:line="384" w:lineRule="auto"/>
        <w:rPr>
          <w:rFonts w:ascii="Times New Roman" w:hAnsi="Times New Roman" w:cs="Times New Roman"/>
          <w:sz w:val="24"/>
          <w:szCs w:val="24"/>
        </w:rPr>
      </w:pPr>
    </w:p>
    <w:sectPr w:rsidR="0096423B" w:rsidSect="00D76620">
      <w:footerReference w:type="default" r:id="rId30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A3460" w14:textId="77777777" w:rsidR="00255CF1" w:rsidRDefault="00255CF1" w:rsidP="00D76620">
      <w:pPr>
        <w:spacing w:after="0" w:line="240" w:lineRule="auto"/>
      </w:pPr>
      <w:r>
        <w:separator/>
      </w:r>
    </w:p>
  </w:endnote>
  <w:endnote w:type="continuationSeparator" w:id="0">
    <w:p w14:paraId="49519DE5" w14:textId="77777777" w:rsidR="00255CF1" w:rsidRDefault="00255CF1" w:rsidP="00D76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0737821"/>
      <w:docPartObj>
        <w:docPartGallery w:val="Page Numbers (Bottom of Page)"/>
        <w:docPartUnique/>
      </w:docPartObj>
    </w:sdtPr>
    <w:sdtEndPr/>
    <w:sdtContent>
      <w:p w14:paraId="6CC6290D" w14:textId="0423E960" w:rsidR="00D76620" w:rsidRDefault="00D76620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4854">
          <w:rPr>
            <w:noProof/>
          </w:rPr>
          <w:t>15</w:t>
        </w:r>
        <w:r>
          <w:fldChar w:fldCharType="end"/>
        </w:r>
      </w:p>
    </w:sdtContent>
  </w:sdt>
  <w:p w14:paraId="0921D11C" w14:textId="77777777" w:rsidR="00D76620" w:rsidRDefault="00D7662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26944" w14:textId="77777777" w:rsidR="00255CF1" w:rsidRDefault="00255CF1" w:rsidP="00D76620">
      <w:pPr>
        <w:spacing w:after="0" w:line="240" w:lineRule="auto"/>
      </w:pPr>
      <w:r>
        <w:separator/>
      </w:r>
    </w:p>
  </w:footnote>
  <w:footnote w:type="continuationSeparator" w:id="0">
    <w:p w14:paraId="5CC3ED03" w14:textId="77777777" w:rsidR="00255CF1" w:rsidRDefault="00255CF1" w:rsidP="00D766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5F10"/>
    <w:multiLevelType w:val="hybridMultilevel"/>
    <w:tmpl w:val="4FACFA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973BC"/>
    <w:multiLevelType w:val="hybridMultilevel"/>
    <w:tmpl w:val="6784BE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B4E0B"/>
    <w:multiLevelType w:val="hybridMultilevel"/>
    <w:tmpl w:val="88081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56AF6"/>
    <w:multiLevelType w:val="hybridMultilevel"/>
    <w:tmpl w:val="42F629A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793B8F"/>
    <w:multiLevelType w:val="hybridMultilevel"/>
    <w:tmpl w:val="3DF4420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803C4"/>
    <w:multiLevelType w:val="hybridMultilevel"/>
    <w:tmpl w:val="39C2593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D0516"/>
    <w:multiLevelType w:val="hybridMultilevel"/>
    <w:tmpl w:val="90941DA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A60DE"/>
    <w:multiLevelType w:val="hybridMultilevel"/>
    <w:tmpl w:val="F1747C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F27C7"/>
    <w:multiLevelType w:val="hybridMultilevel"/>
    <w:tmpl w:val="7B8055D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620FAB"/>
    <w:multiLevelType w:val="hybridMultilevel"/>
    <w:tmpl w:val="A96C41D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D07F08"/>
    <w:multiLevelType w:val="hybridMultilevel"/>
    <w:tmpl w:val="3364D1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8440F1"/>
    <w:multiLevelType w:val="hybridMultilevel"/>
    <w:tmpl w:val="29563A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C76DD1"/>
    <w:multiLevelType w:val="hybridMultilevel"/>
    <w:tmpl w:val="8F3EA9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2"/>
  </w:num>
  <w:num w:numId="5">
    <w:abstractNumId w:val="5"/>
  </w:num>
  <w:num w:numId="6">
    <w:abstractNumId w:val="0"/>
  </w:num>
  <w:num w:numId="7">
    <w:abstractNumId w:val="10"/>
  </w:num>
  <w:num w:numId="8">
    <w:abstractNumId w:val="4"/>
  </w:num>
  <w:num w:numId="9">
    <w:abstractNumId w:val="3"/>
  </w:num>
  <w:num w:numId="10">
    <w:abstractNumId w:val="7"/>
  </w:num>
  <w:num w:numId="11">
    <w:abstractNumId w:val="8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3402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U2NrQwNTYzMbJU0lEKTi0uzszPAykwNKkFAC09dQItAAAA"/>
  </w:docVars>
  <w:rsids>
    <w:rsidRoot w:val="00BF599B"/>
    <w:rsid w:val="000070BF"/>
    <w:rsid w:val="00023CC7"/>
    <w:rsid w:val="0002508C"/>
    <w:rsid w:val="000412FF"/>
    <w:rsid w:val="00042D16"/>
    <w:rsid w:val="00051748"/>
    <w:rsid w:val="000B11E4"/>
    <w:rsid w:val="000B60DC"/>
    <w:rsid w:val="000C2DB2"/>
    <w:rsid w:val="000C5BB0"/>
    <w:rsid w:val="000C6A45"/>
    <w:rsid w:val="000C6EF5"/>
    <w:rsid w:val="000E09F9"/>
    <w:rsid w:val="000E46FD"/>
    <w:rsid w:val="00120A2C"/>
    <w:rsid w:val="001401AC"/>
    <w:rsid w:val="00157F79"/>
    <w:rsid w:val="0016704D"/>
    <w:rsid w:val="00167C84"/>
    <w:rsid w:val="00167FC4"/>
    <w:rsid w:val="00173F9E"/>
    <w:rsid w:val="00197A61"/>
    <w:rsid w:val="001A6F29"/>
    <w:rsid w:val="001B07C7"/>
    <w:rsid w:val="001B325D"/>
    <w:rsid w:val="00223E9C"/>
    <w:rsid w:val="00224774"/>
    <w:rsid w:val="00225AD3"/>
    <w:rsid w:val="0022617C"/>
    <w:rsid w:val="00255CF1"/>
    <w:rsid w:val="00262858"/>
    <w:rsid w:val="00264AE7"/>
    <w:rsid w:val="002771FD"/>
    <w:rsid w:val="002843BE"/>
    <w:rsid w:val="002C0174"/>
    <w:rsid w:val="002C6513"/>
    <w:rsid w:val="002C754D"/>
    <w:rsid w:val="00327A48"/>
    <w:rsid w:val="003604D3"/>
    <w:rsid w:val="00385B63"/>
    <w:rsid w:val="00391BCA"/>
    <w:rsid w:val="00395249"/>
    <w:rsid w:val="00396473"/>
    <w:rsid w:val="003A53D9"/>
    <w:rsid w:val="003C27B4"/>
    <w:rsid w:val="003E092C"/>
    <w:rsid w:val="004219CE"/>
    <w:rsid w:val="0043206E"/>
    <w:rsid w:val="00465D84"/>
    <w:rsid w:val="00475D3A"/>
    <w:rsid w:val="00482946"/>
    <w:rsid w:val="00484F92"/>
    <w:rsid w:val="00486F9D"/>
    <w:rsid w:val="004A5894"/>
    <w:rsid w:val="004D1E46"/>
    <w:rsid w:val="004E69CA"/>
    <w:rsid w:val="004F30CF"/>
    <w:rsid w:val="004F32EE"/>
    <w:rsid w:val="005366FD"/>
    <w:rsid w:val="005369FF"/>
    <w:rsid w:val="00543293"/>
    <w:rsid w:val="005515C3"/>
    <w:rsid w:val="00553C76"/>
    <w:rsid w:val="005544D7"/>
    <w:rsid w:val="00554854"/>
    <w:rsid w:val="005640E2"/>
    <w:rsid w:val="005663F1"/>
    <w:rsid w:val="005834F6"/>
    <w:rsid w:val="005A7DF0"/>
    <w:rsid w:val="005B1B90"/>
    <w:rsid w:val="005B2C3B"/>
    <w:rsid w:val="005C5453"/>
    <w:rsid w:val="005C5916"/>
    <w:rsid w:val="005D187B"/>
    <w:rsid w:val="005E6AF2"/>
    <w:rsid w:val="005F30B2"/>
    <w:rsid w:val="00622CBB"/>
    <w:rsid w:val="00624371"/>
    <w:rsid w:val="00633510"/>
    <w:rsid w:val="0067536E"/>
    <w:rsid w:val="0068794E"/>
    <w:rsid w:val="00687DF7"/>
    <w:rsid w:val="006B1F9E"/>
    <w:rsid w:val="006B709E"/>
    <w:rsid w:val="006D1B92"/>
    <w:rsid w:val="006E6B42"/>
    <w:rsid w:val="006F17BB"/>
    <w:rsid w:val="006F394F"/>
    <w:rsid w:val="006F77E6"/>
    <w:rsid w:val="007015FD"/>
    <w:rsid w:val="007020C8"/>
    <w:rsid w:val="00702F1F"/>
    <w:rsid w:val="007129CF"/>
    <w:rsid w:val="00744479"/>
    <w:rsid w:val="0075622A"/>
    <w:rsid w:val="0077133A"/>
    <w:rsid w:val="00790874"/>
    <w:rsid w:val="00791C7B"/>
    <w:rsid w:val="007A79E5"/>
    <w:rsid w:val="007C7013"/>
    <w:rsid w:val="007E367C"/>
    <w:rsid w:val="0081082E"/>
    <w:rsid w:val="00832782"/>
    <w:rsid w:val="00846CB9"/>
    <w:rsid w:val="0085501A"/>
    <w:rsid w:val="008650EB"/>
    <w:rsid w:val="008C79F5"/>
    <w:rsid w:val="008D6949"/>
    <w:rsid w:val="008E06AF"/>
    <w:rsid w:val="00900674"/>
    <w:rsid w:val="0091384A"/>
    <w:rsid w:val="0094292A"/>
    <w:rsid w:val="0096234E"/>
    <w:rsid w:val="0096423B"/>
    <w:rsid w:val="009645E3"/>
    <w:rsid w:val="009D4CBC"/>
    <w:rsid w:val="00A104E0"/>
    <w:rsid w:val="00A5389B"/>
    <w:rsid w:val="00A55D1D"/>
    <w:rsid w:val="00A9221A"/>
    <w:rsid w:val="00AD18C2"/>
    <w:rsid w:val="00AE34C0"/>
    <w:rsid w:val="00B052A7"/>
    <w:rsid w:val="00B10EC0"/>
    <w:rsid w:val="00B31928"/>
    <w:rsid w:val="00B336A4"/>
    <w:rsid w:val="00B52989"/>
    <w:rsid w:val="00B80027"/>
    <w:rsid w:val="00B9787F"/>
    <w:rsid w:val="00BA4F1A"/>
    <w:rsid w:val="00BB4A28"/>
    <w:rsid w:val="00BE3535"/>
    <w:rsid w:val="00BF599B"/>
    <w:rsid w:val="00C168E4"/>
    <w:rsid w:val="00C27F2C"/>
    <w:rsid w:val="00C519C9"/>
    <w:rsid w:val="00C6389A"/>
    <w:rsid w:val="00C8249F"/>
    <w:rsid w:val="00C93FCC"/>
    <w:rsid w:val="00CB2E3D"/>
    <w:rsid w:val="00CD21AA"/>
    <w:rsid w:val="00CF1CD0"/>
    <w:rsid w:val="00CF1E71"/>
    <w:rsid w:val="00CF6D4E"/>
    <w:rsid w:val="00D0249E"/>
    <w:rsid w:val="00D061D8"/>
    <w:rsid w:val="00D40D74"/>
    <w:rsid w:val="00D46F12"/>
    <w:rsid w:val="00D54F5F"/>
    <w:rsid w:val="00D55466"/>
    <w:rsid w:val="00D60F14"/>
    <w:rsid w:val="00D72EF4"/>
    <w:rsid w:val="00D76620"/>
    <w:rsid w:val="00D82961"/>
    <w:rsid w:val="00D959F5"/>
    <w:rsid w:val="00D9695B"/>
    <w:rsid w:val="00DB1AAC"/>
    <w:rsid w:val="00DD55D9"/>
    <w:rsid w:val="00DE20A8"/>
    <w:rsid w:val="00DE34DA"/>
    <w:rsid w:val="00E21C33"/>
    <w:rsid w:val="00E223C0"/>
    <w:rsid w:val="00E270A6"/>
    <w:rsid w:val="00E35C54"/>
    <w:rsid w:val="00E82288"/>
    <w:rsid w:val="00EC3FBE"/>
    <w:rsid w:val="00EE05A5"/>
    <w:rsid w:val="00EE309D"/>
    <w:rsid w:val="00EF79FD"/>
    <w:rsid w:val="00F20901"/>
    <w:rsid w:val="00F209D6"/>
    <w:rsid w:val="00F21BCA"/>
    <w:rsid w:val="00F410E9"/>
    <w:rsid w:val="00F81054"/>
    <w:rsid w:val="00FA465C"/>
    <w:rsid w:val="00FB768C"/>
    <w:rsid w:val="00FC2D5E"/>
    <w:rsid w:val="00FF0D83"/>
    <w:rsid w:val="00FF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F235A"/>
  <w15:chartTrackingRefBased/>
  <w15:docId w15:val="{0761D330-0BF1-4EAF-9B58-DEEDBFD81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22A"/>
    <w:pPr>
      <w:keepNext/>
      <w:keepLines/>
      <w:spacing w:before="240" w:after="0" w:line="360" w:lineRule="auto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Cmsor2">
    <w:name w:val="heading 2"/>
    <w:basedOn w:val="Norml"/>
    <w:next w:val="Norml"/>
    <w:link w:val="Cmsor2Char"/>
    <w:autoRedefine/>
    <w:uiPriority w:val="9"/>
    <w:unhideWhenUsed/>
    <w:qFormat/>
    <w:rsid w:val="00FF606B"/>
    <w:pPr>
      <w:keepNext/>
      <w:keepLines/>
      <w:spacing w:before="40" w:after="120" w:line="312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C519C9"/>
    <w:pPr>
      <w:keepNext/>
      <w:keepLines/>
      <w:spacing w:before="40" w:after="0" w:line="312" w:lineRule="auto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42D1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959F5"/>
    <w:rPr>
      <w:color w:val="0563C1" w:themeColor="hyperlink"/>
      <w:u w:val="single"/>
    </w:rPr>
  </w:style>
  <w:style w:type="paragraph" w:styleId="Kpalrs">
    <w:name w:val="caption"/>
    <w:basedOn w:val="Norml"/>
    <w:next w:val="Norml"/>
    <w:uiPriority w:val="35"/>
    <w:unhideWhenUsed/>
    <w:qFormat/>
    <w:rsid w:val="00BA4F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75622A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FF606B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C519C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D76620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TJ1">
    <w:name w:val="toc 1"/>
    <w:basedOn w:val="Norml"/>
    <w:next w:val="Norml"/>
    <w:autoRedefine/>
    <w:uiPriority w:val="39"/>
    <w:unhideWhenUsed/>
    <w:rsid w:val="00D76620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D76620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unhideWhenUsed/>
    <w:rsid w:val="00D76620"/>
    <w:pPr>
      <w:spacing w:after="100"/>
      <w:ind w:left="440"/>
    </w:pPr>
  </w:style>
  <w:style w:type="paragraph" w:styleId="lfej">
    <w:name w:val="header"/>
    <w:basedOn w:val="Norml"/>
    <w:link w:val="lfejChar"/>
    <w:uiPriority w:val="99"/>
    <w:unhideWhenUsed/>
    <w:rsid w:val="00D766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76620"/>
  </w:style>
  <w:style w:type="paragraph" w:styleId="llb">
    <w:name w:val="footer"/>
    <w:basedOn w:val="Norml"/>
    <w:link w:val="llbChar"/>
    <w:uiPriority w:val="99"/>
    <w:unhideWhenUsed/>
    <w:rsid w:val="00D766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766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9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bit.ly/39UjiS3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bit.ly/31XRHL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bit.ly/31X0rB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bit.ly/327iSU5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bit.ly/2QfneWU" TargetMode="External"/><Relationship Id="rId28" Type="http://schemas.openxmlformats.org/officeDocument/2006/relationships/hyperlink" Target="https://bit.ly/39WPwwd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bit.ly/3dOk30r" TargetMode="External"/><Relationship Id="rId27" Type="http://schemas.openxmlformats.org/officeDocument/2006/relationships/hyperlink" Target="https://bit.ly/3s45WZV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F591A-22BD-43A8-B2B7-31030F55C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3227</Words>
  <Characters>22274</Characters>
  <Application>Microsoft Office Word</Application>
  <DocSecurity>0</DocSecurity>
  <Lines>185</Lines>
  <Paragraphs>5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dc:description/>
  <cp:lastModifiedBy>Dani</cp:lastModifiedBy>
  <cp:revision>2</cp:revision>
  <cp:lastPrinted>2021-04-09T18:59:00Z</cp:lastPrinted>
  <dcterms:created xsi:type="dcterms:W3CDTF">2021-04-09T19:00:00Z</dcterms:created>
  <dcterms:modified xsi:type="dcterms:W3CDTF">2021-04-09T19:00:00Z</dcterms:modified>
</cp:coreProperties>
</file>